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74676E4" w14:textId="424B93C7" w:rsidR="006309BD" w:rsidRPr="009C24CE" w:rsidRDefault="006309BD" w:rsidP="00A91640">
      <w:pPr>
        <w:keepLines w:val="0"/>
        <w:spacing w:line="360" w:lineRule="auto"/>
        <w:rPr>
          <w:rFonts w:cs="Arial"/>
          <w:b/>
          <w:sz w:val="22"/>
          <w:szCs w:val="22"/>
        </w:rPr>
      </w:pPr>
      <w:bookmarkStart w:id="0" w:name="OLE_LINK3"/>
      <w:bookmarkStart w:id="1" w:name="OLE_LINK5"/>
      <w:r w:rsidRPr="009C24CE">
        <w:rPr>
          <w:rFonts w:cs="Arial"/>
          <w:b/>
          <w:color w:val="1F497D" w:themeColor="text2"/>
          <w:sz w:val="22"/>
          <w:szCs w:val="22"/>
        </w:rPr>
        <w:t>– Presseinformation der Controlware GmbH –</w:t>
      </w:r>
    </w:p>
    <w:p w14:paraId="754BD148" w14:textId="77777777" w:rsidR="006309BD" w:rsidRPr="009C24CE" w:rsidRDefault="006309BD" w:rsidP="00A91640">
      <w:pPr>
        <w:keepLines w:val="0"/>
        <w:spacing w:line="360" w:lineRule="auto"/>
        <w:rPr>
          <w:rFonts w:cs="Arial"/>
          <w:b/>
          <w:sz w:val="22"/>
          <w:szCs w:val="22"/>
        </w:rPr>
      </w:pPr>
      <w:bookmarkStart w:id="2" w:name="OLE_LINK1"/>
      <w:bookmarkStart w:id="3" w:name="OLE_LINK2"/>
    </w:p>
    <w:p w14:paraId="2238862F" w14:textId="2CF3CBFD" w:rsidR="004F3465" w:rsidRPr="009C24CE" w:rsidRDefault="00ED79F2" w:rsidP="004F3465">
      <w:pPr>
        <w:keepLines w:val="0"/>
        <w:spacing w:line="360" w:lineRule="auto"/>
        <w:rPr>
          <w:rFonts w:cs="Arial"/>
          <w:b/>
          <w:sz w:val="22"/>
          <w:szCs w:val="22"/>
        </w:rPr>
      </w:pPr>
      <w:r w:rsidRPr="009C24CE">
        <w:rPr>
          <w:rFonts w:cs="Arial"/>
          <w:b/>
          <w:sz w:val="22"/>
          <w:szCs w:val="22"/>
        </w:rPr>
        <w:t>Controlware</w:t>
      </w:r>
      <w:r w:rsidR="004864E3" w:rsidRPr="009C24CE">
        <w:rPr>
          <w:rFonts w:cs="Arial"/>
          <w:b/>
          <w:sz w:val="22"/>
          <w:szCs w:val="22"/>
        </w:rPr>
        <w:t xml:space="preserve"> </w:t>
      </w:r>
      <w:r w:rsidR="006827DD" w:rsidRPr="009C24CE">
        <w:rPr>
          <w:rFonts w:cs="Arial"/>
          <w:b/>
          <w:sz w:val="22"/>
          <w:szCs w:val="22"/>
        </w:rPr>
        <w:t xml:space="preserve">ist </w:t>
      </w:r>
      <w:r w:rsidR="004F3465" w:rsidRPr="009C24CE">
        <w:rPr>
          <w:rFonts w:cs="Arial"/>
          <w:b/>
          <w:sz w:val="22"/>
          <w:szCs w:val="22"/>
        </w:rPr>
        <w:t>„</w:t>
      </w:r>
      <w:r w:rsidR="000D4B9F" w:rsidRPr="009C24CE">
        <w:rPr>
          <w:rFonts w:cs="Arial"/>
          <w:b/>
          <w:sz w:val="22"/>
          <w:szCs w:val="22"/>
        </w:rPr>
        <w:t xml:space="preserve">Enterprise </w:t>
      </w:r>
      <w:r w:rsidR="004F3465" w:rsidRPr="009C24CE">
        <w:rPr>
          <w:rFonts w:cs="Arial"/>
          <w:b/>
          <w:sz w:val="22"/>
          <w:szCs w:val="22"/>
        </w:rPr>
        <w:t xml:space="preserve">Partner of the Year” </w:t>
      </w:r>
      <w:r w:rsidR="003232FE" w:rsidRPr="009C24CE">
        <w:rPr>
          <w:rFonts w:cs="Arial"/>
          <w:b/>
          <w:sz w:val="22"/>
          <w:szCs w:val="22"/>
        </w:rPr>
        <w:t xml:space="preserve">von </w:t>
      </w:r>
      <w:r w:rsidR="000D4B9F" w:rsidRPr="009C24CE">
        <w:rPr>
          <w:rFonts w:cs="Arial"/>
          <w:b/>
          <w:sz w:val="22"/>
          <w:szCs w:val="22"/>
        </w:rPr>
        <w:t>Fortinet</w:t>
      </w:r>
    </w:p>
    <w:p w14:paraId="2587D8DE" w14:textId="6D807025" w:rsidR="00B85171" w:rsidRPr="009C24CE" w:rsidRDefault="00B85171" w:rsidP="00A91640">
      <w:pPr>
        <w:keepLines w:val="0"/>
        <w:spacing w:line="360" w:lineRule="auto"/>
        <w:rPr>
          <w:rFonts w:cs="Arial"/>
          <w:b/>
          <w:sz w:val="22"/>
          <w:szCs w:val="22"/>
        </w:rPr>
      </w:pPr>
    </w:p>
    <w:p w14:paraId="1D634D05" w14:textId="27E9DE6B" w:rsidR="00C149EA" w:rsidRPr="007A358E" w:rsidRDefault="006309BD" w:rsidP="00A91640">
      <w:pPr>
        <w:keepLines w:val="0"/>
        <w:spacing w:after="120" w:line="360" w:lineRule="auto"/>
        <w:rPr>
          <w:rFonts w:cs="Arial"/>
          <w:b/>
          <w:sz w:val="22"/>
          <w:szCs w:val="22"/>
        </w:rPr>
      </w:pPr>
      <w:r w:rsidRPr="00A957A4">
        <w:rPr>
          <w:rFonts w:cs="Arial"/>
          <w:b/>
          <w:sz w:val="22"/>
          <w:szCs w:val="22"/>
        </w:rPr>
        <w:t xml:space="preserve">Dietzenbach, </w:t>
      </w:r>
      <w:r w:rsidR="00AE2A55">
        <w:rPr>
          <w:rFonts w:cs="Arial"/>
          <w:b/>
          <w:sz w:val="22"/>
          <w:szCs w:val="22"/>
        </w:rPr>
        <w:t>5</w:t>
      </w:r>
      <w:r w:rsidR="00C7004C" w:rsidRPr="0041166C">
        <w:rPr>
          <w:rFonts w:cs="Arial"/>
          <w:b/>
          <w:sz w:val="22"/>
          <w:szCs w:val="22"/>
        </w:rPr>
        <w:t>.</w:t>
      </w:r>
      <w:r w:rsidR="00722C92" w:rsidRPr="0041166C">
        <w:rPr>
          <w:rFonts w:cs="Arial"/>
          <w:b/>
          <w:sz w:val="22"/>
          <w:szCs w:val="22"/>
        </w:rPr>
        <w:t xml:space="preserve"> </w:t>
      </w:r>
      <w:r w:rsidR="00AE2A55">
        <w:rPr>
          <w:rFonts w:cs="Arial"/>
          <w:b/>
          <w:sz w:val="22"/>
          <w:szCs w:val="22"/>
        </w:rPr>
        <w:t xml:space="preserve">November </w:t>
      </w:r>
      <w:r w:rsidRPr="00725274">
        <w:rPr>
          <w:rFonts w:cs="Arial"/>
          <w:b/>
          <w:sz w:val="22"/>
          <w:szCs w:val="22"/>
        </w:rPr>
        <w:t>20</w:t>
      </w:r>
      <w:r w:rsidR="00804CB1" w:rsidRPr="00725274">
        <w:rPr>
          <w:rFonts w:cs="Arial"/>
          <w:b/>
          <w:sz w:val="22"/>
          <w:szCs w:val="22"/>
        </w:rPr>
        <w:t>2</w:t>
      </w:r>
      <w:r w:rsidR="003232FE">
        <w:rPr>
          <w:rFonts w:cs="Arial"/>
          <w:b/>
          <w:sz w:val="22"/>
          <w:szCs w:val="22"/>
        </w:rPr>
        <w:t>4</w:t>
      </w:r>
      <w:r w:rsidRPr="00725274">
        <w:rPr>
          <w:rFonts w:cs="Arial"/>
          <w:b/>
          <w:sz w:val="22"/>
          <w:szCs w:val="22"/>
        </w:rPr>
        <w:t xml:space="preserve"> –</w:t>
      </w:r>
      <w:r w:rsidR="00F63E3B" w:rsidRPr="00725274">
        <w:rPr>
          <w:rFonts w:cs="Arial"/>
          <w:b/>
          <w:sz w:val="22"/>
          <w:szCs w:val="22"/>
        </w:rPr>
        <w:t xml:space="preserve"> </w:t>
      </w:r>
      <w:r w:rsidR="00F808DA" w:rsidRPr="006B48C1">
        <w:rPr>
          <w:rFonts w:cs="Arial"/>
          <w:b/>
          <w:sz w:val="22"/>
          <w:szCs w:val="22"/>
        </w:rPr>
        <w:t xml:space="preserve">Controlware </w:t>
      </w:r>
      <w:r w:rsidR="00610F67">
        <w:rPr>
          <w:rFonts w:cs="Arial"/>
          <w:b/>
          <w:sz w:val="22"/>
          <w:szCs w:val="22"/>
        </w:rPr>
        <w:t>wurde von Fortinet</w:t>
      </w:r>
      <w:r w:rsidR="00E31E36">
        <w:rPr>
          <w:rFonts w:cs="Arial"/>
          <w:b/>
          <w:sz w:val="22"/>
          <w:szCs w:val="22"/>
        </w:rPr>
        <w:t xml:space="preserve"> im Rahmen der Fortinet Partner </w:t>
      </w:r>
      <w:proofErr w:type="spellStart"/>
      <w:r w:rsidR="00E31E36">
        <w:rPr>
          <w:rFonts w:cs="Arial"/>
          <w:b/>
          <w:sz w:val="22"/>
          <w:szCs w:val="22"/>
        </w:rPr>
        <w:t>Sync</w:t>
      </w:r>
      <w:proofErr w:type="spellEnd"/>
      <w:r w:rsidR="00971261">
        <w:rPr>
          <w:rFonts w:cs="Arial"/>
          <w:b/>
          <w:sz w:val="22"/>
          <w:szCs w:val="22"/>
        </w:rPr>
        <w:t xml:space="preserve"> </w:t>
      </w:r>
      <w:r w:rsidR="005F2C9A">
        <w:rPr>
          <w:rFonts w:cs="Arial"/>
          <w:b/>
          <w:sz w:val="22"/>
          <w:szCs w:val="22"/>
        </w:rPr>
        <w:t xml:space="preserve">2024 </w:t>
      </w:r>
      <w:r w:rsidR="00D20E73">
        <w:rPr>
          <w:rFonts w:cs="Arial"/>
          <w:b/>
          <w:sz w:val="22"/>
          <w:szCs w:val="22"/>
        </w:rPr>
        <w:t>i</w:t>
      </w:r>
      <w:r w:rsidR="00D54E3D">
        <w:rPr>
          <w:rFonts w:cs="Arial"/>
          <w:b/>
          <w:sz w:val="22"/>
          <w:szCs w:val="22"/>
        </w:rPr>
        <w:t>n Hanau</w:t>
      </w:r>
      <w:r w:rsidR="00971261">
        <w:rPr>
          <w:rFonts w:cs="Arial"/>
          <w:b/>
          <w:sz w:val="22"/>
          <w:szCs w:val="22"/>
        </w:rPr>
        <w:t xml:space="preserve"> </w:t>
      </w:r>
      <w:r w:rsidR="003268D6">
        <w:rPr>
          <w:rFonts w:cs="Arial"/>
          <w:b/>
          <w:sz w:val="22"/>
          <w:szCs w:val="22"/>
        </w:rPr>
        <w:t>als „Enterprise Partner of the Year“ ausgezeichnet</w:t>
      </w:r>
      <w:r w:rsidR="00971261">
        <w:rPr>
          <w:rFonts w:cs="Arial"/>
          <w:b/>
          <w:sz w:val="22"/>
          <w:szCs w:val="22"/>
        </w:rPr>
        <w:t>.</w:t>
      </w:r>
      <w:r w:rsidR="00C149EA" w:rsidRPr="006B48C1">
        <w:rPr>
          <w:rFonts w:cs="Arial"/>
          <w:b/>
          <w:sz w:val="22"/>
          <w:szCs w:val="22"/>
        </w:rPr>
        <w:t xml:space="preserve"> </w:t>
      </w:r>
      <w:r w:rsidR="007A358E" w:rsidRPr="006B48C1">
        <w:rPr>
          <w:rFonts w:cs="Arial"/>
          <w:b/>
          <w:sz w:val="22"/>
          <w:szCs w:val="22"/>
        </w:rPr>
        <w:t>Der Award</w:t>
      </w:r>
      <w:r w:rsidR="00502A8A" w:rsidRPr="006B48C1">
        <w:t xml:space="preserve"> </w:t>
      </w:r>
      <w:r w:rsidR="00E25BCB">
        <w:rPr>
          <w:rFonts w:cs="Arial"/>
          <w:b/>
          <w:sz w:val="22"/>
          <w:szCs w:val="22"/>
        </w:rPr>
        <w:t>würdigt</w:t>
      </w:r>
      <w:r w:rsidR="00502A8A" w:rsidRPr="006B48C1">
        <w:rPr>
          <w:rFonts w:cs="Arial"/>
          <w:b/>
          <w:sz w:val="22"/>
          <w:szCs w:val="22"/>
        </w:rPr>
        <w:t xml:space="preserve"> die </w:t>
      </w:r>
      <w:r w:rsidR="00D54E3D">
        <w:rPr>
          <w:rFonts w:cs="Arial"/>
          <w:b/>
          <w:sz w:val="22"/>
          <w:szCs w:val="22"/>
        </w:rPr>
        <w:t xml:space="preserve">starke Performance </w:t>
      </w:r>
      <w:r w:rsidR="00E25BCB">
        <w:rPr>
          <w:rFonts w:cs="Arial"/>
          <w:b/>
          <w:sz w:val="22"/>
          <w:szCs w:val="22"/>
        </w:rPr>
        <w:t xml:space="preserve">und das </w:t>
      </w:r>
      <w:r w:rsidR="00D54E3D">
        <w:rPr>
          <w:rFonts w:cs="Arial"/>
          <w:b/>
          <w:sz w:val="22"/>
          <w:szCs w:val="22"/>
        </w:rPr>
        <w:t xml:space="preserve">tiefe, </w:t>
      </w:r>
      <w:r w:rsidR="00E25BCB">
        <w:rPr>
          <w:rFonts w:cs="Arial"/>
          <w:b/>
          <w:sz w:val="22"/>
          <w:szCs w:val="22"/>
        </w:rPr>
        <w:t>branchenspezifische Know-how</w:t>
      </w:r>
      <w:r w:rsidR="00502A8A" w:rsidRPr="006B48C1">
        <w:rPr>
          <w:rFonts w:cs="Arial"/>
          <w:b/>
          <w:sz w:val="22"/>
          <w:szCs w:val="22"/>
        </w:rPr>
        <w:t xml:space="preserve"> </w:t>
      </w:r>
      <w:r w:rsidR="007247AA">
        <w:rPr>
          <w:rFonts w:cs="Arial"/>
          <w:b/>
          <w:sz w:val="22"/>
          <w:szCs w:val="22"/>
        </w:rPr>
        <w:t>de</w:t>
      </w:r>
      <w:r w:rsidR="00266A1E">
        <w:rPr>
          <w:rFonts w:cs="Arial"/>
          <w:b/>
          <w:sz w:val="22"/>
          <w:szCs w:val="22"/>
        </w:rPr>
        <w:t>s IT-Dienstleisters und Managed Service Providers</w:t>
      </w:r>
      <w:r w:rsidR="00445CE7" w:rsidRPr="006B48C1">
        <w:rPr>
          <w:rFonts w:cs="Arial"/>
          <w:b/>
          <w:sz w:val="22"/>
          <w:szCs w:val="22"/>
        </w:rPr>
        <w:t xml:space="preserve"> </w:t>
      </w:r>
      <w:r w:rsidR="00BF5D85">
        <w:rPr>
          <w:rFonts w:cs="Arial"/>
          <w:b/>
          <w:sz w:val="22"/>
          <w:szCs w:val="22"/>
        </w:rPr>
        <w:t>bei</w:t>
      </w:r>
      <w:r w:rsidR="00445CE7" w:rsidRPr="006B48C1">
        <w:rPr>
          <w:rFonts w:cs="Arial"/>
          <w:b/>
          <w:sz w:val="22"/>
          <w:szCs w:val="22"/>
        </w:rPr>
        <w:t xml:space="preserve"> der </w:t>
      </w:r>
      <w:r w:rsidR="00E25BCB">
        <w:rPr>
          <w:rFonts w:cs="Arial"/>
          <w:b/>
          <w:sz w:val="22"/>
          <w:szCs w:val="22"/>
        </w:rPr>
        <w:t xml:space="preserve">Planung und </w:t>
      </w:r>
      <w:r w:rsidR="00AB6F66">
        <w:rPr>
          <w:rFonts w:cs="Arial"/>
          <w:b/>
          <w:sz w:val="22"/>
          <w:szCs w:val="22"/>
        </w:rPr>
        <w:t>Durchführung</w:t>
      </w:r>
      <w:r w:rsidR="00E25BCB">
        <w:rPr>
          <w:rFonts w:cs="Arial"/>
          <w:b/>
          <w:sz w:val="22"/>
          <w:szCs w:val="22"/>
        </w:rPr>
        <w:t xml:space="preserve"> anspruchsvoller Kundenprojekte</w:t>
      </w:r>
      <w:r w:rsidR="009C24CE">
        <w:rPr>
          <w:rFonts w:cs="Arial"/>
          <w:b/>
          <w:sz w:val="22"/>
          <w:szCs w:val="22"/>
        </w:rPr>
        <w:t>.</w:t>
      </w:r>
    </w:p>
    <w:p w14:paraId="721F95A3" w14:textId="2D28F3D7" w:rsidR="00ED14F2" w:rsidRDefault="00EB6387" w:rsidP="00992C97">
      <w:pPr>
        <w:keepLines w:val="0"/>
        <w:spacing w:after="120" w:line="360" w:lineRule="auto"/>
        <w:rPr>
          <w:rFonts w:cs="Arial"/>
          <w:bCs/>
          <w:sz w:val="22"/>
          <w:szCs w:val="22"/>
        </w:rPr>
      </w:pPr>
      <w:r>
        <w:rPr>
          <w:rFonts w:cs="Arial"/>
          <w:bCs/>
          <w:sz w:val="22"/>
          <w:szCs w:val="22"/>
        </w:rPr>
        <w:t xml:space="preserve">Controlware </w:t>
      </w:r>
      <w:r w:rsidR="003268D6">
        <w:rPr>
          <w:rFonts w:cs="Arial"/>
          <w:bCs/>
          <w:sz w:val="22"/>
          <w:szCs w:val="22"/>
        </w:rPr>
        <w:t xml:space="preserve">wurde von Fortinet </w:t>
      </w:r>
      <w:r w:rsidR="00884282">
        <w:rPr>
          <w:rFonts w:cs="Arial"/>
          <w:bCs/>
          <w:sz w:val="22"/>
          <w:szCs w:val="22"/>
        </w:rPr>
        <w:t xml:space="preserve">zum zehnten Mal </w:t>
      </w:r>
      <w:r w:rsidR="003268D6">
        <w:rPr>
          <w:rFonts w:cs="Arial"/>
          <w:bCs/>
          <w:sz w:val="22"/>
          <w:szCs w:val="22"/>
        </w:rPr>
        <w:t xml:space="preserve">als einer der </w:t>
      </w:r>
      <w:r w:rsidR="0061073A">
        <w:rPr>
          <w:rFonts w:cs="Arial"/>
          <w:bCs/>
          <w:sz w:val="22"/>
          <w:szCs w:val="22"/>
        </w:rPr>
        <w:t xml:space="preserve">leistungs- und umsatzstärksten </w:t>
      </w:r>
      <w:r w:rsidR="00E31288">
        <w:rPr>
          <w:rFonts w:cs="Arial"/>
          <w:bCs/>
          <w:sz w:val="22"/>
          <w:szCs w:val="22"/>
        </w:rPr>
        <w:t>Vertriebspartner</w:t>
      </w:r>
      <w:r w:rsidR="00C63EB6">
        <w:rPr>
          <w:rFonts w:cs="Arial"/>
          <w:bCs/>
          <w:sz w:val="22"/>
          <w:szCs w:val="22"/>
        </w:rPr>
        <w:t xml:space="preserve"> in Deutschland</w:t>
      </w:r>
      <w:r w:rsidR="0061073A">
        <w:rPr>
          <w:rFonts w:cs="Arial"/>
          <w:bCs/>
          <w:sz w:val="22"/>
          <w:szCs w:val="22"/>
        </w:rPr>
        <w:t xml:space="preserve"> </w:t>
      </w:r>
      <w:r w:rsidR="003268D6">
        <w:rPr>
          <w:rFonts w:cs="Arial"/>
          <w:bCs/>
          <w:sz w:val="22"/>
          <w:szCs w:val="22"/>
        </w:rPr>
        <w:t>prämiert</w:t>
      </w:r>
      <w:r w:rsidR="00C62350">
        <w:rPr>
          <w:rFonts w:cs="Arial"/>
          <w:bCs/>
          <w:sz w:val="22"/>
          <w:szCs w:val="22"/>
        </w:rPr>
        <w:t xml:space="preserve"> –</w:t>
      </w:r>
      <w:r w:rsidR="00E865E0">
        <w:rPr>
          <w:rFonts w:cs="Arial"/>
          <w:bCs/>
          <w:sz w:val="22"/>
          <w:szCs w:val="22"/>
        </w:rPr>
        <w:t xml:space="preserve"> </w:t>
      </w:r>
      <w:r w:rsidR="00580DB8">
        <w:rPr>
          <w:rFonts w:cs="Arial"/>
          <w:bCs/>
          <w:sz w:val="22"/>
          <w:szCs w:val="22"/>
        </w:rPr>
        <w:t>i</w:t>
      </w:r>
      <w:r w:rsidR="00E865E0">
        <w:rPr>
          <w:rFonts w:cs="Arial"/>
          <w:bCs/>
          <w:sz w:val="22"/>
          <w:szCs w:val="22"/>
        </w:rPr>
        <w:t xml:space="preserve">n der Vergangenheit </w:t>
      </w:r>
      <w:r w:rsidR="00455C4E">
        <w:rPr>
          <w:rFonts w:cs="Arial"/>
          <w:bCs/>
          <w:sz w:val="22"/>
          <w:szCs w:val="22"/>
        </w:rPr>
        <w:t xml:space="preserve">bereits </w:t>
      </w:r>
      <w:r w:rsidR="003268D6">
        <w:rPr>
          <w:rFonts w:cs="Arial"/>
          <w:bCs/>
          <w:sz w:val="22"/>
          <w:szCs w:val="22"/>
        </w:rPr>
        <w:t xml:space="preserve">unter anderem </w:t>
      </w:r>
      <w:r w:rsidR="00525B8F">
        <w:rPr>
          <w:rFonts w:cs="Arial"/>
          <w:bCs/>
          <w:sz w:val="22"/>
          <w:szCs w:val="22"/>
        </w:rPr>
        <w:t xml:space="preserve">in </w:t>
      </w:r>
      <w:r w:rsidR="003268D6">
        <w:rPr>
          <w:rFonts w:cs="Arial"/>
          <w:bCs/>
          <w:sz w:val="22"/>
          <w:szCs w:val="22"/>
        </w:rPr>
        <w:t xml:space="preserve">den </w:t>
      </w:r>
      <w:r w:rsidR="0045788B">
        <w:rPr>
          <w:rFonts w:cs="Arial"/>
          <w:bCs/>
          <w:sz w:val="22"/>
          <w:szCs w:val="22"/>
        </w:rPr>
        <w:t xml:space="preserve">Kategorien </w:t>
      </w:r>
      <w:r w:rsidR="009A78FD">
        <w:rPr>
          <w:rFonts w:cs="Arial"/>
          <w:bCs/>
          <w:sz w:val="22"/>
          <w:szCs w:val="22"/>
        </w:rPr>
        <w:t xml:space="preserve">„Government, Health &amp; Education“ </w:t>
      </w:r>
      <w:r w:rsidR="003268D6">
        <w:rPr>
          <w:rFonts w:cs="Arial"/>
          <w:bCs/>
          <w:sz w:val="22"/>
          <w:szCs w:val="22"/>
        </w:rPr>
        <w:t xml:space="preserve">sowie </w:t>
      </w:r>
      <w:r w:rsidR="00AE2C1B">
        <w:rPr>
          <w:rFonts w:cs="Arial"/>
          <w:bCs/>
          <w:sz w:val="22"/>
          <w:szCs w:val="22"/>
        </w:rPr>
        <w:t>„Portfolio Partner of the Year“</w:t>
      </w:r>
      <w:r w:rsidR="00707C2F">
        <w:rPr>
          <w:rFonts w:cs="Arial"/>
          <w:bCs/>
          <w:sz w:val="22"/>
          <w:szCs w:val="22"/>
        </w:rPr>
        <w:t>.</w:t>
      </w:r>
    </w:p>
    <w:p w14:paraId="5D3E7E66" w14:textId="5BE86AF4" w:rsidR="00707C2F" w:rsidRDefault="006869BB" w:rsidP="00D34B75">
      <w:pPr>
        <w:keepLines w:val="0"/>
        <w:spacing w:after="120" w:line="360" w:lineRule="auto"/>
        <w:rPr>
          <w:rFonts w:cs="Arial"/>
          <w:bCs/>
          <w:sz w:val="22"/>
          <w:szCs w:val="22"/>
        </w:rPr>
      </w:pPr>
      <w:r>
        <w:rPr>
          <w:rFonts w:cs="Arial"/>
          <w:bCs/>
          <w:sz w:val="22"/>
          <w:szCs w:val="22"/>
        </w:rPr>
        <w:t>„</w:t>
      </w:r>
      <w:r w:rsidRPr="006869BB">
        <w:rPr>
          <w:rFonts w:cs="Arial"/>
          <w:bCs/>
          <w:sz w:val="22"/>
          <w:szCs w:val="22"/>
        </w:rPr>
        <w:t>Seit über 15 Jahren ist Controlware für uns mehr als nur ein strategischer Partner</w:t>
      </w:r>
      <w:r w:rsidR="000B5D97">
        <w:rPr>
          <w:rFonts w:cs="Arial"/>
          <w:bCs/>
          <w:sz w:val="22"/>
          <w:szCs w:val="22"/>
        </w:rPr>
        <w:t>, sondern</w:t>
      </w:r>
      <w:r w:rsidRPr="006869BB">
        <w:rPr>
          <w:rFonts w:cs="Arial"/>
          <w:bCs/>
          <w:sz w:val="22"/>
          <w:szCs w:val="22"/>
        </w:rPr>
        <w:t xml:space="preserve"> fester Bestandteil unseres Erfolgs</w:t>
      </w:r>
      <w:r>
        <w:rPr>
          <w:rFonts w:cs="Arial"/>
          <w:bCs/>
          <w:sz w:val="22"/>
          <w:szCs w:val="22"/>
        </w:rPr>
        <w:t>“</w:t>
      </w:r>
      <w:r w:rsidR="003E1CF4">
        <w:rPr>
          <w:rFonts w:cs="Arial"/>
          <w:bCs/>
          <w:sz w:val="22"/>
          <w:szCs w:val="22"/>
        </w:rPr>
        <w:t>,</w:t>
      </w:r>
      <w:r>
        <w:rPr>
          <w:rFonts w:cs="Arial"/>
          <w:bCs/>
          <w:sz w:val="22"/>
          <w:szCs w:val="22"/>
        </w:rPr>
        <w:t xml:space="preserve"> </w:t>
      </w:r>
      <w:r w:rsidR="003E1CF4">
        <w:rPr>
          <w:rFonts w:cs="Arial"/>
          <w:bCs/>
          <w:sz w:val="22"/>
          <w:szCs w:val="22"/>
        </w:rPr>
        <w:t>so</w:t>
      </w:r>
      <w:r>
        <w:rPr>
          <w:rFonts w:cs="Arial"/>
          <w:bCs/>
          <w:sz w:val="22"/>
          <w:szCs w:val="22"/>
        </w:rPr>
        <w:t xml:space="preserve"> </w:t>
      </w:r>
      <w:r w:rsidR="0072417E">
        <w:rPr>
          <w:rFonts w:cs="Arial"/>
          <w:bCs/>
          <w:sz w:val="22"/>
          <w:szCs w:val="22"/>
        </w:rPr>
        <w:t>Tommy Grosche, Country Manager Germany bei Fortinet.</w:t>
      </w:r>
      <w:r w:rsidRPr="006869BB">
        <w:rPr>
          <w:rFonts w:cs="Arial"/>
          <w:bCs/>
          <w:sz w:val="22"/>
          <w:szCs w:val="22"/>
        </w:rPr>
        <w:t xml:space="preserve"> </w:t>
      </w:r>
      <w:r w:rsidR="0072417E">
        <w:rPr>
          <w:rFonts w:cs="Arial"/>
          <w:bCs/>
          <w:sz w:val="22"/>
          <w:szCs w:val="22"/>
        </w:rPr>
        <w:t>„</w:t>
      </w:r>
      <w:r w:rsidRPr="006869BB">
        <w:rPr>
          <w:rFonts w:cs="Arial"/>
          <w:bCs/>
          <w:sz w:val="22"/>
          <w:szCs w:val="22"/>
        </w:rPr>
        <w:t xml:space="preserve">Was diese Zusammenarbeit so besonders macht, ist nicht nur </w:t>
      </w:r>
      <w:r w:rsidR="003268D6">
        <w:rPr>
          <w:rFonts w:cs="Arial"/>
          <w:bCs/>
          <w:sz w:val="22"/>
          <w:szCs w:val="22"/>
        </w:rPr>
        <w:t xml:space="preserve">die </w:t>
      </w:r>
      <w:r w:rsidRPr="006869BB">
        <w:rPr>
          <w:rFonts w:cs="Arial"/>
          <w:bCs/>
          <w:sz w:val="22"/>
          <w:szCs w:val="22"/>
        </w:rPr>
        <w:t>herausragende technische Expertise</w:t>
      </w:r>
      <w:r w:rsidR="003268D6">
        <w:rPr>
          <w:rFonts w:cs="Arial"/>
          <w:bCs/>
          <w:sz w:val="22"/>
          <w:szCs w:val="22"/>
        </w:rPr>
        <w:t xml:space="preserve"> von Controlware</w:t>
      </w:r>
      <w:r w:rsidRPr="006869BB">
        <w:rPr>
          <w:rFonts w:cs="Arial"/>
          <w:bCs/>
          <w:sz w:val="22"/>
          <w:szCs w:val="22"/>
        </w:rPr>
        <w:t>, sondern auch die vertrauensvolle und unkomplizierte Art, wie wir gemeinsam arbeiten. Genau diese enge Verbindung ist ein wichtiger Baustein für unser nachhaltiges Wachstum und die Stärkung der Beziehungen zu unseren Kunden.</w:t>
      </w:r>
      <w:r w:rsidR="0072417E">
        <w:rPr>
          <w:rFonts w:cs="Arial"/>
          <w:bCs/>
          <w:sz w:val="22"/>
          <w:szCs w:val="22"/>
        </w:rPr>
        <w:t>“</w:t>
      </w:r>
    </w:p>
    <w:p w14:paraId="02044C46" w14:textId="3B0CB09B" w:rsidR="003E1CF4" w:rsidRDefault="003E1CF4" w:rsidP="00D34B75">
      <w:pPr>
        <w:keepLines w:val="0"/>
        <w:spacing w:after="120" w:line="360" w:lineRule="auto"/>
        <w:rPr>
          <w:rFonts w:cs="Arial"/>
          <w:bCs/>
          <w:sz w:val="22"/>
          <w:szCs w:val="22"/>
        </w:rPr>
      </w:pPr>
      <w:r>
        <w:rPr>
          <w:rFonts w:cs="Arial"/>
          <w:bCs/>
          <w:sz w:val="22"/>
          <w:szCs w:val="22"/>
        </w:rPr>
        <w:t>„</w:t>
      </w:r>
      <w:r w:rsidR="002F0C0F" w:rsidRPr="002F0C0F">
        <w:rPr>
          <w:rFonts w:cs="Arial"/>
          <w:bCs/>
          <w:sz w:val="22"/>
          <w:szCs w:val="22"/>
        </w:rPr>
        <w:t xml:space="preserve">Controlware ist </w:t>
      </w:r>
      <w:r w:rsidR="002F0C0F">
        <w:rPr>
          <w:rFonts w:cs="Arial"/>
          <w:bCs/>
          <w:sz w:val="22"/>
          <w:szCs w:val="22"/>
        </w:rPr>
        <w:t>m</w:t>
      </w:r>
      <w:r w:rsidRPr="00D34B75">
        <w:rPr>
          <w:rFonts w:cs="Arial"/>
          <w:bCs/>
          <w:sz w:val="22"/>
          <w:szCs w:val="22"/>
        </w:rPr>
        <w:t>it über 25</w:t>
      </w:r>
      <w:r w:rsidR="003268D6">
        <w:rPr>
          <w:rFonts w:cs="Arial"/>
          <w:bCs/>
          <w:sz w:val="22"/>
          <w:szCs w:val="22"/>
        </w:rPr>
        <w:t xml:space="preserve"> J</w:t>
      </w:r>
      <w:r w:rsidRPr="00D34B75">
        <w:rPr>
          <w:rFonts w:cs="Arial"/>
          <w:bCs/>
          <w:sz w:val="22"/>
          <w:szCs w:val="22"/>
        </w:rPr>
        <w:t>ahre</w:t>
      </w:r>
      <w:r w:rsidR="003268D6">
        <w:rPr>
          <w:rFonts w:cs="Arial"/>
          <w:bCs/>
          <w:sz w:val="22"/>
          <w:szCs w:val="22"/>
        </w:rPr>
        <w:t>n</w:t>
      </w:r>
      <w:r w:rsidRPr="00D34B75">
        <w:rPr>
          <w:rFonts w:cs="Arial"/>
          <w:bCs/>
          <w:sz w:val="22"/>
          <w:szCs w:val="22"/>
        </w:rPr>
        <w:t xml:space="preserve"> Erfahrung im IT-Security-Bereich ein echter Vorreiter</w:t>
      </w:r>
      <w:r>
        <w:rPr>
          <w:rFonts w:cs="Arial"/>
          <w:bCs/>
          <w:sz w:val="22"/>
          <w:szCs w:val="22"/>
        </w:rPr>
        <w:t xml:space="preserve">“, ergänzt Jörg </w:t>
      </w:r>
      <w:proofErr w:type="spellStart"/>
      <w:r>
        <w:rPr>
          <w:rFonts w:cs="Arial"/>
          <w:bCs/>
          <w:sz w:val="22"/>
          <w:szCs w:val="22"/>
        </w:rPr>
        <w:t>Heckwolf</w:t>
      </w:r>
      <w:proofErr w:type="spellEnd"/>
      <w:r>
        <w:rPr>
          <w:rFonts w:cs="Arial"/>
          <w:bCs/>
          <w:sz w:val="22"/>
          <w:szCs w:val="22"/>
        </w:rPr>
        <w:t>, Channel Account Manager bei Fortinet.</w:t>
      </w:r>
      <w:r w:rsidRPr="00D34B75">
        <w:rPr>
          <w:rFonts w:cs="Arial"/>
          <w:bCs/>
          <w:sz w:val="22"/>
          <w:szCs w:val="22"/>
        </w:rPr>
        <w:t xml:space="preserve"> </w:t>
      </w:r>
      <w:r>
        <w:rPr>
          <w:rFonts w:cs="Arial"/>
          <w:bCs/>
          <w:sz w:val="22"/>
          <w:szCs w:val="22"/>
        </w:rPr>
        <w:t>„</w:t>
      </w:r>
      <w:r w:rsidRPr="00D34B75">
        <w:rPr>
          <w:rFonts w:cs="Arial"/>
          <w:bCs/>
          <w:sz w:val="22"/>
          <w:szCs w:val="22"/>
        </w:rPr>
        <w:t xml:space="preserve">Dieses Jahr </w:t>
      </w:r>
      <w:r w:rsidR="003268D6">
        <w:rPr>
          <w:rFonts w:cs="Arial"/>
          <w:bCs/>
          <w:sz w:val="22"/>
          <w:szCs w:val="22"/>
        </w:rPr>
        <w:t xml:space="preserve">hat das Controlware Team sein </w:t>
      </w:r>
      <w:r w:rsidR="002F0C0F">
        <w:rPr>
          <w:rFonts w:cs="Arial"/>
          <w:bCs/>
          <w:sz w:val="22"/>
          <w:szCs w:val="22"/>
        </w:rPr>
        <w:t xml:space="preserve">Portfolio </w:t>
      </w:r>
      <w:r w:rsidRPr="00D34B75">
        <w:rPr>
          <w:rFonts w:cs="Arial"/>
          <w:bCs/>
          <w:sz w:val="22"/>
          <w:szCs w:val="22"/>
        </w:rPr>
        <w:t xml:space="preserve">erneut erweitert, unter anderem mit der Einführung der Fortinet SD-WAN-Lösung. Gemeinsam </w:t>
      </w:r>
      <w:r w:rsidR="002F0C0F">
        <w:rPr>
          <w:rFonts w:cs="Arial"/>
          <w:bCs/>
          <w:sz w:val="22"/>
          <w:szCs w:val="22"/>
        </w:rPr>
        <w:t xml:space="preserve">konnten </w:t>
      </w:r>
      <w:r w:rsidRPr="00D34B75">
        <w:rPr>
          <w:rFonts w:cs="Arial"/>
          <w:bCs/>
          <w:sz w:val="22"/>
          <w:szCs w:val="22"/>
        </w:rPr>
        <w:t>wir das Potenzial im Enterprise- und Government-Sektor weiter ausschöpf</w:t>
      </w:r>
      <w:r w:rsidR="002F0C0F">
        <w:rPr>
          <w:rFonts w:cs="Arial"/>
          <w:bCs/>
          <w:sz w:val="22"/>
          <w:szCs w:val="22"/>
        </w:rPr>
        <w:t>en</w:t>
      </w:r>
      <w:r w:rsidRPr="00D34B75">
        <w:rPr>
          <w:rFonts w:cs="Arial"/>
          <w:bCs/>
          <w:sz w:val="22"/>
          <w:szCs w:val="22"/>
        </w:rPr>
        <w:t xml:space="preserve"> und durch innovative Lizenzmodelle</w:t>
      </w:r>
      <w:r w:rsidR="00742164">
        <w:rPr>
          <w:rFonts w:cs="Arial"/>
          <w:bCs/>
          <w:sz w:val="22"/>
          <w:szCs w:val="22"/>
        </w:rPr>
        <w:t xml:space="preserve"> </w:t>
      </w:r>
      <w:r w:rsidRPr="00D34B75">
        <w:rPr>
          <w:rFonts w:cs="Arial"/>
          <w:bCs/>
          <w:sz w:val="22"/>
          <w:szCs w:val="22"/>
        </w:rPr>
        <w:t xml:space="preserve">wie die </w:t>
      </w:r>
      <w:proofErr w:type="spellStart"/>
      <w:r w:rsidRPr="00D34B75">
        <w:rPr>
          <w:rFonts w:cs="Arial"/>
          <w:bCs/>
          <w:sz w:val="22"/>
          <w:szCs w:val="22"/>
        </w:rPr>
        <w:t>FortiFlex</w:t>
      </w:r>
      <w:proofErr w:type="spellEnd"/>
      <w:r w:rsidRPr="00D34B75">
        <w:rPr>
          <w:rFonts w:cs="Arial"/>
          <w:bCs/>
          <w:sz w:val="22"/>
          <w:szCs w:val="22"/>
        </w:rPr>
        <w:t xml:space="preserve"> MSSP-Lösungen neue Geschäftsmöglichkeiten eröffne</w:t>
      </w:r>
      <w:r w:rsidR="00742164">
        <w:rPr>
          <w:rFonts w:cs="Arial"/>
          <w:bCs/>
          <w:sz w:val="22"/>
          <w:szCs w:val="22"/>
        </w:rPr>
        <w:t>n</w:t>
      </w:r>
      <w:r w:rsidRPr="00D34B75">
        <w:rPr>
          <w:rFonts w:cs="Arial"/>
          <w:bCs/>
          <w:sz w:val="22"/>
          <w:szCs w:val="22"/>
        </w:rPr>
        <w:t xml:space="preserve">. Die Partnerschaft </w:t>
      </w:r>
      <w:r w:rsidR="003850D6">
        <w:rPr>
          <w:rFonts w:cs="Arial"/>
          <w:bCs/>
          <w:sz w:val="22"/>
          <w:szCs w:val="22"/>
        </w:rPr>
        <w:t xml:space="preserve">mit Controlware </w:t>
      </w:r>
      <w:r w:rsidRPr="00D34B75">
        <w:rPr>
          <w:rFonts w:cs="Arial"/>
          <w:bCs/>
          <w:sz w:val="22"/>
          <w:szCs w:val="22"/>
        </w:rPr>
        <w:t>zeigt uns immer wieder, dass wir zusammen viel erreichen können.</w:t>
      </w:r>
      <w:r>
        <w:rPr>
          <w:rFonts w:cs="Arial"/>
          <w:bCs/>
          <w:sz w:val="22"/>
          <w:szCs w:val="22"/>
        </w:rPr>
        <w:t>“</w:t>
      </w:r>
    </w:p>
    <w:p w14:paraId="5A2D215A" w14:textId="77EBB455" w:rsidR="00004A97" w:rsidRPr="00004A97" w:rsidRDefault="00004A97" w:rsidP="008D1C77">
      <w:pPr>
        <w:keepLines w:val="0"/>
        <w:spacing w:after="120" w:line="360" w:lineRule="auto"/>
        <w:rPr>
          <w:rFonts w:cs="Arial"/>
          <w:bCs/>
          <w:sz w:val="22"/>
          <w:szCs w:val="22"/>
        </w:rPr>
      </w:pPr>
      <w:r w:rsidRPr="00004A97">
        <w:rPr>
          <w:rFonts w:cs="Arial"/>
          <w:bCs/>
          <w:sz w:val="22"/>
          <w:szCs w:val="22"/>
        </w:rPr>
        <w:t>„</w:t>
      </w:r>
      <w:r w:rsidR="003265C9">
        <w:rPr>
          <w:rFonts w:cs="Arial"/>
          <w:bCs/>
          <w:sz w:val="22"/>
          <w:szCs w:val="22"/>
        </w:rPr>
        <w:t xml:space="preserve">Dass wir </w:t>
      </w:r>
      <w:r w:rsidR="00195364">
        <w:rPr>
          <w:rFonts w:cs="Arial"/>
          <w:bCs/>
          <w:sz w:val="22"/>
          <w:szCs w:val="22"/>
        </w:rPr>
        <w:t xml:space="preserve">von Fortinet </w:t>
      </w:r>
      <w:r w:rsidR="00310CF3">
        <w:rPr>
          <w:rFonts w:cs="Arial"/>
          <w:bCs/>
          <w:sz w:val="22"/>
          <w:szCs w:val="22"/>
        </w:rPr>
        <w:t xml:space="preserve">bereits </w:t>
      </w:r>
      <w:r w:rsidR="003265C9">
        <w:rPr>
          <w:rFonts w:cs="Arial"/>
          <w:bCs/>
          <w:sz w:val="22"/>
          <w:szCs w:val="22"/>
        </w:rPr>
        <w:t xml:space="preserve">zum zehnten Mal als einer der Top-Partner </w:t>
      </w:r>
      <w:r w:rsidR="00310CF3">
        <w:rPr>
          <w:rFonts w:cs="Arial"/>
          <w:bCs/>
          <w:sz w:val="22"/>
          <w:szCs w:val="22"/>
        </w:rPr>
        <w:t xml:space="preserve">ausgezeichnet wurden, </w:t>
      </w:r>
      <w:r w:rsidR="00420ECE" w:rsidRPr="00420ECE">
        <w:rPr>
          <w:rFonts w:cs="Arial"/>
          <w:bCs/>
          <w:sz w:val="22"/>
          <w:szCs w:val="22"/>
        </w:rPr>
        <w:t xml:space="preserve">ist ein </w:t>
      </w:r>
      <w:r w:rsidR="00A54958">
        <w:rPr>
          <w:rFonts w:cs="Arial"/>
          <w:bCs/>
          <w:sz w:val="22"/>
          <w:szCs w:val="22"/>
        </w:rPr>
        <w:t xml:space="preserve">deutlicher </w:t>
      </w:r>
      <w:r w:rsidR="00195364">
        <w:rPr>
          <w:rFonts w:cs="Arial"/>
          <w:bCs/>
          <w:sz w:val="22"/>
          <w:szCs w:val="22"/>
        </w:rPr>
        <w:t xml:space="preserve">Beleg dafür, wie </w:t>
      </w:r>
      <w:r w:rsidR="00420ECE" w:rsidRPr="00420ECE">
        <w:rPr>
          <w:rFonts w:cs="Arial"/>
          <w:bCs/>
          <w:sz w:val="22"/>
          <w:szCs w:val="22"/>
        </w:rPr>
        <w:t xml:space="preserve">nachhaltig und erfolgreich </w:t>
      </w:r>
      <w:r w:rsidR="00195364">
        <w:rPr>
          <w:rFonts w:cs="Arial"/>
          <w:bCs/>
          <w:sz w:val="22"/>
          <w:szCs w:val="22"/>
        </w:rPr>
        <w:t xml:space="preserve">unsere </w:t>
      </w:r>
      <w:r w:rsidR="00420ECE" w:rsidRPr="00420ECE">
        <w:rPr>
          <w:rFonts w:cs="Arial"/>
          <w:bCs/>
          <w:sz w:val="22"/>
          <w:szCs w:val="22"/>
        </w:rPr>
        <w:t xml:space="preserve">Zusammenarbeit </w:t>
      </w:r>
      <w:r w:rsidR="00195364">
        <w:rPr>
          <w:rFonts w:cs="Arial"/>
          <w:bCs/>
          <w:sz w:val="22"/>
          <w:szCs w:val="22"/>
        </w:rPr>
        <w:t>ist</w:t>
      </w:r>
      <w:r w:rsidR="005E7BBF">
        <w:rPr>
          <w:rFonts w:cs="Arial"/>
          <w:bCs/>
          <w:sz w:val="22"/>
          <w:szCs w:val="22"/>
        </w:rPr>
        <w:t xml:space="preserve">“, </w:t>
      </w:r>
      <w:r w:rsidR="00231111">
        <w:rPr>
          <w:rFonts w:cs="Arial"/>
          <w:bCs/>
          <w:sz w:val="22"/>
          <w:szCs w:val="22"/>
        </w:rPr>
        <w:t xml:space="preserve">erklärt Mario Emig, </w:t>
      </w:r>
      <w:r w:rsidR="006F4F12">
        <w:rPr>
          <w:rFonts w:cs="Arial"/>
          <w:bCs/>
          <w:sz w:val="22"/>
          <w:szCs w:val="22"/>
        </w:rPr>
        <w:t>Head of Information Security Business Development bei Controlware. „</w:t>
      </w:r>
      <w:r w:rsidR="00195364">
        <w:rPr>
          <w:rFonts w:cs="Arial"/>
          <w:bCs/>
          <w:sz w:val="22"/>
          <w:szCs w:val="22"/>
        </w:rPr>
        <w:t xml:space="preserve">Der Award honoriert nicht nur </w:t>
      </w:r>
      <w:r w:rsidR="00195364" w:rsidRPr="008D1C77">
        <w:rPr>
          <w:rFonts w:cs="Arial"/>
          <w:bCs/>
          <w:sz w:val="22"/>
          <w:szCs w:val="22"/>
        </w:rPr>
        <w:t xml:space="preserve">unsere fundierten Kenntnisse und Fähigkeiten im Umgang mit </w:t>
      </w:r>
      <w:r w:rsidR="00195364">
        <w:rPr>
          <w:rFonts w:cs="Arial"/>
          <w:bCs/>
          <w:sz w:val="22"/>
          <w:szCs w:val="22"/>
        </w:rPr>
        <w:t xml:space="preserve">den </w:t>
      </w:r>
      <w:r w:rsidR="00195364" w:rsidRPr="008D1C77">
        <w:rPr>
          <w:rFonts w:cs="Arial"/>
          <w:bCs/>
          <w:sz w:val="22"/>
          <w:szCs w:val="22"/>
        </w:rPr>
        <w:t>Fortinet</w:t>
      </w:r>
      <w:r w:rsidR="00195364">
        <w:rPr>
          <w:rFonts w:cs="Arial"/>
          <w:bCs/>
          <w:sz w:val="22"/>
          <w:szCs w:val="22"/>
        </w:rPr>
        <w:t xml:space="preserve"> </w:t>
      </w:r>
      <w:r w:rsidR="00195364" w:rsidRPr="008D1C77">
        <w:rPr>
          <w:rFonts w:cs="Arial"/>
          <w:bCs/>
          <w:sz w:val="22"/>
          <w:szCs w:val="22"/>
        </w:rPr>
        <w:t>Lösungen</w:t>
      </w:r>
      <w:r w:rsidR="00195364">
        <w:rPr>
          <w:rFonts w:cs="Arial"/>
          <w:bCs/>
          <w:sz w:val="22"/>
          <w:szCs w:val="22"/>
        </w:rPr>
        <w:t xml:space="preserve">, sondern auch die </w:t>
      </w:r>
      <w:r w:rsidR="00195364" w:rsidRPr="008D1C77">
        <w:rPr>
          <w:rFonts w:cs="Arial"/>
          <w:bCs/>
          <w:sz w:val="22"/>
          <w:szCs w:val="22"/>
        </w:rPr>
        <w:t>langjährige</w:t>
      </w:r>
      <w:r w:rsidR="00195364">
        <w:rPr>
          <w:rFonts w:cs="Arial"/>
          <w:bCs/>
          <w:sz w:val="22"/>
          <w:szCs w:val="22"/>
        </w:rPr>
        <w:t>n</w:t>
      </w:r>
      <w:r w:rsidR="00195364" w:rsidRPr="008D1C77">
        <w:rPr>
          <w:rFonts w:cs="Arial"/>
          <w:bCs/>
          <w:sz w:val="22"/>
          <w:szCs w:val="22"/>
        </w:rPr>
        <w:t xml:space="preserve"> und vertrauensvollen Partnerschaften, die wir </w:t>
      </w:r>
      <w:r w:rsidR="00195364">
        <w:rPr>
          <w:rFonts w:cs="Arial"/>
          <w:bCs/>
          <w:sz w:val="22"/>
          <w:szCs w:val="22"/>
        </w:rPr>
        <w:t xml:space="preserve">zu </w:t>
      </w:r>
      <w:r w:rsidR="00195364" w:rsidRPr="008D1C77">
        <w:rPr>
          <w:rFonts w:cs="Arial"/>
          <w:bCs/>
          <w:sz w:val="22"/>
          <w:szCs w:val="22"/>
        </w:rPr>
        <w:t xml:space="preserve">unseren Kunden und </w:t>
      </w:r>
      <w:r w:rsidR="00195364">
        <w:rPr>
          <w:rFonts w:cs="Arial"/>
          <w:bCs/>
          <w:sz w:val="22"/>
          <w:szCs w:val="22"/>
        </w:rPr>
        <w:t xml:space="preserve">zum </w:t>
      </w:r>
      <w:r w:rsidR="00834C17">
        <w:rPr>
          <w:rFonts w:cs="Arial"/>
          <w:bCs/>
          <w:sz w:val="22"/>
          <w:szCs w:val="22"/>
        </w:rPr>
        <w:t xml:space="preserve">Fortinet </w:t>
      </w:r>
      <w:r w:rsidR="00195364">
        <w:rPr>
          <w:rFonts w:cs="Arial"/>
          <w:bCs/>
          <w:sz w:val="22"/>
          <w:szCs w:val="22"/>
        </w:rPr>
        <w:t xml:space="preserve">Team </w:t>
      </w:r>
      <w:r w:rsidR="00195364" w:rsidRPr="008D1C77">
        <w:rPr>
          <w:rFonts w:cs="Arial"/>
          <w:bCs/>
          <w:sz w:val="22"/>
          <w:szCs w:val="22"/>
        </w:rPr>
        <w:t>aufgebaut haben</w:t>
      </w:r>
      <w:r w:rsidR="00574B7A">
        <w:rPr>
          <w:rFonts w:cs="Arial"/>
          <w:bCs/>
          <w:sz w:val="22"/>
          <w:szCs w:val="22"/>
        </w:rPr>
        <w:t>.“</w:t>
      </w:r>
    </w:p>
    <w:p w14:paraId="1E144F29" w14:textId="77777777" w:rsidR="006827DD" w:rsidRDefault="006827DD" w:rsidP="0019415A">
      <w:pPr>
        <w:keepLines w:val="0"/>
        <w:spacing w:after="120" w:line="360" w:lineRule="auto"/>
        <w:rPr>
          <w:rFonts w:cs="Arial"/>
          <w:bCs/>
          <w:sz w:val="22"/>
          <w:szCs w:val="22"/>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46"/>
        <w:gridCol w:w="4361"/>
      </w:tblGrid>
      <w:tr w:rsidR="005B6E3F" w:rsidRPr="00A771ED" w14:paraId="6EAFE804" w14:textId="77777777" w:rsidTr="007A6842">
        <w:tc>
          <w:tcPr>
            <w:tcW w:w="4673" w:type="dxa"/>
            <w:hideMark/>
          </w:tcPr>
          <w:p w14:paraId="77139EE8" w14:textId="3490E63B" w:rsidR="00C86DB0" w:rsidRPr="00DF1EE7" w:rsidRDefault="005B6E3F" w:rsidP="007D36A2">
            <w:pPr>
              <w:keepLines w:val="0"/>
              <w:spacing w:after="60" w:line="360" w:lineRule="auto"/>
              <w:rPr>
                <w:rFonts w:cs="Arial"/>
                <w:b/>
                <w:bCs/>
                <w:sz w:val="22"/>
                <w:szCs w:val="22"/>
              </w:rPr>
            </w:pPr>
            <w:r>
              <w:rPr>
                <w:noProof/>
              </w:rPr>
              <w:lastRenderedPageBreak/>
              <w:drawing>
                <wp:inline distT="0" distB="0" distL="0" distR="0" wp14:anchorId="3E426D08" wp14:editId="78D88D29">
                  <wp:extent cx="3060000" cy="2039241"/>
                  <wp:effectExtent l="0" t="0" r="7620" b="0"/>
                  <wp:docPr id="1304382516"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_Bild 1"/>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3060000" cy="2039241"/>
                          </a:xfrm>
                          <a:prstGeom prst="rect">
                            <a:avLst/>
                          </a:prstGeom>
                          <a:noFill/>
                          <a:ln>
                            <a:noFill/>
                          </a:ln>
                        </pic:spPr>
                      </pic:pic>
                    </a:graphicData>
                  </a:graphic>
                </wp:inline>
              </w:drawing>
            </w:r>
          </w:p>
        </w:tc>
        <w:tc>
          <w:tcPr>
            <w:tcW w:w="4724" w:type="dxa"/>
          </w:tcPr>
          <w:p w14:paraId="46C42AEF" w14:textId="545FF7D1" w:rsidR="00C86DB0" w:rsidRPr="000A40F0" w:rsidRDefault="007A6842" w:rsidP="000A40F0">
            <w:pPr>
              <w:spacing w:after="200" w:line="288" w:lineRule="auto"/>
              <w:rPr>
                <w:rFonts w:cs="Arial"/>
                <w:bCs/>
                <w:i/>
                <w:iCs/>
                <w:sz w:val="22"/>
                <w:szCs w:val="22"/>
                <w:lang w:val="en-US"/>
              </w:rPr>
            </w:pPr>
            <w:r w:rsidRPr="00184956">
              <w:rPr>
                <w:rFonts w:cs="Arial"/>
                <w:bCs/>
                <w:i/>
                <w:iCs/>
                <w:sz w:val="22"/>
                <w:szCs w:val="22"/>
                <w:lang w:val="en-GB"/>
              </w:rPr>
              <w:t>Controlware ist „</w:t>
            </w:r>
            <w:r w:rsidR="005B6E3F">
              <w:rPr>
                <w:rFonts w:cs="Arial"/>
                <w:bCs/>
                <w:i/>
                <w:iCs/>
                <w:sz w:val="22"/>
                <w:szCs w:val="22"/>
                <w:lang w:val="en-GB"/>
              </w:rPr>
              <w:t xml:space="preserve">Enterprise </w:t>
            </w:r>
            <w:r w:rsidRPr="00184956">
              <w:rPr>
                <w:rFonts w:cs="Arial"/>
                <w:bCs/>
                <w:i/>
                <w:iCs/>
                <w:sz w:val="22"/>
                <w:szCs w:val="22"/>
                <w:lang w:val="en-GB"/>
              </w:rPr>
              <w:t xml:space="preserve">Partner of the Year” von </w:t>
            </w:r>
            <w:r w:rsidR="005B6E3F">
              <w:rPr>
                <w:rFonts w:cs="Arial"/>
                <w:bCs/>
                <w:i/>
                <w:iCs/>
                <w:sz w:val="22"/>
                <w:szCs w:val="22"/>
                <w:lang w:val="en-GB"/>
              </w:rPr>
              <w:t>Fortinet</w:t>
            </w:r>
            <w:r w:rsidR="005B6E3F" w:rsidRPr="000A40F0">
              <w:rPr>
                <w:rFonts w:cs="Arial"/>
                <w:bCs/>
                <w:i/>
                <w:iCs/>
                <w:sz w:val="22"/>
                <w:szCs w:val="22"/>
                <w:lang w:val="en-US"/>
              </w:rPr>
              <w:t xml:space="preserve">. </w:t>
            </w:r>
            <w:proofErr w:type="spellStart"/>
            <w:r w:rsidRPr="005B6E3F">
              <w:rPr>
                <w:rFonts w:cs="Arial"/>
                <w:bCs/>
                <w:i/>
                <w:iCs/>
                <w:sz w:val="22"/>
                <w:szCs w:val="22"/>
                <w:lang w:val="en-US"/>
              </w:rPr>
              <w:t>Im</w:t>
            </w:r>
            <w:proofErr w:type="spellEnd"/>
            <w:r w:rsidRPr="005B6E3F">
              <w:rPr>
                <w:rFonts w:cs="Arial"/>
                <w:bCs/>
                <w:i/>
                <w:iCs/>
                <w:sz w:val="22"/>
                <w:szCs w:val="22"/>
                <w:lang w:val="en-US"/>
              </w:rPr>
              <w:t xml:space="preserve"> Bild: </w:t>
            </w:r>
            <w:r w:rsidR="00DD2661">
              <w:rPr>
                <w:rFonts w:cs="Arial"/>
                <w:bCs/>
                <w:i/>
                <w:iCs/>
                <w:sz w:val="22"/>
                <w:szCs w:val="22"/>
                <w:lang w:val="en-US"/>
              </w:rPr>
              <w:t xml:space="preserve">Tommy Grosche, </w:t>
            </w:r>
            <w:r w:rsidR="0044480E">
              <w:rPr>
                <w:rFonts w:cs="Arial"/>
                <w:bCs/>
                <w:i/>
                <w:iCs/>
                <w:sz w:val="22"/>
                <w:szCs w:val="22"/>
                <w:lang w:val="en-US"/>
              </w:rPr>
              <w:t>Country Manager Germany bei Fortinet (l.), Mario Emig, Head of Information Security Business Development bei Controlware (m.)</w:t>
            </w:r>
            <w:r w:rsidR="000A40F0">
              <w:rPr>
                <w:rFonts w:cs="Arial"/>
                <w:bCs/>
                <w:i/>
                <w:iCs/>
                <w:sz w:val="22"/>
                <w:szCs w:val="22"/>
                <w:lang w:val="en-US"/>
              </w:rPr>
              <w:t xml:space="preserve">, und Jörg </w:t>
            </w:r>
            <w:proofErr w:type="spellStart"/>
            <w:r w:rsidR="000A40F0">
              <w:rPr>
                <w:rFonts w:cs="Arial"/>
                <w:bCs/>
                <w:i/>
                <w:iCs/>
                <w:sz w:val="22"/>
                <w:szCs w:val="22"/>
                <w:lang w:val="en-US"/>
              </w:rPr>
              <w:t>Heckwolf</w:t>
            </w:r>
            <w:proofErr w:type="spellEnd"/>
            <w:r w:rsidR="000A40F0">
              <w:rPr>
                <w:rFonts w:cs="Arial"/>
                <w:bCs/>
                <w:i/>
                <w:iCs/>
                <w:sz w:val="22"/>
                <w:szCs w:val="22"/>
                <w:lang w:val="en-US"/>
              </w:rPr>
              <w:t>, Channel Account Manager bei Fortinet</w:t>
            </w:r>
            <w:r w:rsidR="00770CC9">
              <w:rPr>
                <w:rFonts w:cs="Arial"/>
                <w:bCs/>
                <w:i/>
                <w:iCs/>
                <w:sz w:val="22"/>
                <w:szCs w:val="22"/>
                <w:lang w:val="en-US"/>
              </w:rPr>
              <w:t>.</w:t>
            </w:r>
            <w:r w:rsidR="006600C7" w:rsidRPr="005B6E3F">
              <w:rPr>
                <w:rFonts w:cs="Arial"/>
                <w:bCs/>
                <w:i/>
                <w:iCs/>
                <w:sz w:val="22"/>
                <w:szCs w:val="22"/>
                <w:lang w:val="en-US"/>
              </w:rPr>
              <w:br/>
            </w:r>
          </w:p>
        </w:tc>
      </w:tr>
    </w:tbl>
    <w:bookmarkEnd w:id="0"/>
    <w:bookmarkEnd w:id="1"/>
    <w:bookmarkEnd w:id="2"/>
    <w:bookmarkEnd w:id="3"/>
    <w:p w14:paraId="77C06D9C" w14:textId="53B2810C" w:rsidR="006B48C1" w:rsidRDefault="000A40F0" w:rsidP="00A91640">
      <w:pPr>
        <w:keepLines w:val="0"/>
        <w:spacing w:after="120" w:line="360" w:lineRule="auto"/>
        <w:rPr>
          <w:rStyle w:val="Hyperlink"/>
          <w:rFonts w:cs="Arial"/>
          <w:bCs/>
          <w:i/>
          <w:sz w:val="22"/>
          <w:szCs w:val="22"/>
        </w:rPr>
      </w:pPr>
      <w:r w:rsidRPr="00DF1EE7">
        <w:rPr>
          <w:rFonts w:cs="Arial"/>
          <w:bCs/>
          <w:i/>
          <w:color w:val="000000"/>
          <w:sz w:val="22"/>
          <w:szCs w:val="22"/>
        </w:rPr>
        <w:t xml:space="preserve">HiRes-Bilddaten erhalten Sie auf Anfrage unter </w:t>
      </w:r>
      <w:hyperlink r:id="rId13" w:history="1">
        <w:r w:rsidRPr="00DF1EE7">
          <w:rPr>
            <w:rStyle w:val="Hyperlink"/>
            <w:rFonts w:cs="Arial"/>
            <w:bCs/>
            <w:i/>
            <w:sz w:val="22"/>
            <w:szCs w:val="22"/>
          </w:rPr>
          <w:t>michal.vitkovsky@h-zwo-b.de</w:t>
        </w:r>
      </w:hyperlink>
    </w:p>
    <w:p w14:paraId="1CF13232" w14:textId="77777777" w:rsidR="000A40F0" w:rsidRDefault="000A40F0" w:rsidP="00A91640">
      <w:pPr>
        <w:keepLines w:val="0"/>
        <w:spacing w:after="120" w:line="360" w:lineRule="auto"/>
        <w:rPr>
          <w:rFonts w:cs="Arial"/>
          <w:b/>
          <w:bCs/>
          <w:iCs/>
          <w:sz w:val="22"/>
          <w:szCs w:val="22"/>
        </w:rPr>
      </w:pPr>
    </w:p>
    <w:p w14:paraId="0F6EC190" w14:textId="77777777" w:rsidR="00AD7C39" w:rsidRPr="000A40F0" w:rsidRDefault="00AD7C39" w:rsidP="00A91640">
      <w:pPr>
        <w:keepLines w:val="0"/>
        <w:spacing w:after="120" w:line="360" w:lineRule="auto"/>
        <w:rPr>
          <w:rFonts w:cs="Arial"/>
          <w:b/>
          <w:bCs/>
          <w:iCs/>
          <w:sz w:val="22"/>
          <w:szCs w:val="22"/>
        </w:rPr>
      </w:pPr>
    </w:p>
    <w:p w14:paraId="078B5238" w14:textId="2127F7B3" w:rsidR="007A2615" w:rsidRPr="007A2615" w:rsidRDefault="007A2615" w:rsidP="007A2615">
      <w:pPr>
        <w:keepLines w:val="0"/>
        <w:widowControl w:val="0"/>
        <w:tabs>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cs="Arial"/>
          <w:sz w:val="22"/>
          <w:szCs w:val="22"/>
        </w:rPr>
      </w:pPr>
      <w:r w:rsidRPr="007A2615">
        <w:rPr>
          <w:rFonts w:cs="Arial"/>
          <w:b/>
          <w:bCs/>
          <w:sz w:val="22"/>
          <w:szCs w:val="22"/>
        </w:rPr>
        <w:t>Über Fortinet</w:t>
      </w:r>
      <w:r>
        <w:rPr>
          <w:rFonts w:cs="Arial"/>
          <w:b/>
          <w:bCs/>
          <w:sz w:val="22"/>
          <w:szCs w:val="22"/>
        </w:rPr>
        <w:br/>
      </w:r>
      <w:r w:rsidRPr="007A2615">
        <w:rPr>
          <w:rFonts w:cs="Arial"/>
          <w:sz w:val="22"/>
          <w:szCs w:val="22"/>
        </w:rPr>
        <w:t xml:space="preserve">Fortinet ist eine treibende Kraft bei der Entwicklung von Cybersecurity und der Konvergenz von Netzwerk- und Sicherheitstechnologie. Unsere Mission ist es, Menschen, Geräte und Daten überall zu schützen. Mit dem größten integrierten Portfolio von über 50 Produkten der Enterprise-Klasse bieten wir Cybersecurity, wo immer Unternehmen sie brauchen. Weit mehr als eine halbe Million Kunden vertrauen auf die Lösungen von Fortinet, die zu den am häufigsten eingesetzten, patentierten und validierten Lösungen der Branche gehören. Das Fortinet Training Institute, eines der größten und umfassendsten Schulungsprogramme der Branche, hat es sich zur Aufgabe gemacht, Cybersecurity-Trainings und neue Karrieremöglichkeiten für alle zugänglich zu machen. Die Zusammenarbeit mit hochrangigen, anerkannten Organisationen aus dem öffentlichen und privaten Sektor, einschließlich CERTs, Regierungsbehörden und akademischen Einrichtungen, ist ein grundlegender Aspekt von </w:t>
      </w:r>
      <w:proofErr w:type="spellStart"/>
      <w:r w:rsidRPr="007A2615">
        <w:rPr>
          <w:rFonts w:cs="Arial"/>
          <w:sz w:val="22"/>
          <w:szCs w:val="22"/>
        </w:rPr>
        <w:t>Fortinets</w:t>
      </w:r>
      <w:proofErr w:type="spellEnd"/>
      <w:r w:rsidRPr="007A2615">
        <w:rPr>
          <w:rFonts w:cs="Arial"/>
          <w:sz w:val="22"/>
          <w:szCs w:val="22"/>
        </w:rPr>
        <w:t xml:space="preserve"> Engagement, die Cyber-Resilienz weltweit zu verbessern. Die </w:t>
      </w:r>
      <w:proofErr w:type="spellStart"/>
      <w:r w:rsidRPr="007A2615">
        <w:rPr>
          <w:rFonts w:cs="Arial"/>
          <w:sz w:val="22"/>
          <w:szCs w:val="22"/>
        </w:rPr>
        <w:t>FortiGuard</w:t>
      </w:r>
      <w:proofErr w:type="spellEnd"/>
      <w:r w:rsidRPr="007A2615">
        <w:rPr>
          <w:rFonts w:cs="Arial"/>
          <w:sz w:val="22"/>
          <w:szCs w:val="22"/>
        </w:rPr>
        <w:t xml:space="preserve"> Labs, </w:t>
      </w:r>
      <w:proofErr w:type="spellStart"/>
      <w:r w:rsidRPr="007A2615">
        <w:rPr>
          <w:rFonts w:cs="Arial"/>
          <w:sz w:val="22"/>
          <w:szCs w:val="22"/>
        </w:rPr>
        <w:t>Fortinets</w:t>
      </w:r>
      <w:proofErr w:type="spellEnd"/>
      <w:r w:rsidRPr="007A2615">
        <w:rPr>
          <w:rFonts w:cs="Arial"/>
          <w:sz w:val="22"/>
          <w:szCs w:val="22"/>
        </w:rPr>
        <w:t xml:space="preserve"> </w:t>
      </w:r>
      <w:proofErr w:type="spellStart"/>
      <w:r w:rsidRPr="007A2615">
        <w:rPr>
          <w:rFonts w:cs="Arial"/>
          <w:sz w:val="22"/>
          <w:szCs w:val="22"/>
        </w:rPr>
        <w:t>Threat-Intelligence</w:t>
      </w:r>
      <w:proofErr w:type="spellEnd"/>
      <w:r w:rsidRPr="007A2615">
        <w:rPr>
          <w:rFonts w:cs="Arial"/>
          <w:sz w:val="22"/>
          <w:szCs w:val="22"/>
        </w:rPr>
        <w:t>- und Forschungssparte, entwickelt und nutzen modernste Technologien für maschinelles Lernen und künstliche Intelligenz, um Kunden zeitnah und konsistent erstklassigen Schutz und umsetzbare Bedrohungsanalysen zu bieten.</w:t>
      </w:r>
    </w:p>
    <w:p w14:paraId="2511910D" w14:textId="77777777" w:rsidR="007A2615" w:rsidRPr="007A2615" w:rsidRDefault="007A2615" w:rsidP="007A2615">
      <w:pPr>
        <w:keepLines w:val="0"/>
        <w:widowControl w:val="0"/>
        <w:tabs>
          <w:tab w:val="clear" w:pos="567"/>
          <w:tab w:val="clear" w:pos="1134"/>
          <w:tab w:val="clear" w:pos="1701"/>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cs="Arial"/>
          <w:sz w:val="22"/>
          <w:szCs w:val="22"/>
        </w:rPr>
      </w:pPr>
    </w:p>
    <w:p w14:paraId="5FE2462D" w14:textId="77777777" w:rsidR="007A2615" w:rsidRDefault="007A2615" w:rsidP="007A2615">
      <w:pPr>
        <w:keepLines w:val="0"/>
        <w:widowControl w:val="0"/>
        <w:tabs>
          <w:tab w:val="clear" w:pos="567"/>
          <w:tab w:val="clear" w:pos="1134"/>
          <w:tab w:val="clear" w:pos="1701"/>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cs="Arial"/>
          <w:sz w:val="22"/>
          <w:szCs w:val="22"/>
        </w:rPr>
      </w:pPr>
    </w:p>
    <w:p w14:paraId="6C9064C0" w14:textId="77777777" w:rsidR="00770CC9" w:rsidRDefault="00770CC9" w:rsidP="007A2615">
      <w:pPr>
        <w:keepLines w:val="0"/>
        <w:widowControl w:val="0"/>
        <w:tabs>
          <w:tab w:val="clear" w:pos="567"/>
          <w:tab w:val="clear" w:pos="1134"/>
          <w:tab w:val="clear" w:pos="1701"/>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cs="Arial"/>
          <w:sz w:val="22"/>
          <w:szCs w:val="22"/>
        </w:rPr>
      </w:pPr>
    </w:p>
    <w:p w14:paraId="1BB83201" w14:textId="77777777" w:rsidR="00770CC9" w:rsidRDefault="00770CC9" w:rsidP="007A2615">
      <w:pPr>
        <w:keepLines w:val="0"/>
        <w:widowControl w:val="0"/>
        <w:tabs>
          <w:tab w:val="clear" w:pos="567"/>
          <w:tab w:val="clear" w:pos="1134"/>
          <w:tab w:val="clear" w:pos="1701"/>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cs="Arial"/>
          <w:sz w:val="22"/>
          <w:szCs w:val="22"/>
        </w:rPr>
      </w:pPr>
    </w:p>
    <w:p w14:paraId="6701507B" w14:textId="77777777" w:rsidR="00770CC9" w:rsidRPr="007A2615" w:rsidRDefault="00770CC9" w:rsidP="007A2615">
      <w:pPr>
        <w:keepLines w:val="0"/>
        <w:widowControl w:val="0"/>
        <w:tabs>
          <w:tab w:val="clear" w:pos="567"/>
          <w:tab w:val="clear" w:pos="1134"/>
          <w:tab w:val="clear" w:pos="1701"/>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cs="Arial"/>
          <w:sz w:val="22"/>
          <w:szCs w:val="22"/>
        </w:rPr>
      </w:pPr>
    </w:p>
    <w:p w14:paraId="008C6C51" w14:textId="499FDB8E" w:rsidR="00F23E2F" w:rsidRPr="00542777" w:rsidRDefault="00F23E2F" w:rsidP="00F23E2F">
      <w:pPr>
        <w:keepLines w:val="0"/>
        <w:widowControl w:val="0"/>
        <w:spacing w:after="120" w:line="360" w:lineRule="auto"/>
        <w:rPr>
          <w:rFonts w:cs="Arial"/>
          <w:b/>
          <w:bCs/>
          <w:sz w:val="22"/>
          <w:szCs w:val="22"/>
        </w:rPr>
      </w:pPr>
      <w:r w:rsidRPr="00542777">
        <w:rPr>
          <w:rFonts w:cs="Arial"/>
          <w:b/>
          <w:bCs/>
          <w:sz w:val="22"/>
          <w:szCs w:val="22"/>
        </w:rPr>
        <w:lastRenderedPageBreak/>
        <w:t>Über Controlware GmbH</w:t>
      </w:r>
    </w:p>
    <w:p w14:paraId="26240E1C" w14:textId="7337B9F7" w:rsidR="00F23E2F" w:rsidRDefault="00DE25E8" w:rsidP="00F23E2F">
      <w:pPr>
        <w:keepLines w:val="0"/>
        <w:widowControl w:val="0"/>
        <w:tabs>
          <w:tab w:val="clear" w:pos="567"/>
          <w:tab w:val="clear" w:pos="1134"/>
          <w:tab w:val="clear" w:pos="1701"/>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cs="Arial"/>
          <w:sz w:val="22"/>
          <w:szCs w:val="22"/>
        </w:rPr>
      </w:pPr>
      <w:r w:rsidRPr="005D4D7C">
        <w:rPr>
          <w:rFonts w:cs="Arial"/>
          <w:sz w:val="22"/>
          <w:szCs w:val="22"/>
        </w:rPr>
        <w:t>Die Controlware GmbH zählt zu den Markt- und Qualitätsführern unter den IT-Dienstleistern und Managed Service Providern in Deutschland. Das Unternehmen ist Teil der Controlware Gruppe</w:t>
      </w:r>
      <w:r>
        <w:rPr>
          <w:rFonts w:cs="Arial"/>
          <w:sz w:val="22"/>
          <w:szCs w:val="22"/>
        </w:rPr>
        <w:t xml:space="preserve"> </w:t>
      </w:r>
      <w:r w:rsidRPr="005D4D7C">
        <w:rPr>
          <w:rFonts w:cs="Arial"/>
          <w:sz w:val="22"/>
          <w:szCs w:val="22"/>
        </w:rPr>
        <w:t xml:space="preserve">mit insgesamt rund </w:t>
      </w:r>
      <w:r>
        <w:rPr>
          <w:rFonts w:cs="Arial"/>
          <w:sz w:val="22"/>
          <w:szCs w:val="22"/>
        </w:rPr>
        <w:t xml:space="preserve">1.000 </w:t>
      </w:r>
      <w:r w:rsidRPr="005D4D7C">
        <w:rPr>
          <w:rFonts w:cs="Arial"/>
          <w:sz w:val="22"/>
          <w:szCs w:val="22"/>
        </w:rPr>
        <w:t xml:space="preserve">Mitarbeitenden und einem Umsatz von </w:t>
      </w:r>
      <w:r>
        <w:rPr>
          <w:rFonts w:cs="Arial"/>
          <w:sz w:val="22"/>
          <w:szCs w:val="22"/>
        </w:rPr>
        <w:t xml:space="preserve">über 400 </w:t>
      </w:r>
      <w:r w:rsidRPr="005D4D7C">
        <w:rPr>
          <w:rFonts w:cs="Arial"/>
          <w:sz w:val="22"/>
          <w:szCs w:val="22"/>
        </w:rPr>
        <w:t xml:space="preserve">Mio. Euro, zu der auch die Networkers AG </w:t>
      </w:r>
      <w:r>
        <w:rPr>
          <w:rFonts w:cs="Arial"/>
          <w:sz w:val="22"/>
          <w:szCs w:val="22"/>
        </w:rPr>
        <w:t xml:space="preserve">sowie </w:t>
      </w:r>
      <w:r w:rsidRPr="001B55ED">
        <w:rPr>
          <w:rFonts w:cs="Arial"/>
          <w:sz w:val="22"/>
          <w:szCs w:val="22"/>
        </w:rPr>
        <w:t xml:space="preserve">Controlware </w:t>
      </w:r>
      <w:r>
        <w:rPr>
          <w:rFonts w:cs="Arial"/>
          <w:sz w:val="22"/>
          <w:szCs w:val="22"/>
        </w:rPr>
        <w:t xml:space="preserve">Österreich </w:t>
      </w:r>
      <w:r w:rsidRPr="005D4D7C">
        <w:rPr>
          <w:rFonts w:cs="Arial"/>
          <w:sz w:val="22"/>
          <w:szCs w:val="22"/>
        </w:rPr>
        <w:t>gehören.</w:t>
      </w:r>
      <w:r>
        <w:rPr>
          <w:rFonts w:cs="Arial"/>
          <w:sz w:val="22"/>
          <w:szCs w:val="22"/>
        </w:rPr>
        <w:t xml:space="preserve"> </w:t>
      </w:r>
      <w:r w:rsidRPr="005D4D7C">
        <w:rPr>
          <w:rFonts w:cs="Arial"/>
          <w:sz w:val="22"/>
          <w:szCs w:val="22"/>
        </w:rPr>
        <w:t>Als Digitalisierungspartner von mittelständischen und großen Unternehmen sowie von Behörden und Einrichtungen der öffentlichen Hand entwickelt, implementiert und betreibt Controlware agile und resiliente IT-Lösungen in den Bereichen Network Solutions, Information Security, Data Center &amp; Cloud, Collaboration, IT-Management und Managed Services – und unterstütz</w:t>
      </w:r>
      <w:r>
        <w:rPr>
          <w:rFonts w:cs="Arial"/>
          <w:sz w:val="22"/>
          <w:szCs w:val="22"/>
        </w:rPr>
        <w:t>t</w:t>
      </w:r>
      <w:r w:rsidRPr="005D4D7C">
        <w:rPr>
          <w:rFonts w:cs="Arial"/>
          <w:sz w:val="22"/>
          <w:szCs w:val="22"/>
        </w:rPr>
        <w:t xml:space="preserve"> Kunden dabei, die Weichen für einen wirtschaftlichen, zukunftssicheren und nachhaltigen IT-Betrieb zu stellen. Dabei stehen wir unseren Kunden in allen Projektphasen zur Seite: von der Beratung und Planung bis hin zur Realisierung und Wartung. Als MSP mit einem eigenen ISO 27001-zertifizierten Customer Service Center reicht unser Angebot von Betriebsunterstützung bis zu kompletten Managed Services für Cloud-, Data Center-, Enterprise- und Campus-Umgebungen. Zudem bieten wir umfassende Cyber Defense Services. Neben unserem eigenen flächendeckenden Vertriebs- und Servicenetz mit 16 Standorten in DACH, die gemäß ISO 9001-zertifiziert sind, unterhalten wir internationale Partnerschaften und sind so in der Lage, anspruchsvolle globale Projekte abzuwickeln. Seit unserer Gründung im Jahr 1980 arbeiten wir eng mit den national und international führenden Herstellern sowie innovativen Newcomern zusammen und sind bei den meisten dieser Partner im höchsten Qualifizierungsgrad zertifiziert. Besonderes Augenmerk legen wir auf die Nachwuchsförderung: Seit vielen Jahren kooperieren wir mit renommierten deutschen Hochschulen und betreuen durchgehend rund 50 Auszubildende und Studenten.</w:t>
      </w:r>
    </w:p>
    <w:p w14:paraId="41B30477" w14:textId="77777777" w:rsidR="006B48C1" w:rsidRPr="006B48C1" w:rsidRDefault="006B48C1" w:rsidP="006B48C1">
      <w:pPr>
        <w:keepLines w:val="0"/>
        <w:widowControl w:val="0"/>
        <w:tabs>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cs="Arial"/>
          <w:sz w:val="22"/>
          <w:szCs w:val="22"/>
        </w:rPr>
      </w:pPr>
    </w:p>
    <w:tbl>
      <w:tblPr>
        <w:tblW w:w="0" w:type="auto"/>
        <w:tblLook w:val="00A0" w:firstRow="1" w:lastRow="0" w:firstColumn="1" w:lastColumn="0" w:noHBand="0" w:noVBand="0"/>
      </w:tblPr>
      <w:tblGrid>
        <w:gridCol w:w="4605"/>
        <w:gridCol w:w="4605"/>
      </w:tblGrid>
      <w:tr w:rsidR="006B48C1" w:rsidRPr="00542777" w14:paraId="20D80982" w14:textId="77777777" w:rsidTr="00930361">
        <w:tc>
          <w:tcPr>
            <w:tcW w:w="4605" w:type="dxa"/>
          </w:tcPr>
          <w:p w14:paraId="0BBF1D01" w14:textId="77777777" w:rsidR="006B48C1" w:rsidRPr="00542777" w:rsidRDefault="006B48C1" w:rsidP="00930361">
            <w:pPr>
              <w:keepLines w:val="0"/>
              <w:widowControl w:val="0"/>
              <w:tabs>
                <w:tab w:val="clear" w:pos="567"/>
                <w:tab w:val="clear" w:pos="1134"/>
                <w:tab w:val="clear" w:pos="1701"/>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b/>
                <w:bCs/>
                <w:sz w:val="22"/>
                <w:szCs w:val="22"/>
              </w:rPr>
            </w:pPr>
            <w:r w:rsidRPr="00542777">
              <w:rPr>
                <w:rFonts w:cs="Arial"/>
                <w:b/>
                <w:bCs/>
                <w:sz w:val="22"/>
                <w:szCs w:val="22"/>
              </w:rPr>
              <w:t>Pressekontakt:</w:t>
            </w:r>
          </w:p>
          <w:p w14:paraId="3DC865B0" w14:textId="77777777" w:rsidR="006B48C1" w:rsidRPr="00542777" w:rsidRDefault="006B48C1" w:rsidP="00930361">
            <w:pPr>
              <w:keepLines w:val="0"/>
              <w:widowControl w:val="0"/>
              <w:tabs>
                <w:tab w:val="clear" w:pos="567"/>
                <w:tab w:val="clear" w:pos="1134"/>
                <w:tab w:val="clear" w:pos="1701"/>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sz w:val="22"/>
                <w:szCs w:val="22"/>
              </w:rPr>
            </w:pPr>
            <w:r w:rsidRPr="00542777">
              <w:rPr>
                <w:rFonts w:cs="Arial"/>
                <w:sz w:val="22"/>
                <w:szCs w:val="22"/>
              </w:rPr>
              <w:t>Stefanie Zender</w:t>
            </w:r>
          </w:p>
        </w:tc>
        <w:tc>
          <w:tcPr>
            <w:tcW w:w="4605" w:type="dxa"/>
          </w:tcPr>
          <w:p w14:paraId="4BF1DEDD" w14:textId="77777777" w:rsidR="006B48C1" w:rsidRPr="00542777" w:rsidRDefault="006B48C1" w:rsidP="00930361">
            <w:pPr>
              <w:keepLines w:val="0"/>
              <w:widowControl w:val="0"/>
              <w:tabs>
                <w:tab w:val="clear" w:pos="567"/>
                <w:tab w:val="clear" w:pos="1134"/>
                <w:tab w:val="clear" w:pos="1701"/>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b/>
                <w:sz w:val="22"/>
                <w:szCs w:val="22"/>
              </w:rPr>
            </w:pPr>
            <w:r w:rsidRPr="00542777">
              <w:rPr>
                <w:rFonts w:cs="Arial"/>
                <w:b/>
                <w:sz w:val="22"/>
                <w:szCs w:val="22"/>
              </w:rPr>
              <w:t>Agenturkontakt:</w:t>
            </w:r>
          </w:p>
          <w:p w14:paraId="18FF9A88" w14:textId="77777777" w:rsidR="006B48C1" w:rsidRPr="00542777" w:rsidRDefault="006B48C1" w:rsidP="00930361">
            <w:pPr>
              <w:keepLines w:val="0"/>
              <w:widowControl w:val="0"/>
              <w:tabs>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sz w:val="22"/>
                <w:szCs w:val="22"/>
              </w:rPr>
            </w:pPr>
            <w:r w:rsidRPr="00542777">
              <w:rPr>
                <w:rFonts w:cs="Arial"/>
                <w:sz w:val="22"/>
                <w:szCs w:val="22"/>
              </w:rPr>
              <w:t>Michal Vitkovsky</w:t>
            </w:r>
          </w:p>
        </w:tc>
      </w:tr>
      <w:tr w:rsidR="006B48C1" w:rsidRPr="00542777" w14:paraId="777AE51C" w14:textId="77777777" w:rsidTr="00930361">
        <w:tc>
          <w:tcPr>
            <w:tcW w:w="4605" w:type="dxa"/>
          </w:tcPr>
          <w:p w14:paraId="1AF17940" w14:textId="77777777" w:rsidR="006B48C1" w:rsidRPr="00542777" w:rsidRDefault="006B48C1" w:rsidP="00930361">
            <w:pPr>
              <w:keepLines w:val="0"/>
              <w:widowControl w:val="0"/>
              <w:tabs>
                <w:tab w:val="clear" w:pos="567"/>
                <w:tab w:val="clear" w:pos="1134"/>
                <w:tab w:val="clear" w:pos="1701"/>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sz w:val="22"/>
                <w:szCs w:val="22"/>
              </w:rPr>
            </w:pPr>
            <w:r w:rsidRPr="00542777">
              <w:rPr>
                <w:rFonts w:cs="Arial"/>
                <w:sz w:val="22"/>
                <w:szCs w:val="22"/>
              </w:rPr>
              <w:t>Controlware GmbH</w:t>
            </w:r>
          </w:p>
        </w:tc>
        <w:tc>
          <w:tcPr>
            <w:tcW w:w="4605" w:type="dxa"/>
          </w:tcPr>
          <w:p w14:paraId="3CC5487E" w14:textId="77777777" w:rsidR="006B48C1" w:rsidRPr="00542777" w:rsidRDefault="006B48C1" w:rsidP="00930361">
            <w:pPr>
              <w:keepLines w:val="0"/>
              <w:widowControl w:val="0"/>
              <w:tabs>
                <w:tab w:val="clear" w:pos="567"/>
                <w:tab w:val="clear" w:pos="1134"/>
                <w:tab w:val="clear" w:pos="1701"/>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sz w:val="22"/>
                <w:szCs w:val="22"/>
              </w:rPr>
            </w:pPr>
            <w:r w:rsidRPr="00542777">
              <w:rPr>
                <w:rFonts w:cs="Arial"/>
                <w:sz w:val="22"/>
                <w:szCs w:val="22"/>
              </w:rPr>
              <w:t>H zwo B Kommunikations GmbH</w:t>
            </w:r>
          </w:p>
        </w:tc>
      </w:tr>
      <w:tr w:rsidR="006B48C1" w:rsidRPr="00542777" w14:paraId="65C95976" w14:textId="77777777" w:rsidTr="00930361">
        <w:tc>
          <w:tcPr>
            <w:tcW w:w="4605" w:type="dxa"/>
          </w:tcPr>
          <w:p w14:paraId="40B44D1F" w14:textId="77777777" w:rsidR="006B48C1" w:rsidRPr="00542777" w:rsidRDefault="006B48C1" w:rsidP="00930361">
            <w:pPr>
              <w:keepLines w:val="0"/>
              <w:widowControl w:val="0"/>
              <w:tabs>
                <w:tab w:val="clear" w:pos="567"/>
                <w:tab w:val="clear" w:pos="1134"/>
                <w:tab w:val="clear" w:pos="1701"/>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sz w:val="22"/>
                <w:szCs w:val="22"/>
              </w:rPr>
            </w:pPr>
            <w:r w:rsidRPr="00542777">
              <w:rPr>
                <w:rFonts w:cs="Arial"/>
                <w:sz w:val="22"/>
                <w:szCs w:val="22"/>
              </w:rPr>
              <w:t>Tel.: +49 6074 858-246</w:t>
            </w:r>
          </w:p>
        </w:tc>
        <w:tc>
          <w:tcPr>
            <w:tcW w:w="4605" w:type="dxa"/>
          </w:tcPr>
          <w:p w14:paraId="5FFF721B" w14:textId="77777777" w:rsidR="006B48C1" w:rsidRPr="00542777" w:rsidRDefault="006B48C1" w:rsidP="00930361">
            <w:pPr>
              <w:keepLines w:val="0"/>
              <w:widowControl w:val="0"/>
              <w:tabs>
                <w:tab w:val="clear" w:pos="567"/>
                <w:tab w:val="clear" w:pos="1134"/>
                <w:tab w:val="clear" w:pos="1701"/>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sz w:val="22"/>
                <w:szCs w:val="22"/>
              </w:rPr>
            </w:pPr>
            <w:r w:rsidRPr="00542777">
              <w:rPr>
                <w:rFonts w:cs="Arial"/>
                <w:sz w:val="22"/>
                <w:szCs w:val="22"/>
              </w:rPr>
              <w:t>Tel.: +49 9131 812 81-25</w:t>
            </w:r>
          </w:p>
        </w:tc>
      </w:tr>
      <w:tr w:rsidR="006B48C1" w:rsidRPr="00542777" w14:paraId="37348468" w14:textId="77777777" w:rsidTr="00930361">
        <w:tc>
          <w:tcPr>
            <w:tcW w:w="4605" w:type="dxa"/>
          </w:tcPr>
          <w:p w14:paraId="7879F408" w14:textId="77777777" w:rsidR="006B48C1" w:rsidRPr="00542777" w:rsidRDefault="006B48C1" w:rsidP="00930361">
            <w:pPr>
              <w:keepLines w:val="0"/>
              <w:widowControl w:val="0"/>
              <w:tabs>
                <w:tab w:val="clear" w:pos="567"/>
                <w:tab w:val="clear" w:pos="1134"/>
                <w:tab w:val="clear" w:pos="1701"/>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sz w:val="22"/>
                <w:szCs w:val="22"/>
              </w:rPr>
            </w:pPr>
            <w:r w:rsidRPr="00542777">
              <w:rPr>
                <w:rFonts w:cs="Arial"/>
                <w:sz w:val="22"/>
                <w:szCs w:val="22"/>
              </w:rPr>
              <w:t>Fax: +49 6074 858-220</w:t>
            </w:r>
          </w:p>
        </w:tc>
        <w:tc>
          <w:tcPr>
            <w:tcW w:w="4605" w:type="dxa"/>
          </w:tcPr>
          <w:p w14:paraId="7993D3E2" w14:textId="77777777" w:rsidR="006B48C1" w:rsidRPr="00542777" w:rsidRDefault="006B48C1" w:rsidP="00930361">
            <w:pPr>
              <w:keepLines w:val="0"/>
              <w:widowControl w:val="0"/>
              <w:tabs>
                <w:tab w:val="clear" w:pos="567"/>
                <w:tab w:val="clear" w:pos="1134"/>
                <w:tab w:val="clear" w:pos="1701"/>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sz w:val="22"/>
                <w:szCs w:val="22"/>
              </w:rPr>
            </w:pPr>
            <w:r w:rsidRPr="00542777">
              <w:rPr>
                <w:rFonts w:cs="Arial"/>
                <w:sz w:val="22"/>
                <w:szCs w:val="22"/>
              </w:rPr>
              <w:t>Fax: +49 9131 812 81-28</w:t>
            </w:r>
          </w:p>
        </w:tc>
      </w:tr>
      <w:tr w:rsidR="006B48C1" w:rsidRPr="00542777" w14:paraId="40556DBB" w14:textId="77777777" w:rsidTr="00930361">
        <w:tc>
          <w:tcPr>
            <w:tcW w:w="4605" w:type="dxa"/>
          </w:tcPr>
          <w:p w14:paraId="74C854A2" w14:textId="77777777" w:rsidR="006B48C1" w:rsidRPr="00542777" w:rsidRDefault="006B48C1" w:rsidP="00930361">
            <w:pPr>
              <w:keepLines w:val="0"/>
              <w:widowControl w:val="0"/>
              <w:tabs>
                <w:tab w:val="clear" w:pos="567"/>
                <w:tab w:val="clear" w:pos="1134"/>
                <w:tab w:val="clear" w:pos="1701"/>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sz w:val="22"/>
                <w:szCs w:val="22"/>
              </w:rPr>
            </w:pPr>
            <w:r w:rsidRPr="00542777">
              <w:rPr>
                <w:rFonts w:cs="Arial"/>
                <w:sz w:val="22"/>
                <w:szCs w:val="22"/>
              </w:rPr>
              <w:t>E-Mail: stefanie.zender@controlware.de</w:t>
            </w:r>
          </w:p>
        </w:tc>
        <w:tc>
          <w:tcPr>
            <w:tcW w:w="4605" w:type="dxa"/>
          </w:tcPr>
          <w:p w14:paraId="4463B64C" w14:textId="77777777" w:rsidR="006B48C1" w:rsidRPr="00542777" w:rsidRDefault="006B48C1" w:rsidP="00930361">
            <w:pPr>
              <w:keepLines w:val="0"/>
              <w:widowControl w:val="0"/>
              <w:tabs>
                <w:tab w:val="clear" w:pos="567"/>
                <w:tab w:val="clear" w:pos="1134"/>
                <w:tab w:val="clear" w:pos="1701"/>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sz w:val="22"/>
                <w:szCs w:val="22"/>
              </w:rPr>
            </w:pPr>
            <w:r w:rsidRPr="00542777">
              <w:rPr>
                <w:rFonts w:cs="Arial"/>
                <w:sz w:val="22"/>
                <w:szCs w:val="22"/>
              </w:rPr>
              <w:t>E-Mail: michal.vitkovsky@h-zwo-b.de</w:t>
            </w:r>
          </w:p>
        </w:tc>
      </w:tr>
      <w:tr w:rsidR="006B48C1" w:rsidRPr="00A771ED" w14:paraId="782BD7A3" w14:textId="77777777" w:rsidTr="00930361">
        <w:tc>
          <w:tcPr>
            <w:tcW w:w="4605" w:type="dxa"/>
          </w:tcPr>
          <w:p w14:paraId="285F7CE5" w14:textId="77777777" w:rsidR="006B48C1" w:rsidRPr="007105AE" w:rsidRDefault="006B48C1" w:rsidP="00930361">
            <w:pPr>
              <w:pStyle w:val="Textkrper2"/>
              <w:keepLines w:val="0"/>
              <w:widowControl w:val="0"/>
              <w:rPr>
                <w:rFonts w:cs="Arial"/>
                <w:sz w:val="22"/>
                <w:szCs w:val="22"/>
                <w:lang w:val="sv-SE"/>
              </w:rPr>
            </w:pPr>
            <w:r w:rsidRPr="007105AE">
              <w:rPr>
                <w:rFonts w:cs="Arial"/>
                <w:sz w:val="22"/>
                <w:szCs w:val="22"/>
                <w:lang w:val="sv-SE"/>
              </w:rPr>
              <w:t>www.controlware.de (Homepage)</w:t>
            </w:r>
          </w:p>
          <w:p w14:paraId="2FCF4E53" w14:textId="77777777" w:rsidR="006B48C1" w:rsidRPr="004C4BB5" w:rsidRDefault="006B48C1" w:rsidP="00930361">
            <w:pPr>
              <w:pStyle w:val="Textkrper2"/>
              <w:keepLines w:val="0"/>
              <w:widowControl w:val="0"/>
              <w:rPr>
                <w:rFonts w:cs="Arial"/>
                <w:sz w:val="22"/>
                <w:szCs w:val="22"/>
              </w:rPr>
            </w:pPr>
          </w:p>
        </w:tc>
        <w:tc>
          <w:tcPr>
            <w:tcW w:w="4605" w:type="dxa"/>
          </w:tcPr>
          <w:p w14:paraId="3EFC829F" w14:textId="77777777" w:rsidR="006B48C1" w:rsidRPr="00BA563A" w:rsidRDefault="006B48C1" w:rsidP="00930361">
            <w:pPr>
              <w:pStyle w:val="Textkrper2"/>
              <w:keepLines w:val="0"/>
              <w:widowControl w:val="0"/>
              <w:rPr>
                <w:sz w:val="22"/>
                <w:lang w:val="en-US"/>
              </w:rPr>
            </w:pPr>
            <w:r w:rsidRPr="00BA563A">
              <w:rPr>
                <w:rFonts w:cs="Arial"/>
                <w:sz w:val="22"/>
                <w:szCs w:val="22"/>
                <w:lang w:val="en-US"/>
              </w:rPr>
              <w:t>www.h-zwo-b.de (Homepage)</w:t>
            </w:r>
          </w:p>
        </w:tc>
      </w:tr>
    </w:tbl>
    <w:p w14:paraId="25E39B3A" w14:textId="77777777" w:rsidR="00D00AC1" w:rsidRPr="00992C97" w:rsidRDefault="00D00AC1" w:rsidP="00F23E2F">
      <w:pPr>
        <w:keepLines w:val="0"/>
        <w:spacing w:after="120" w:line="360" w:lineRule="auto"/>
        <w:rPr>
          <w:sz w:val="2"/>
          <w:lang w:val="en-GB"/>
        </w:rPr>
      </w:pPr>
    </w:p>
    <w:sectPr w:rsidR="00D00AC1" w:rsidRPr="00992C97" w:rsidSect="00BA1204">
      <w:headerReference w:type="even" r:id="rId14"/>
      <w:headerReference w:type="default" r:id="rId15"/>
      <w:footerReference w:type="even" r:id="rId16"/>
      <w:footerReference w:type="default" r:id="rId17"/>
      <w:headerReference w:type="first" r:id="rId18"/>
      <w:footerReference w:type="first" r:id="rId19"/>
      <w:pgSz w:w="11907" w:h="16840" w:code="9"/>
      <w:pgMar w:top="1985" w:right="1134" w:bottom="1985" w:left="1366" w:header="993" w:footer="454"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A5A873E" w14:textId="77777777" w:rsidR="00EC2943" w:rsidRDefault="00EC2943">
      <w:r>
        <w:separator/>
      </w:r>
    </w:p>
  </w:endnote>
  <w:endnote w:type="continuationSeparator" w:id="0">
    <w:p w14:paraId="3E5BF081" w14:textId="77777777" w:rsidR="00EC2943" w:rsidRDefault="00EC2943">
      <w:r>
        <w:continuationSeparator/>
      </w:r>
    </w:p>
  </w:endnote>
  <w:endnote w:type="continuationNotice" w:id="1">
    <w:p w14:paraId="23C3E8CA" w14:textId="77777777" w:rsidR="00EC2943" w:rsidRDefault="00EC294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Webdings">
    <w:panose1 w:val="05030102010509060703"/>
    <w:charset w:val="02"/>
    <w:family w:val="roman"/>
    <w:pitch w:val="variable"/>
    <w:sig w:usb0="00000000" w:usb1="10000000" w:usb2="00000000" w:usb3="00000000" w:csb0="80000000" w:csb1="00000000"/>
    <w:embedRegular r:id="rId1" w:fontKey="{97F39108-9A66-4AC3-BFBC-C4EE90BB618D}"/>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E53617" w14:textId="77777777" w:rsidR="005538DB" w:rsidRPr="00C771A7" w:rsidRDefault="005538DB" w:rsidP="005538DB">
    <w:pPr>
      <w:pStyle w:val="Fuzeile"/>
      <w:tabs>
        <w:tab w:val="left" w:pos="2676"/>
        <w:tab w:val="left" w:pos="3410"/>
      </w:tabs>
      <w:rPr>
        <w:sz w:val="13"/>
        <w:szCs w:val="13"/>
      </w:rPr>
    </w:pPr>
    <w:r>
      <w:rPr>
        <w:noProof/>
      </w:rPr>
      <mc:AlternateContent>
        <mc:Choice Requires="wps">
          <w:drawing>
            <wp:anchor distT="45720" distB="45720" distL="114300" distR="114300" simplePos="0" relativeHeight="251682816" behindDoc="1" locked="0" layoutInCell="1" allowOverlap="1" wp14:anchorId="17E996EC" wp14:editId="774F8D1C">
              <wp:simplePos x="0" y="0"/>
              <wp:positionH relativeFrom="margin">
                <wp:posOffset>5283256</wp:posOffset>
              </wp:positionH>
              <wp:positionV relativeFrom="page">
                <wp:posOffset>9494520</wp:posOffset>
              </wp:positionV>
              <wp:extent cx="741600" cy="1404620"/>
              <wp:effectExtent l="0" t="0" r="1905" b="0"/>
              <wp:wrapNone/>
              <wp:docPr id="1"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1600" cy="1404620"/>
                      </a:xfrm>
                      <a:prstGeom prst="rect">
                        <a:avLst/>
                      </a:prstGeom>
                      <a:solidFill>
                        <a:srgbClr val="FFFFFF"/>
                      </a:solidFill>
                      <a:ln w="9525">
                        <a:noFill/>
                        <a:miter lim="800000"/>
                        <a:headEnd/>
                        <a:tailEnd/>
                      </a:ln>
                    </wps:spPr>
                    <wps:txbx>
                      <w:txbxContent>
                        <w:p w14:paraId="27C6B426" w14:textId="7A93D8B0" w:rsidR="005538DB" w:rsidRPr="00972F17" w:rsidRDefault="005538DB" w:rsidP="005538DB">
                          <w:pPr>
                            <w:jc w:val="right"/>
                            <w:rPr>
                              <w:sz w:val="13"/>
                              <w:szCs w:val="13"/>
                            </w:rPr>
                          </w:pPr>
                          <w:r w:rsidRPr="00972F17">
                            <w:rPr>
                              <w:sz w:val="13"/>
                              <w:szCs w:val="13"/>
                            </w:rPr>
                            <w:t xml:space="preserve">Seite </w:t>
                          </w:r>
                          <w:r w:rsidRPr="002D43F2">
                            <w:rPr>
                              <w:sz w:val="13"/>
                              <w:szCs w:val="13"/>
                            </w:rPr>
                            <w:fldChar w:fldCharType="begin"/>
                          </w:r>
                          <w:r w:rsidRPr="002D43F2">
                            <w:rPr>
                              <w:sz w:val="13"/>
                              <w:szCs w:val="13"/>
                            </w:rPr>
                            <w:instrText>PAGE   \* MERGEFORMAT</w:instrText>
                          </w:r>
                          <w:r w:rsidRPr="002D43F2">
                            <w:rPr>
                              <w:sz w:val="13"/>
                              <w:szCs w:val="13"/>
                            </w:rPr>
                            <w:fldChar w:fldCharType="separate"/>
                          </w:r>
                          <w:r w:rsidR="00F8406A">
                            <w:rPr>
                              <w:noProof/>
                              <w:sz w:val="13"/>
                              <w:szCs w:val="13"/>
                            </w:rPr>
                            <w:t>2</w:t>
                          </w:r>
                          <w:r w:rsidRPr="002D43F2">
                            <w:rPr>
                              <w:sz w:val="13"/>
                              <w:szCs w:val="13"/>
                            </w:rPr>
                            <w:fldChar w:fldCharType="end"/>
                          </w:r>
                          <w:r w:rsidRPr="00972F17">
                            <w:rPr>
                              <w:sz w:val="13"/>
                              <w:szCs w:val="13"/>
                            </w:rPr>
                            <w:t xml:space="preserve"> von </w:t>
                          </w:r>
                          <w:r w:rsidRPr="0087556D">
                            <w:rPr>
                              <w:sz w:val="13"/>
                              <w:szCs w:val="13"/>
                            </w:rPr>
                            <w:fldChar w:fldCharType="begin"/>
                          </w:r>
                          <w:r>
                            <w:rPr>
                              <w:sz w:val="13"/>
                              <w:szCs w:val="13"/>
                            </w:rPr>
                            <w:instrText>NUMPAGES</w:instrText>
                          </w:r>
                          <w:r w:rsidRPr="0087556D">
                            <w:rPr>
                              <w:sz w:val="13"/>
                              <w:szCs w:val="13"/>
                            </w:rPr>
                            <w:fldChar w:fldCharType="separate"/>
                          </w:r>
                          <w:r w:rsidR="00F8406A">
                            <w:rPr>
                              <w:noProof/>
                              <w:sz w:val="13"/>
                              <w:szCs w:val="13"/>
                            </w:rPr>
                            <w:t>3</w:t>
                          </w:r>
                          <w:r w:rsidRPr="0087556D">
                            <w:rPr>
                              <w:sz w:val="13"/>
                              <w:szCs w:val="13"/>
                            </w:rPr>
                            <w:fldChar w:fldCharType="end"/>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7E996EC" id="_x0000_t202" coordsize="21600,21600" o:spt="202" path="m,l,21600r21600,l21600,xe">
              <v:stroke joinstyle="miter"/>
              <v:path gradientshapeok="t" o:connecttype="rect"/>
            </v:shapetype>
            <v:shape id="Textfeld 2" o:spid="_x0000_s1026" type="#_x0000_t202" style="position:absolute;margin-left:416pt;margin-top:747.6pt;width:58.4pt;height:110.6pt;z-index:-2516336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" stroked="f">
              <v:textbox style="mso-fit-shape-to-text:t">
                <w:txbxContent>
                  <w:p w14:paraId="27C6B426" w14:textId="7A93D8B0" w:rsidR="005538DB" w:rsidRPr="00972F17" w:rsidRDefault="005538DB" w:rsidP="005538DB">
                    <w:pPr>
                      <w:jc w:val="right"/>
                      <w:rPr>
                        <w:sz w:val="13"/>
                        <w:szCs w:val="13"/>
                      </w:rPr>
                    </w:pPr>
                    <w:r w:rsidRPr="00972F17">
                      <w:rPr>
                        <w:sz w:val="13"/>
                        <w:szCs w:val="13"/>
                      </w:rPr>
                      <w:t xml:space="preserve">Seite </w:t>
                    </w:r>
                    <w:r w:rsidRPr="002D43F2">
                      <w:rPr>
                        <w:sz w:val="13"/>
                        <w:szCs w:val="13"/>
                      </w:rPr>
                      <w:fldChar w:fldCharType="begin"/>
                    </w:r>
                    <w:r w:rsidRPr="002D43F2">
                      <w:rPr>
                        <w:sz w:val="13"/>
                        <w:szCs w:val="13"/>
                      </w:rPr>
                      <w:instrText>PAGE   \* MERGEFORMAT</w:instrText>
                    </w:r>
                    <w:r w:rsidRPr="002D43F2">
                      <w:rPr>
                        <w:sz w:val="13"/>
                        <w:szCs w:val="13"/>
                      </w:rPr>
                      <w:fldChar w:fldCharType="separate"/>
                    </w:r>
                    <w:r w:rsidR="00F8406A">
                      <w:rPr>
                        <w:noProof/>
                        <w:sz w:val="13"/>
                        <w:szCs w:val="13"/>
                      </w:rPr>
                      <w:t>2</w:t>
                    </w:r>
                    <w:r w:rsidRPr="002D43F2">
                      <w:rPr>
                        <w:sz w:val="13"/>
                        <w:szCs w:val="13"/>
                      </w:rPr>
                      <w:fldChar w:fldCharType="end"/>
                    </w:r>
                    <w:r w:rsidRPr="00972F17">
                      <w:rPr>
                        <w:sz w:val="13"/>
                        <w:szCs w:val="13"/>
                      </w:rPr>
                      <w:t xml:space="preserve"> von </w:t>
                    </w:r>
                    <w:r w:rsidRPr="0087556D">
                      <w:rPr>
                        <w:sz w:val="13"/>
                        <w:szCs w:val="13"/>
                      </w:rPr>
                      <w:fldChar w:fldCharType="begin"/>
                    </w:r>
                    <w:r>
                      <w:rPr>
                        <w:sz w:val="13"/>
                        <w:szCs w:val="13"/>
                      </w:rPr>
                      <w:instrText>NUMPAGES</w:instrText>
                    </w:r>
                    <w:r w:rsidRPr="0087556D">
                      <w:rPr>
                        <w:sz w:val="13"/>
                        <w:szCs w:val="13"/>
                      </w:rPr>
                      <w:fldChar w:fldCharType="separate"/>
                    </w:r>
                    <w:r w:rsidR="00F8406A">
                      <w:rPr>
                        <w:noProof/>
                        <w:sz w:val="13"/>
                        <w:szCs w:val="13"/>
                      </w:rPr>
                      <w:t>3</w:t>
                    </w:r>
                    <w:r w:rsidRPr="0087556D">
                      <w:rPr>
                        <w:sz w:val="13"/>
                        <w:szCs w:val="13"/>
                      </w:rPr>
                      <w:fldChar w:fldCharType="end"/>
                    </w:r>
                  </w:p>
                </w:txbxContent>
              </v:textbox>
              <w10:wrap anchorx="margin" anchory="page"/>
            </v:shape>
          </w:pict>
        </mc:Fallback>
      </mc:AlternateContent>
    </w:r>
    <w:r>
      <w:rPr>
        <w:noProof/>
      </w:rPr>
      <w:drawing>
        <wp:anchor distT="0" distB="0" distL="114300" distR="114300" simplePos="0" relativeHeight="251681792" behindDoc="1" locked="1" layoutInCell="1" allowOverlap="1" wp14:anchorId="41E55FE9" wp14:editId="179D477D">
          <wp:simplePos x="0" y="0"/>
          <wp:positionH relativeFrom="column">
            <wp:posOffset>5304790</wp:posOffset>
          </wp:positionH>
          <wp:positionV relativeFrom="page">
            <wp:posOffset>9749790</wp:posOffset>
          </wp:positionV>
          <wp:extent cx="640800" cy="201600"/>
          <wp:effectExtent l="0" t="0" r="6985" b="8255"/>
          <wp:wrapNone/>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IB_4C_DE.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640800" cy="201600"/>
                  </a:xfrm>
                  <a:prstGeom prst="rect">
                    <a:avLst/>
                  </a:prstGeom>
                </pic:spPr>
              </pic:pic>
            </a:graphicData>
          </a:graphic>
          <wp14:sizeRelH relativeFrom="margin">
            <wp14:pctWidth>0</wp14:pctWidth>
          </wp14:sizeRelH>
          <wp14:sizeRelV relativeFrom="margin">
            <wp14:pctHeight>0</wp14:pctHeight>
          </wp14:sizeRelV>
        </wp:anchor>
      </w:drawing>
    </w:r>
    <w:r>
      <w:rPr>
        <w:sz w:val="13"/>
        <w:szCs w:val="13"/>
      </w:rPr>
      <w:t>Sitz</w:t>
    </w:r>
    <w:r w:rsidRPr="00C771A7">
      <w:rPr>
        <w:sz w:val="13"/>
        <w:szCs w:val="13"/>
      </w:rPr>
      <w:t xml:space="preserve">: Controlware GmbH Kommunikationssysteme </w:t>
    </w:r>
    <w:r w:rsidRPr="00C771A7">
      <w:rPr>
        <w:rFonts w:ascii="Webdings" w:hAnsi="Webdings"/>
        <w:sz w:val="11"/>
        <w:szCs w:val="13"/>
        <w:vertAlign w:val="superscript"/>
      </w:rPr>
      <w:t></w:t>
    </w:r>
    <w:r w:rsidRPr="00C771A7">
      <w:rPr>
        <w:sz w:val="13"/>
        <w:szCs w:val="13"/>
      </w:rPr>
      <w:t xml:space="preserve"> Waldstraße 92 </w:t>
    </w:r>
    <w:r w:rsidRPr="00C771A7">
      <w:rPr>
        <w:rFonts w:ascii="Webdings" w:hAnsi="Webdings"/>
        <w:sz w:val="11"/>
        <w:szCs w:val="13"/>
        <w:vertAlign w:val="superscript"/>
      </w:rPr>
      <w:t></w:t>
    </w:r>
    <w:r w:rsidRPr="00C771A7">
      <w:rPr>
        <w:sz w:val="13"/>
        <w:szCs w:val="13"/>
      </w:rPr>
      <w:t xml:space="preserve"> 63128 Dietzenbach </w:t>
    </w:r>
    <w:r w:rsidRPr="00C771A7">
      <w:rPr>
        <w:rFonts w:ascii="Webdings" w:hAnsi="Webdings"/>
        <w:sz w:val="11"/>
        <w:szCs w:val="13"/>
        <w:vertAlign w:val="superscript"/>
      </w:rPr>
      <w:t></w:t>
    </w:r>
    <w:r w:rsidRPr="00C771A7">
      <w:rPr>
        <w:sz w:val="13"/>
        <w:szCs w:val="13"/>
      </w:rPr>
      <w:t xml:space="preserve"> GERMANY</w:t>
    </w:r>
  </w:p>
  <w:p w14:paraId="1958EEEB" w14:textId="77777777" w:rsidR="005538DB" w:rsidRPr="00C771A7" w:rsidRDefault="005538DB" w:rsidP="005538DB">
    <w:pPr>
      <w:pStyle w:val="Fuzeile"/>
      <w:tabs>
        <w:tab w:val="left" w:pos="2676"/>
        <w:tab w:val="left" w:pos="3410"/>
      </w:tabs>
      <w:rPr>
        <w:sz w:val="13"/>
        <w:szCs w:val="13"/>
      </w:rPr>
    </w:pPr>
    <w:r w:rsidRPr="00C771A7">
      <w:rPr>
        <w:sz w:val="13"/>
        <w:szCs w:val="13"/>
      </w:rPr>
      <w:t xml:space="preserve">Tel. +49 6074 858-00 </w:t>
    </w:r>
    <w:r w:rsidRPr="00C771A7">
      <w:rPr>
        <w:rFonts w:ascii="Webdings" w:hAnsi="Webdings"/>
        <w:sz w:val="11"/>
        <w:szCs w:val="13"/>
        <w:vertAlign w:val="superscript"/>
      </w:rPr>
      <w:t></w:t>
    </w:r>
    <w:r w:rsidRPr="00C771A7">
      <w:rPr>
        <w:sz w:val="13"/>
        <w:szCs w:val="13"/>
      </w:rPr>
      <w:t xml:space="preserve"> Fax +49 6074 858-108 </w:t>
    </w:r>
    <w:r w:rsidRPr="00C771A7">
      <w:rPr>
        <w:rFonts w:ascii="Webdings" w:hAnsi="Webdings"/>
        <w:sz w:val="11"/>
        <w:szCs w:val="13"/>
        <w:vertAlign w:val="superscript"/>
      </w:rPr>
      <w:t></w:t>
    </w:r>
    <w:r w:rsidRPr="00C771A7">
      <w:rPr>
        <w:sz w:val="13"/>
        <w:szCs w:val="13"/>
      </w:rPr>
      <w:t xml:space="preserve"> info@controlware.de </w:t>
    </w:r>
    <w:r w:rsidRPr="00C771A7">
      <w:rPr>
        <w:rFonts w:ascii="Webdings" w:hAnsi="Webdings"/>
        <w:sz w:val="11"/>
        <w:szCs w:val="13"/>
        <w:vertAlign w:val="superscript"/>
      </w:rPr>
      <w:t></w:t>
    </w:r>
    <w:r w:rsidRPr="00C771A7">
      <w:rPr>
        <w:sz w:val="13"/>
        <w:szCs w:val="13"/>
      </w:rPr>
      <w:t xml:space="preserve"> www.controlware.de</w:t>
    </w:r>
  </w:p>
  <w:p w14:paraId="03D269B1" w14:textId="3E6C06B7" w:rsidR="008247BF" w:rsidRDefault="005538DB" w:rsidP="008247BF">
    <w:pPr>
      <w:pStyle w:val="Fuzeile"/>
      <w:tabs>
        <w:tab w:val="left" w:pos="2676"/>
        <w:tab w:val="left" w:pos="3410"/>
      </w:tabs>
      <w:rPr>
        <w:sz w:val="13"/>
        <w:szCs w:val="13"/>
      </w:rPr>
    </w:pPr>
    <w:r>
      <w:rPr>
        <w:noProof/>
      </w:rPr>
      <w:drawing>
        <wp:anchor distT="0" distB="0" distL="114300" distR="114300" simplePos="0" relativeHeight="251683840" behindDoc="1" locked="1" layoutInCell="1" allowOverlap="0" wp14:anchorId="07CC31B9" wp14:editId="3F9C393C">
          <wp:simplePos x="0" y="0"/>
          <wp:positionH relativeFrom="outsideMargin">
            <wp:posOffset>5001260</wp:posOffset>
          </wp:positionH>
          <wp:positionV relativeFrom="page">
            <wp:posOffset>10081260</wp:posOffset>
          </wp:positionV>
          <wp:extent cx="2340000" cy="432000"/>
          <wp:effectExtent l="0" t="0" r="3175" b="6350"/>
          <wp:wrapNone/>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udulkonzept_grafik.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2340000" cy="432000"/>
                  </a:xfrm>
                  <a:prstGeom prst="rect">
                    <a:avLst/>
                  </a:prstGeom>
                </pic:spPr>
              </pic:pic>
            </a:graphicData>
          </a:graphic>
          <wp14:sizeRelH relativeFrom="page">
            <wp14:pctWidth>0</wp14:pctWidth>
          </wp14:sizeRelH>
          <wp14:sizeRelV relativeFrom="page">
            <wp14:pctHeight>0</wp14:pctHeight>
          </wp14:sizeRelV>
        </wp:anchor>
      </w:drawing>
    </w:r>
    <w:r w:rsidRPr="00C771A7">
      <w:rPr>
        <w:sz w:val="13"/>
        <w:szCs w:val="13"/>
      </w:rPr>
      <w:t xml:space="preserve">Registergericht Offenbach a.M. </w:t>
    </w:r>
    <w:r w:rsidRPr="00C771A7">
      <w:rPr>
        <w:rFonts w:ascii="Webdings" w:hAnsi="Webdings"/>
        <w:sz w:val="11"/>
        <w:szCs w:val="13"/>
        <w:vertAlign w:val="superscript"/>
      </w:rPr>
      <w:t></w:t>
    </w:r>
    <w:r w:rsidRPr="00C771A7">
      <w:rPr>
        <w:sz w:val="13"/>
        <w:szCs w:val="13"/>
      </w:rPr>
      <w:t xml:space="preserve"> HRB Nr. 6431 </w:t>
    </w:r>
    <w:r w:rsidRPr="00C771A7">
      <w:rPr>
        <w:rFonts w:ascii="Webdings" w:hAnsi="Webdings"/>
        <w:sz w:val="11"/>
        <w:szCs w:val="13"/>
        <w:vertAlign w:val="superscript"/>
      </w:rPr>
      <w:t></w:t>
    </w:r>
    <w:r w:rsidRPr="00C771A7">
      <w:rPr>
        <w:sz w:val="13"/>
        <w:szCs w:val="13"/>
      </w:rPr>
      <w:t xml:space="preserve"> U</w:t>
    </w:r>
    <w:r>
      <w:rPr>
        <w:sz w:val="13"/>
        <w:szCs w:val="13"/>
      </w:rPr>
      <w:t>St</w:t>
    </w:r>
    <w:r w:rsidRPr="00C771A7">
      <w:rPr>
        <w:sz w:val="13"/>
        <w:szCs w:val="13"/>
      </w:rPr>
      <w:t xml:space="preserve">-IdNr. DE 113 539 225 </w:t>
    </w:r>
    <w:r w:rsidRPr="00C771A7">
      <w:rPr>
        <w:rFonts w:ascii="Webdings" w:hAnsi="Webdings"/>
        <w:sz w:val="11"/>
        <w:szCs w:val="13"/>
        <w:vertAlign w:val="superscript"/>
      </w:rPr>
      <w:t></w:t>
    </w:r>
    <w:r w:rsidRPr="00C771A7">
      <w:rPr>
        <w:sz w:val="13"/>
        <w:szCs w:val="13"/>
      </w:rPr>
      <w:t xml:space="preserve"> Steuernummer 3523035235</w:t>
    </w:r>
    <w:r>
      <w:rPr>
        <w:sz w:val="13"/>
        <w:szCs w:val="13"/>
      </w:rPr>
      <w:br/>
    </w:r>
    <w:r w:rsidR="00F23E2F" w:rsidRPr="00C771A7">
      <w:rPr>
        <w:sz w:val="13"/>
        <w:szCs w:val="13"/>
      </w:rPr>
      <w:t>Geschäftsführer</w:t>
    </w:r>
    <w:r w:rsidR="00F23E2F">
      <w:rPr>
        <w:sz w:val="13"/>
        <w:szCs w:val="13"/>
      </w:rPr>
      <w:t>:</w:t>
    </w:r>
    <w:r w:rsidR="00F23E2F" w:rsidRPr="00C771A7">
      <w:rPr>
        <w:sz w:val="13"/>
        <w:szCs w:val="13"/>
      </w:rPr>
      <w:t xml:space="preserve"> Bernd Schwefing</w:t>
    </w:r>
    <w:r w:rsidR="00F23E2F">
      <w:rPr>
        <w:sz w:val="13"/>
        <w:szCs w:val="13"/>
      </w:rPr>
      <w:t>, Michael Küchen; Aufsichtsratsvorsitzender: Christof Ziegler</w:t>
    </w:r>
    <w:r w:rsidR="00F23E2F">
      <w:rPr>
        <w:sz w:val="13"/>
        <w:szCs w:val="13"/>
      </w:rPr>
      <w:br/>
    </w:r>
  </w:p>
  <w:p w14:paraId="3A2D673E" w14:textId="71C9EB92" w:rsidR="005538DB" w:rsidRPr="005538DB" w:rsidRDefault="00803503" w:rsidP="00803503">
    <w:pPr>
      <w:pStyle w:val="Fuzeile"/>
      <w:tabs>
        <w:tab w:val="left" w:pos="2676"/>
        <w:tab w:val="left" w:pos="3410"/>
      </w:tabs>
      <w:rPr>
        <w:sz w:val="13"/>
        <w:szCs w:val="13"/>
      </w:rPr>
    </w:pPr>
    <w:r>
      <w:rPr>
        <w:sz w:val="13"/>
        <w:szCs w:val="13"/>
      </w:rPr>
      <w:t xml:space="preserve">Klassifizierung: </w:t>
    </w:r>
    <w:r w:rsidR="00D02923">
      <w:rPr>
        <w:sz w:val="16"/>
      </w:rPr>
      <w:t>ÖFFENTLICH</w:t>
    </w:r>
    <w:r>
      <w:rPr>
        <w:sz w:val="13"/>
        <w:szCs w:val="13"/>
      </w:rPr>
      <w:br/>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FA9FC4" w14:textId="77777777" w:rsidR="005538DB" w:rsidRPr="00C771A7" w:rsidRDefault="005538DB" w:rsidP="005538DB">
    <w:pPr>
      <w:pStyle w:val="Fuzeile"/>
      <w:tabs>
        <w:tab w:val="left" w:pos="2676"/>
        <w:tab w:val="left" w:pos="3410"/>
      </w:tabs>
      <w:rPr>
        <w:sz w:val="13"/>
        <w:szCs w:val="13"/>
      </w:rPr>
    </w:pPr>
    <w:r>
      <w:rPr>
        <w:noProof/>
      </w:rPr>
      <mc:AlternateContent>
        <mc:Choice Requires="wps">
          <w:drawing>
            <wp:anchor distT="45720" distB="45720" distL="114300" distR="114300" simplePos="0" relativeHeight="251686912" behindDoc="1" locked="0" layoutInCell="1" allowOverlap="1" wp14:anchorId="674C8105" wp14:editId="7CFE8EEE">
              <wp:simplePos x="0" y="0"/>
              <wp:positionH relativeFrom="margin">
                <wp:posOffset>5283256</wp:posOffset>
              </wp:positionH>
              <wp:positionV relativeFrom="bottomMargin">
                <wp:posOffset>60960</wp:posOffset>
              </wp:positionV>
              <wp:extent cx="741600" cy="1404620"/>
              <wp:effectExtent l="0" t="0" r="1905" b="0"/>
              <wp:wrapNone/>
              <wp:docPr id="4"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1600" cy="1404620"/>
                      </a:xfrm>
                      <a:prstGeom prst="rect">
                        <a:avLst/>
                      </a:prstGeom>
                      <a:solidFill>
                        <a:srgbClr val="FFFFFF"/>
                      </a:solidFill>
                      <a:ln w="9525">
                        <a:noFill/>
                        <a:miter lim="800000"/>
                        <a:headEnd/>
                        <a:tailEnd/>
                      </a:ln>
                    </wps:spPr>
                    <wps:txbx>
                      <w:txbxContent>
                        <w:p w14:paraId="670D30EB" w14:textId="5397F7FF" w:rsidR="005538DB" w:rsidRPr="00972F17" w:rsidRDefault="005538DB" w:rsidP="005538DB">
                          <w:pPr>
                            <w:jc w:val="right"/>
                            <w:rPr>
                              <w:sz w:val="13"/>
                              <w:szCs w:val="13"/>
                            </w:rPr>
                          </w:pPr>
                          <w:r w:rsidRPr="00972F17">
                            <w:rPr>
                              <w:sz w:val="13"/>
                              <w:szCs w:val="13"/>
                            </w:rPr>
                            <w:t xml:space="preserve">Seite </w:t>
                          </w:r>
                          <w:r w:rsidRPr="002D43F2">
                            <w:rPr>
                              <w:sz w:val="13"/>
                              <w:szCs w:val="13"/>
                            </w:rPr>
                            <w:fldChar w:fldCharType="begin"/>
                          </w:r>
                          <w:r w:rsidRPr="002D43F2">
                            <w:rPr>
                              <w:sz w:val="13"/>
                              <w:szCs w:val="13"/>
                            </w:rPr>
                            <w:instrText>PAGE   \* MERGEFORMAT</w:instrText>
                          </w:r>
                          <w:r w:rsidRPr="002D43F2">
                            <w:rPr>
                              <w:sz w:val="13"/>
                              <w:szCs w:val="13"/>
                            </w:rPr>
                            <w:fldChar w:fldCharType="separate"/>
                          </w:r>
                          <w:r w:rsidR="00F8406A">
                            <w:rPr>
                              <w:noProof/>
                              <w:sz w:val="13"/>
                              <w:szCs w:val="13"/>
                            </w:rPr>
                            <w:t>3</w:t>
                          </w:r>
                          <w:r w:rsidRPr="002D43F2">
                            <w:rPr>
                              <w:sz w:val="13"/>
                              <w:szCs w:val="13"/>
                            </w:rPr>
                            <w:fldChar w:fldCharType="end"/>
                          </w:r>
                          <w:r w:rsidRPr="00972F17">
                            <w:rPr>
                              <w:sz w:val="13"/>
                              <w:szCs w:val="13"/>
                            </w:rPr>
                            <w:t xml:space="preserve"> von </w:t>
                          </w:r>
                          <w:r w:rsidRPr="0087556D">
                            <w:rPr>
                              <w:sz w:val="13"/>
                              <w:szCs w:val="13"/>
                            </w:rPr>
                            <w:fldChar w:fldCharType="begin"/>
                          </w:r>
                          <w:r>
                            <w:rPr>
                              <w:sz w:val="13"/>
                              <w:szCs w:val="13"/>
                            </w:rPr>
                            <w:instrText>NUMPAGES</w:instrText>
                          </w:r>
                          <w:r w:rsidRPr="0087556D">
                            <w:rPr>
                              <w:sz w:val="13"/>
                              <w:szCs w:val="13"/>
                            </w:rPr>
                            <w:fldChar w:fldCharType="separate"/>
                          </w:r>
                          <w:r w:rsidR="00F8406A">
                            <w:rPr>
                              <w:noProof/>
                              <w:sz w:val="13"/>
                              <w:szCs w:val="13"/>
                            </w:rPr>
                            <w:t>3</w:t>
                          </w:r>
                          <w:r w:rsidRPr="0087556D">
                            <w:rPr>
                              <w:sz w:val="13"/>
                              <w:szCs w:val="13"/>
                            </w:rPr>
                            <w:fldChar w:fldCharType="end"/>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74C8105" id="_x0000_t202" coordsize="21600,21600" o:spt="202" path="m,l,21600r21600,l21600,xe">
              <v:stroke joinstyle="miter"/>
              <v:path gradientshapeok="t" o:connecttype="rect"/>
            </v:shapetype>
            <v:shape id="_x0000_s1027" type="#_x0000_t202" style="position:absolute;margin-left:416pt;margin-top:4.8pt;width:58.4pt;height:110.6pt;z-index:-25162956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bottom-margin-area;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" stroked="f">
              <v:textbox style="mso-fit-shape-to-text:t">
                <w:txbxContent>
                  <w:p w14:paraId="670D30EB" w14:textId="5397F7FF" w:rsidR="005538DB" w:rsidRPr="00972F17" w:rsidRDefault="005538DB" w:rsidP="005538DB">
                    <w:pPr>
                      <w:jc w:val="right"/>
                      <w:rPr>
                        <w:sz w:val="13"/>
                        <w:szCs w:val="13"/>
                      </w:rPr>
                    </w:pPr>
                    <w:r w:rsidRPr="00972F17">
                      <w:rPr>
                        <w:sz w:val="13"/>
                        <w:szCs w:val="13"/>
                      </w:rPr>
                      <w:t xml:space="preserve">Seite </w:t>
                    </w:r>
                    <w:r w:rsidRPr="002D43F2">
                      <w:rPr>
                        <w:sz w:val="13"/>
                        <w:szCs w:val="13"/>
                      </w:rPr>
                      <w:fldChar w:fldCharType="begin"/>
                    </w:r>
                    <w:r w:rsidRPr="002D43F2">
                      <w:rPr>
                        <w:sz w:val="13"/>
                        <w:szCs w:val="13"/>
                      </w:rPr>
                      <w:instrText>PAGE   \* MERGEFORMAT</w:instrText>
                    </w:r>
                    <w:r w:rsidRPr="002D43F2">
                      <w:rPr>
                        <w:sz w:val="13"/>
                        <w:szCs w:val="13"/>
                      </w:rPr>
                      <w:fldChar w:fldCharType="separate"/>
                    </w:r>
                    <w:r w:rsidR="00F8406A">
                      <w:rPr>
                        <w:noProof/>
                        <w:sz w:val="13"/>
                        <w:szCs w:val="13"/>
                      </w:rPr>
                      <w:t>3</w:t>
                    </w:r>
                    <w:r w:rsidRPr="002D43F2">
                      <w:rPr>
                        <w:sz w:val="13"/>
                        <w:szCs w:val="13"/>
                      </w:rPr>
                      <w:fldChar w:fldCharType="end"/>
                    </w:r>
                    <w:r w:rsidRPr="00972F17">
                      <w:rPr>
                        <w:sz w:val="13"/>
                        <w:szCs w:val="13"/>
                      </w:rPr>
                      <w:t xml:space="preserve"> von </w:t>
                    </w:r>
                    <w:r w:rsidRPr="0087556D">
                      <w:rPr>
                        <w:sz w:val="13"/>
                        <w:szCs w:val="13"/>
                      </w:rPr>
                      <w:fldChar w:fldCharType="begin"/>
                    </w:r>
                    <w:r>
                      <w:rPr>
                        <w:sz w:val="13"/>
                        <w:szCs w:val="13"/>
                      </w:rPr>
                      <w:instrText>NUMPAGES</w:instrText>
                    </w:r>
                    <w:r w:rsidRPr="0087556D">
                      <w:rPr>
                        <w:sz w:val="13"/>
                        <w:szCs w:val="13"/>
                      </w:rPr>
                      <w:fldChar w:fldCharType="separate"/>
                    </w:r>
                    <w:r w:rsidR="00F8406A">
                      <w:rPr>
                        <w:noProof/>
                        <w:sz w:val="13"/>
                        <w:szCs w:val="13"/>
                      </w:rPr>
                      <w:t>3</w:t>
                    </w:r>
                    <w:r w:rsidRPr="0087556D">
                      <w:rPr>
                        <w:sz w:val="13"/>
                        <w:szCs w:val="13"/>
                      </w:rPr>
                      <w:fldChar w:fldCharType="end"/>
                    </w:r>
                  </w:p>
                </w:txbxContent>
              </v:textbox>
              <w10:wrap anchorx="margin" anchory="margin"/>
            </v:shape>
          </w:pict>
        </mc:Fallback>
      </mc:AlternateContent>
    </w:r>
    <w:r>
      <w:rPr>
        <w:noProof/>
      </w:rPr>
      <w:drawing>
        <wp:anchor distT="0" distB="0" distL="114300" distR="114300" simplePos="0" relativeHeight="251685888" behindDoc="1" locked="1" layoutInCell="1" allowOverlap="1" wp14:anchorId="4CBE32CD" wp14:editId="37AFC381">
          <wp:simplePos x="0" y="0"/>
          <wp:positionH relativeFrom="column">
            <wp:posOffset>5304790</wp:posOffset>
          </wp:positionH>
          <wp:positionV relativeFrom="page">
            <wp:posOffset>9749790</wp:posOffset>
          </wp:positionV>
          <wp:extent cx="640800" cy="201600"/>
          <wp:effectExtent l="0" t="0" r="6985" b="8255"/>
          <wp:wrapNone/>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IB_4C_DE.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640800" cy="201600"/>
                  </a:xfrm>
                  <a:prstGeom prst="rect">
                    <a:avLst/>
                  </a:prstGeom>
                </pic:spPr>
              </pic:pic>
            </a:graphicData>
          </a:graphic>
          <wp14:sizeRelH relativeFrom="margin">
            <wp14:pctWidth>0</wp14:pctWidth>
          </wp14:sizeRelH>
          <wp14:sizeRelV relativeFrom="margin">
            <wp14:pctHeight>0</wp14:pctHeight>
          </wp14:sizeRelV>
        </wp:anchor>
      </w:drawing>
    </w:r>
    <w:r>
      <w:rPr>
        <w:sz w:val="13"/>
        <w:szCs w:val="13"/>
      </w:rPr>
      <w:t>Sitz</w:t>
    </w:r>
    <w:r w:rsidRPr="00C771A7">
      <w:rPr>
        <w:sz w:val="13"/>
        <w:szCs w:val="13"/>
      </w:rPr>
      <w:t xml:space="preserve">: Controlware GmbH Kommunikationssysteme </w:t>
    </w:r>
    <w:r w:rsidRPr="00C771A7">
      <w:rPr>
        <w:rFonts w:ascii="Webdings" w:hAnsi="Webdings"/>
        <w:sz w:val="11"/>
        <w:szCs w:val="13"/>
        <w:vertAlign w:val="superscript"/>
      </w:rPr>
      <w:t></w:t>
    </w:r>
    <w:r w:rsidRPr="00C771A7">
      <w:rPr>
        <w:sz w:val="13"/>
        <w:szCs w:val="13"/>
      </w:rPr>
      <w:t xml:space="preserve"> Waldstraße 92 </w:t>
    </w:r>
    <w:r w:rsidRPr="00C771A7">
      <w:rPr>
        <w:rFonts w:ascii="Webdings" w:hAnsi="Webdings"/>
        <w:sz w:val="11"/>
        <w:szCs w:val="13"/>
        <w:vertAlign w:val="superscript"/>
      </w:rPr>
      <w:t></w:t>
    </w:r>
    <w:r w:rsidRPr="00C771A7">
      <w:rPr>
        <w:sz w:val="13"/>
        <w:szCs w:val="13"/>
      </w:rPr>
      <w:t xml:space="preserve"> 63128 Dietzenbach </w:t>
    </w:r>
    <w:r w:rsidRPr="00C771A7">
      <w:rPr>
        <w:rFonts w:ascii="Webdings" w:hAnsi="Webdings"/>
        <w:sz w:val="11"/>
        <w:szCs w:val="13"/>
        <w:vertAlign w:val="superscript"/>
      </w:rPr>
      <w:t></w:t>
    </w:r>
    <w:r w:rsidRPr="00C771A7">
      <w:rPr>
        <w:sz w:val="13"/>
        <w:szCs w:val="13"/>
      </w:rPr>
      <w:t xml:space="preserve"> GERMANY</w:t>
    </w:r>
  </w:p>
  <w:p w14:paraId="51CFF48C" w14:textId="77777777" w:rsidR="005538DB" w:rsidRPr="00C771A7" w:rsidRDefault="005538DB" w:rsidP="005538DB">
    <w:pPr>
      <w:pStyle w:val="Fuzeile"/>
      <w:tabs>
        <w:tab w:val="left" w:pos="2676"/>
        <w:tab w:val="left" w:pos="3410"/>
      </w:tabs>
      <w:rPr>
        <w:sz w:val="13"/>
        <w:szCs w:val="13"/>
      </w:rPr>
    </w:pPr>
    <w:r w:rsidRPr="00C771A7">
      <w:rPr>
        <w:sz w:val="13"/>
        <w:szCs w:val="13"/>
      </w:rPr>
      <w:t xml:space="preserve">Tel. +49 6074 858-00 </w:t>
    </w:r>
    <w:r w:rsidRPr="00C771A7">
      <w:rPr>
        <w:rFonts w:ascii="Webdings" w:hAnsi="Webdings"/>
        <w:sz w:val="11"/>
        <w:szCs w:val="13"/>
        <w:vertAlign w:val="superscript"/>
      </w:rPr>
      <w:t></w:t>
    </w:r>
    <w:r w:rsidRPr="00C771A7">
      <w:rPr>
        <w:sz w:val="13"/>
        <w:szCs w:val="13"/>
      </w:rPr>
      <w:t xml:space="preserve"> Fax +49 6074 858-108 </w:t>
    </w:r>
    <w:r w:rsidRPr="00C771A7">
      <w:rPr>
        <w:rFonts w:ascii="Webdings" w:hAnsi="Webdings"/>
        <w:sz w:val="11"/>
        <w:szCs w:val="13"/>
        <w:vertAlign w:val="superscript"/>
      </w:rPr>
      <w:t></w:t>
    </w:r>
    <w:r w:rsidRPr="00C771A7">
      <w:rPr>
        <w:sz w:val="13"/>
        <w:szCs w:val="13"/>
      </w:rPr>
      <w:t xml:space="preserve"> info@controlware.de </w:t>
    </w:r>
    <w:r w:rsidRPr="00C771A7">
      <w:rPr>
        <w:rFonts w:ascii="Webdings" w:hAnsi="Webdings"/>
        <w:sz w:val="11"/>
        <w:szCs w:val="13"/>
        <w:vertAlign w:val="superscript"/>
      </w:rPr>
      <w:t></w:t>
    </w:r>
    <w:r w:rsidRPr="00C771A7">
      <w:rPr>
        <w:sz w:val="13"/>
        <w:szCs w:val="13"/>
      </w:rPr>
      <w:t xml:space="preserve"> www.controlware.de</w:t>
    </w:r>
  </w:p>
  <w:p w14:paraId="31E5909A" w14:textId="7DE03004" w:rsidR="008247BF" w:rsidRDefault="005538DB" w:rsidP="008247BF">
    <w:pPr>
      <w:pStyle w:val="Fuzeile"/>
      <w:tabs>
        <w:tab w:val="left" w:pos="2676"/>
        <w:tab w:val="left" w:pos="3410"/>
      </w:tabs>
      <w:rPr>
        <w:sz w:val="13"/>
        <w:szCs w:val="13"/>
      </w:rPr>
    </w:pPr>
    <w:r>
      <w:rPr>
        <w:noProof/>
      </w:rPr>
      <w:drawing>
        <wp:anchor distT="0" distB="0" distL="114300" distR="114300" simplePos="0" relativeHeight="251687936" behindDoc="1" locked="1" layoutInCell="1" allowOverlap="0" wp14:anchorId="6CEC0E51" wp14:editId="36EE2D31">
          <wp:simplePos x="0" y="0"/>
          <wp:positionH relativeFrom="outsideMargin">
            <wp:posOffset>-1800225</wp:posOffset>
          </wp:positionH>
          <wp:positionV relativeFrom="page">
            <wp:posOffset>10081260</wp:posOffset>
          </wp:positionV>
          <wp:extent cx="2340000" cy="432000"/>
          <wp:effectExtent l="0" t="0" r="3175" b="6350"/>
          <wp:wrapNone/>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udulkonzept_grafik.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2340000" cy="432000"/>
                  </a:xfrm>
                  <a:prstGeom prst="rect">
                    <a:avLst/>
                  </a:prstGeom>
                </pic:spPr>
              </pic:pic>
            </a:graphicData>
          </a:graphic>
          <wp14:sizeRelH relativeFrom="page">
            <wp14:pctWidth>0</wp14:pctWidth>
          </wp14:sizeRelH>
          <wp14:sizeRelV relativeFrom="page">
            <wp14:pctHeight>0</wp14:pctHeight>
          </wp14:sizeRelV>
        </wp:anchor>
      </w:drawing>
    </w:r>
    <w:r w:rsidRPr="00C771A7">
      <w:rPr>
        <w:sz w:val="13"/>
        <w:szCs w:val="13"/>
      </w:rPr>
      <w:t xml:space="preserve">Registergericht Offenbach a.M. </w:t>
    </w:r>
    <w:r w:rsidRPr="00C771A7">
      <w:rPr>
        <w:rFonts w:ascii="Webdings" w:hAnsi="Webdings"/>
        <w:sz w:val="11"/>
        <w:szCs w:val="13"/>
        <w:vertAlign w:val="superscript"/>
      </w:rPr>
      <w:t></w:t>
    </w:r>
    <w:r w:rsidRPr="00C771A7">
      <w:rPr>
        <w:sz w:val="13"/>
        <w:szCs w:val="13"/>
      </w:rPr>
      <w:t xml:space="preserve"> HRB Nr. 6431 </w:t>
    </w:r>
    <w:r w:rsidRPr="00C771A7">
      <w:rPr>
        <w:rFonts w:ascii="Webdings" w:hAnsi="Webdings"/>
        <w:sz w:val="11"/>
        <w:szCs w:val="13"/>
        <w:vertAlign w:val="superscript"/>
      </w:rPr>
      <w:t></w:t>
    </w:r>
    <w:r w:rsidRPr="00C771A7">
      <w:rPr>
        <w:sz w:val="13"/>
        <w:szCs w:val="13"/>
      </w:rPr>
      <w:t xml:space="preserve"> U</w:t>
    </w:r>
    <w:r>
      <w:rPr>
        <w:sz w:val="13"/>
        <w:szCs w:val="13"/>
      </w:rPr>
      <w:t>St</w:t>
    </w:r>
    <w:r w:rsidRPr="00C771A7">
      <w:rPr>
        <w:sz w:val="13"/>
        <w:szCs w:val="13"/>
      </w:rPr>
      <w:t xml:space="preserve">-IdNr. DE 113 539 225 </w:t>
    </w:r>
    <w:r w:rsidRPr="00C771A7">
      <w:rPr>
        <w:rFonts w:ascii="Webdings" w:hAnsi="Webdings"/>
        <w:sz w:val="11"/>
        <w:szCs w:val="13"/>
        <w:vertAlign w:val="superscript"/>
      </w:rPr>
      <w:t></w:t>
    </w:r>
    <w:r w:rsidRPr="00C771A7">
      <w:rPr>
        <w:sz w:val="13"/>
        <w:szCs w:val="13"/>
      </w:rPr>
      <w:t xml:space="preserve"> Steuernummer 3523035235</w:t>
    </w:r>
    <w:r>
      <w:rPr>
        <w:sz w:val="13"/>
        <w:szCs w:val="13"/>
      </w:rPr>
      <w:br/>
    </w:r>
    <w:r w:rsidR="00F23E2F" w:rsidRPr="00C771A7">
      <w:rPr>
        <w:sz w:val="13"/>
        <w:szCs w:val="13"/>
      </w:rPr>
      <w:t>Geschäftsführer</w:t>
    </w:r>
    <w:r w:rsidR="00F23E2F">
      <w:rPr>
        <w:sz w:val="13"/>
        <w:szCs w:val="13"/>
      </w:rPr>
      <w:t>:</w:t>
    </w:r>
    <w:r w:rsidR="00F23E2F" w:rsidRPr="00C771A7">
      <w:rPr>
        <w:sz w:val="13"/>
        <w:szCs w:val="13"/>
      </w:rPr>
      <w:t xml:space="preserve"> Bernd Schwefing</w:t>
    </w:r>
    <w:r w:rsidR="00F23E2F">
      <w:rPr>
        <w:sz w:val="13"/>
        <w:szCs w:val="13"/>
      </w:rPr>
      <w:t>, Michael Küchen; Aufsichtsratsvorsitzender: Christof Ziegler</w:t>
    </w:r>
    <w:r w:rsidR="00F23E2F">
      <w:rPr>
        <w:sz w:val="13"/>
        <w:szCs w:val="13"/>
      </w:rPr>
      <w:br/>
    </w:r>
  </w:p>
  <w:p w14:paraId="4EE93372" w14:textId="6141F283" w:rsidR="00FA5C0E" w:rsidRPr="005538DB" w:rsidRDefault="008247BF" w:rsidP="005538DB">
    <w:pPr>
      <w:pStyle w:val="Fuzeile"/>
      <w:tabs>
        <w:tab w:val="left" w:pos="2676"/>
        <w:tab w:val="left" w:pos="3410"/>
      </w:tabs>
      <w:rPr>
        <w:sz w:val="13"/>
        <w:szCs w:val="13"/>
      </w:rPr>
    </w:pPr>
    <w:r>
      <w:rPr>
        <w:sz w:val="13"/>
        <w:szCs w:val="13"/>
      </w:rPr>
      <w:t xml:space="preserve">Klassifizierung: </w:t>
    </w:r>
    <w:r w:rsidR="00D02923">
      <w:rPr>
        <w:sz w:val="16"/>
      </w:rPr>
      <w:t>ÖFFENTLICH</w:t>
    </w:r>
    <w:r>
      <w:rPr>
        <w:sz w:val="13"/>
        <w:szCs w:val="13"/>
      </w:rPr>
      <w:br/>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8785E0" w14:textId="77777777" w:rsidR="00C771A7" w:rsidRPr="00C771A7" w:rsidRDefault="00972F17" w:rsidP="00C771A7">
    <w:pPr>
      <w:pStyle w:val="Fuzeile"/>
      <w:tabs>
        <w:tab w:val="left" w:pos="2676"/>
        <w:tab w:val="left" w:pos="3410"/>
      </w:tabs>
      <w:rPr>
        <w:sz w:val="13"/>
        <w:szCs w:val="13"/>
      </w:rPr>
    </w:pPr>
    <w:r>
      <w:rPr>
        <w:noProof/>
      </w:rPr>
      <mc:AlternateContent>
        <mc:Choice Requires="wps">
          <w:drawing>
            <wp:anchor distT="45720" distB="45720" distL="114300" distR="114300" simplePos="0" relativeHeight="251670528" behindDoc="1" locked="0" layoutInCell="1" allowOverlap="1" wp14:anchorId="4AFBDFD3" wp14:editId="3BC68C20">
              <wp:simplePos x="0" y="0"/>
              <wp:positionH relativeFrom="margin">
                <wp:posOffset>5283256</wp:posOffset>
              </wp:positionH>
              <wp:positionV relativeFrom="bottomMargin">
                <wp:posOffset>60960</wp:posOffset>
              </wp:positionV>
              <wp:extent cx="741600" cy="1404620"/>
              <wp:effectExtent l="0" t="0" r="1905" b="0"/>
              <wp:wrapNone/>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1600" cy="1404620"/>
                      </a:xfrm>
                      <a:prstGeom prst="rect">
                        <a:avLst/>
                      </a:prstGeom>
                      <a:solidFill>
                        <a:srgbClr val="FFFFFF"/>
                      </a:solidFill>
                      <a:ln w="9525">
                        <a:noFill/>
                        <a:miter lim="800000"/>
                        <a:headEnd/>
                        <a:tailEnd/>
                      </a:ln>
                    </wps:spPr>
                    <wps:txbx>
                      <w:txbxContent>
                        <w:p w14:paraId="55D2C846" w14:textId="530C8CED" w:rsidR="00972F17" w:rsidRPr="00972F17" w:rsidRDefault="00972F17" w:rsidP="00972F17">
                          <w:pPr>
                            <w:jc w:val="right"/>
                            <w:rPr>
                              <w:sz w:val="13"/>
                              <w:szCs w:val="13"/>
                            </w:rPr>
                          </w:pPr>
                          <w:r w:rsidRPr="00972F17">
                            <w:rPr>
                              <w:sz w:val="13"/>
                              <w:szCs w:val="13"/>
                            </w:rPr>
                            <w:t xml:space="preserve">Seite </w:t>
                          </w:r>
                          <w:r w:rsidR="002D43F2" w:rsidRPr="002D43F2">
                            <w:rPr>
                              <w:sz w:val="13"/>
                              <w:szCs w:val="13"/>
                            </w:rPr>
                            <w:fldChar w:fldCharType="begin"/>
                          </w:r>
                          <w:r w:rsidR="002D43F2" w:rsidRPr="002D43F2">
                            <w:rPr>
                              <w:sz w:val="13"/>
                              <w:szCs w:val="13"/>
                            </w:rPr>
                            <w:instrText>PAGE   \* MERGEFORMAT</w:instrText>
                          </w:r>
                          <w:r w:rsidR="002D43F2" w:rsidRPr="002D43F2">
                            <w:rPr>
                              <w:sz w:val="13"/>
                              <w:szCs w:val="13"/>
                            </w:rPr>
                            <w:fldChar w:fldCharType="separate"/>
                          </w:r>
                          <w:r w:rsidR="00F8406A">
                            <w:rPr>
                              <w:noProof/>
                              <w:sz w:val="13"/>
                              <w:szCs w:val="13"/>
                            </w:rPr>
                            <w:t>1</w:t>
                          </w:r>
                          <w:r w:rsidR="002D43F2" w:rsidRPr="002D43F2">
                            <w:rPr>
                              <w:sz w:val="13"/>
                              <w:szCs w:val="13"/>
                            </w:rPr>
                            <w:fldChar w:fldCharType="end"/>
                          </w:r>
                          <w:r w:rsidRPr="00972F17">
                            <w:rPr>
                              <w:sz w:val="13"/>
                              <w:szCs w:val="13"/>
                            </w:rPr>
                            <w:t xml:space="preserve"> von </w:t>
                          </w:r>
                          <w:r w:rsidR="0087556D" w:rsidRPr="0087556D">
                            <w:rPr>
                              <w:sz w:val="13"/>
                              <w:szCs w:val="13"/>
                            </w:rPr>
                            <w:fldChar w:fldCharType="begin"/>
                          </w:r>
                          <w:r w:rsidR="005D02DB">
                            <w:rPr>
                              <w:sz w:val="13"/>
                              <w:szCs w:val="13"/>
                            </w:rPr>
                            <w:instrText>NUMPAGES</w:instrText>
                          </w:r>
                          <w:r w:rsidR="0087556D" w:rsidRPr="0087556D">
                            <w:rPr>
                              <w:sz w:val="13"/>
                              <w:szCs w:val="13"/>
                            </w:rPr>
                            <w:fldChar w:fldCharType="separate"/>
                          </w:r>
                          <w:r w:rsidR="00F8406A">
                            <w:rPr>
                              <w:noProof/>
                              <w:sz w:val="13"/>
                              <w:szCs w:val="13"/>
                            </w:rPr>
                            <w:t>3</w:t>
                          </w:r>
                          <w:r w:rsidR="0087556D" w:rsidRPr="0087556D">
                            <w:rPr>
                              <w:sz w:val="13"/>
                              <w:szCs w:val="13"/>
                            </w:rPr>
                            <w:fldChar w:fldCharType="end"/>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AFBDFD3" id="_x0000_t202" coordsize="21600,21600" o:spt="202" path="m,l,21600r21600,l21600,xe">
              <v:stroke joinstyle="miter"/>
              <v:path gradientshapeok="t" o:connecttype="rect"/>
            </v:shapetype>
            <v:shape id="_x0000_s1029" type="#_x0000_t202" style="position:absolute;margin-left:416pt;margin-top:4.8pt;width:58.4pt;height:110.6pt;z-index:-25164595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bottom-margin-area;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" stroked="f">
              <v:textbox style="mso-fit-shape-to-text:t">
                <w:txbxContent>
                  <w:p w14:paraId="55D2C846" w14:textId="530C8CED" w:rsidR="00972F17" w:rsidRPr="00972F17" w:rsidRDefault="00972F17" w:rsidP="00972F17">
                    <w:pPr>
                      <w:jc w:val="right"/>
                      <w:rPr>
                        <w:sz w:val="13"/>
                        <w:szCs w:val="13"/>
                      </w:rPr>
                    </w:pPr>
                    <w:r w:rsidRPr="00972F17">
                      <w:rPr>
                        <w:sz w:val="13"/>
                        <w:szCs w:val="13"/>
                      </w:rPr>
                      <w:t xml:space="preserve">Seite </w:t>
                    </w:r>
                    <w:r w:rsidR="002D43F2" w:rsidRPr="002D43F2">
                      <w:rPr>
                        <w:sz w:val="13"/>
                        <w:szCs w:val="13"/>
                      </w:rPr>
                      <w:fldChar w:fldCharType="begin"/>
                    </w:r>
                    <w:r w:rsidR="002D43F2" w:rsidRPr="002D43F2">
                      <w:rPr>
                        <w:sz w:val="13"/>
                        <w:szCs w:val="13"/>
                      </w:rPr>
                      <w:instrText>PAGE   \* MERGEFORMAT</w:instrText>
                    </w:r>
                    <w:r w:rsidR="002D43F2" w:rsidRPr="002D43F2">
                      <w:rPr>
                        <w:sz w:val="13"/>
                        <w:szCs w:val="13"/>
                      </w:rPr>
                      <w:fldChar w:fldCharType="separate"/>
                    </w:r>
                    <w:r w:rsidR="00F8406A">
                      <w:rPr>
                        <w:noProof/>
                        <w:sz w:val="13"/>
                        <w:szCs w:val="13"/>
                      </w:rPr>
                      <w:t>1</w:t>
                    </w:r>
                    <w:r w:rsidR="002D43F2" w:rsidRPr="002D43F2">
                      <w:rPr>
                        <w:sz w:val="13"/>
                        <w:szCs w:val="13"/>
                      </w:rPr>
                      <w:fldChar w:fldCharType="end"/>
                    </w:r>
                    <w:r w:rsidRPr="00972F17">
                      <w:rPr>
                        <w:sz w:val="13"/>
                        <w:szCs w:val="13"/>
                      </w:rPr>
                      <w:t xml:space="preserve"> von </w:t>
                    </w:r>
                    <w:r w:rsidR="0087556D" w:rsidRPr="0087556D">
                      <w:rPr>
                        <w:sz w:val="13"/>
                        <w:szCs w:val="13"/>
                      </w:rPr>
                      <w:fldChar w:fldCharType="begin"/>
                    </w:r>
                    <w:r w:rsidR="005D02DB">
                      <w:rPr>
                        <w:sz w:val="13"/>
                        <w:szCs w:val="13"/>
                      </w:rPr>
                      <w:instrText>NUMPAGES</w:instrText>
                    </w:r>
                    <w:r w:rsidR="0087556D" w:rsidRPr="0087556D">
                      <w:rPr>
                        <w:sz w:val="13"/>
                        <w:szCs w:val="13"/>
                      </w:rPr>
                      <w:fldChar w:fldCharType="separate"/>
                    </w:r>
                    <w:r w:rsidR="00F8406A">
                      <w:rPr>
                        <w:noProof/>
                        <w:sz w:val="13"/>
                        <w:szCs w:val="13"/>
                      </w:rPr>
                      <w:t>3</w:t>
                    </w:r>
                    <w:r w:rsidR="0087556D" w:rsidRPr="0087556D">
                      <w:rPr>
                        <w:sz w:val="13"/>
                        <w:szCs w:val="13"/>
                      </w:rPr>
                      <w:fldChar w:fldCharType="end"/>
                    </w:r>
                  </w:p>
                </w:txbxContent>
              </v:textbox>
              <w10:wrap anchorx="margin" anchory="margin"/>
            </v:shape>
          </w:pict>
        </mc:Fallback>
      </mc:AlternateContent>
    </w:r>
    <w:r>
      <w:rPr>
        <w:noProof/>
      </w:rPr>
      <w:drawing>
        <wp:anchor distT="0" distB="0" distL="114300" distR="114300" simplePos="0" relativeHeight="251668480" behindDoc="1" locked="1" layoutInCell="1" allowOverlap="1" wp14:anchorId="4AFA85BC" wp14:editId="07E95C89">
          <wp:simplePos x="0" y="0"/>
          <wp:positionH relativeFrom="column">
            <wp:posOffset>5304790</wp:posOffset>
          </wp:positionH>
          <wp:positionV relativeFrom="page">
            <wp:posOffset>9749790</wp:posOffset>
          </wp:positionV>
          <wp:extent cx="640800" cy="201600"/>
          <wp:effectExtent l="0" t="0" r="6985" b="8255"/>
          <wp:wrapNone/>
          <wp:docPr id="274" name="Grafik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IB_4C_DE.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640800" cy="201600"/>
                  </a:xfrm>
                  <a:prstGeom prst="rect">
                    <a:avLst/>
                  </a:prstGeom>
                </pic:spPr>
              </pic:pic>
            </a:graphicData>
          </a:graphic>
          <wp14:sizeRelH relativeFrom="margin">
            <wp14:pctWidth>0</wp14:pctWidth>
          </wp14:sizeRelH>
          <wp14:sizeRelV relativeFrom="margin">
            <wp14:pctHeight>0</wp14:pctHeight>
          </wp14:sizeRelV>
        </wp:anchor>
      </w:drawing>
    </w:r>
    <w:r w:rsidR="00E665A3">
      <w:rPr>
        <w:sz w:val="13"/>
        <w:szCs w:val="13"/>
      </w:rPr>
      <w:t>Sitz</w:t>
    </w:r>
    <w:r w:rsidR="00C771A7" w:rsidRPr="00C771A7">
      <w:rPr>
        <w:sz w:val="13"/>
        <w:szCs w:val="13"/>
      </w:rPr>
      <w:t xml:space="preserve">: Controlware GmbH Kommunikationssysteme </w:t>
    </w:r>
    <w:r w:rsidR="00C771A7" w:rsidRPr="00C771A7">
      <w:rPr>
        <w:rFonts w:ascii="Webdings" w:hAnsi="Webdings"/>
        <w:sz w:val="11"/>
        <w:szCs w:val="13"/>
        <w:vertAlign w:val="superscript"/>
      </w:rPr>
      <w:t></w:t>
    </w:r>
    <w:r w:rsidR="00C771A7" w:rsidRPr="00C771A7">
      <w:rPr>
        <w:sz w:val="13"/>
        <w:szCs w:val="13"/>
      </w:rPr>
      <w:t xml:space="preserve"> Waldstraße 92 </w:t>
    </w:r>
    <w:r w:rsidR="00C771A7" w:rsidRPr="00C771A7">
      <w:rPr>
        <w:rFonts w:ascii="Webdings" w:hAnsi="Webdings"/>
        <w:sz w:val="11"/>
        <w:szCs w:val="13"/>
        <w:vertAlign w:val="superscript"/>
      </w:rPr>
      <w:t></w:t>
    </w:r>
    <w:r w:rsidR="00C771A7" w:rsidRPr="00C771A7">
      <w:rPr>
        <w:sz w:val="13"/>
        <w:szCs w:val="13"/>
      </w:rPr>
      <w:t xml:space="preserve"> 63128 Dietzenbach </w:t>
    </w:r>
    <w:r w:rsidR="00C771A7" w:rsidRPr="00C771A7">
      <w:rPr>
        <w:rFonts w:ascii="Webdings" w:hAnsi="Webdings"/>
        <w:sz w:val="11"/>
        <w:szCs w:val="13"/>
        <w:vertAlign w:val="superscript"/>
      </w:rPr>
      <w:t></w:t>
    </w:r>
    <w:r w:rsidR="00C771A7" w:rsidRPr="00C771A7">
      <w:rPr>
        <w:sz w:val="13"/>
        <w:szCs w:val="13"/>
      </w:rPr>
      <w:t xml:space="preserve"> GERMANY</w:t>
    </w:r>
  </w:p>
  <w:p w14:paraId="3527B300" w14:textId="77777777" w:rsidR="00C771A7" w:rsidRPr="00C771A7" w:rsidRDefault="00C771A7" w:rsidP="00C771A7">
    <w:pPr>
      <w:pStyle w:val="Fuzeile"/>
      <w:tabs>
        <w:tab w:val="left" w:pos="2676"/>
        <w:tab w:val="left" w:pos="3410"/>
      </w:tabs>
      <w:rPr>
        <w:sz w:val="13"/>
        <w:szCs w:val="13"/>
      </w:rPr>
    </w:pPr>
    <w:r w:rsidRPr="00C771A7">
      <w:rPr>
        <w:sz w:val="13"/>
        <w:szCs w:val="13"/>
      </w:rPr>
      <w:t xml:space="preserve">Tel. +49 6074 858-00 </w:t>
    </w:r>
    <w:r w:rsidRPr="00C771A7">
      <w:rPr>
        <w:rFonts w:ascii="Webdings" w:hAnsi="Webdings"/>
        <w:sz w:val="11"/>
        <w:szCs w:val="13"/>
        <w:vertAlign w:val="superscript"/>
      </w:rPr>
      <w:t></w:t>
    </w:r>
    <w:r w:rsidRPr="00C771A7">
      <w:rPr>
        <w:sz w:val="13"/>
        <w:szCs w:val="13"/>
      </w:rPr>
      <w:t xml:space="preserve"> Fax +49 6074 858-108 </w:t>
    </w:r>
    <w:r w:rsidRPr="00C771A7">
      <w:rPr>
        <w:rFonts w:ascii="Webdings" w:hAnsi="Webdings"/>
        <w:sz w:val="11"/>
        <w:szCs w:val="13"/>
        <w:vertAlign w:val="superscript"/>
      </w:rPr>
      <w:t></w:t>
    </w:r>
    <w:r w:rsidRPr="00C771A7">
      <w:rPr>
        <w:sz w:val="13"/>
        <w:szCs w:val="13"/>
      </w:rPr>
      <w:t xml:space="preserve"> info@controlware.de </w:t>
    </w:r>
    <w:r w:rsidRPr="00C771A7">
      <w:rPr>
        <w:rFonts w:ascii="Webdings" w:hAnsi="Webdings"/>
        <w:sz w:val="11"/>
        <w:szCs w:val="13"/>
        <w:vertAlign w:val="superscript"/>
      </w:rPr>
      <w:t></w:t>
    </w:r>
    <w:r w:rsidRPr="00C771A7">
      <w:rPr>
        <w:sz w:val="13"/>
        <w:szCs w:val="13"/>
      </w:rPr>
      <w:t xml:space="preserve"> www.controlware.de</w:t>
    </w:r>
  </w:p>
  <w:p w14:paraId="6C300E81" w14:textId="79C0DCEE" w:rsidR="00BA1204" w:rsidRDefault="00C5631D" w:rsidP="00375D32">
    <w:pPr>
      <w:pStyle w:val="Fuzeile"/>
      <w:tabs>
        <w:tab w:val="left" w:pos="2676"/>
        <w:tab w:val="left" w:pos="3410"/>
      </w:tabs>
      <w:rPr>
        <w:sz w:val="13"/>
        <w:szCs w:val="13"/>
      </w:rPr>
    </w:pPr>
    <w:r>
      <w:rPr>
        <w:noProof/>
      </w:rPr>
      <w:drawing>
        <wp:anchor distT="0" distB="0" distL="114300" distR="114300" simplePos="0" relativeHeight="251675648" behindDoc="1" locked="1" layoutInCell="1" allowOverlap="0" wp14:anchorId="1E8FA214" wp14:editId="0749967C">
          <wp:simplePos x="0" y="0"/>
          <wp:positionH relativeFrom="outsideMargin">
            <wp:posOffset>-1800225</wp:posOffset>
          </wp:positionH>
          <wp:positionV relativeFrom="page">
            <wp:posOffset>10081260</wp:posOffset>
          </wp:positionV>
          <wp:extent cx="2340000" cy="432000"/>
          <wp:effectExtent l="0" t="0" r="3175" b="6350"/>
          <wp:wrapNone/>
          <wp:docPr id="275" name="Grafik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udulkonzept_grafik.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2340000" cy="432000"/>
                  </a:xfrm>
                  <a:prstGeom prst="rect">
                    <a:avLst/>
                  </a:prstGeom>
                </pic:spPr>
              </pic:pic>
            </a:graphicData>
          </a:graphic>
          <wp14:sizeRelH relativeFrom="page">
            <wp14:pctWidth>0</wp14:pctWidth>
          </wp14:sizeRelH>
          <wp14:sizeRelV relativeFrom="page">
            <wp14:pctHeight>0</wp14:pctHeight>
          </wp14:sizeRelV>
        </wp:anchor>
      </w:drawing>
    </w:r>
    <w:r w:rsidR="00C771A7" w:rsidRPr="00C771A7">
      <w:rPr>
        <w:sz w:val="13"/>
        <w:szCs w:val="13"/>
      </w:rPr>
      <w:t xml:space="preserve">Registergericht Offenbach a.M. </w:t>
    </w:r>
    <w:r w:rsidR="00C771A7" w:rsidRPr="00C771A7">
      <w:rPr>
        <w:rFonts w:ascii="Webdings" w:hAnsi="Webdings"/>
        <w:sz w:val="11"/>
        <w:szCs w:val="13"/>
        <w:vertAlign w:val="superscript"/>
      </w:rPr>
      <w:t></w:t>
    </w:r>
    <w:r w:rsidR="00C771A7" w:rsidRPr="00C771A7">
      <w:rPr>
        <w:sz w:val="13"/>
        <w:szCs w:val="13"/>
      </w:rPr>
      <w:t xml:space="preserve"> HRB Nr. 6431 </w:t>
    </w:r>
    <w:r w:rsidR="00C771A7" w:rsidRPr="00C771A7">
      <w:rPr>
        <w:rFonts w:ascii="Webdings" w:hAnsi="Webdings"/>
        <w:sz w:val="11"/>
        <w:szCs w:val="13"/>
        <w:vertAlign w:val="superscript"/>
      </w:rPr>
      <w:t></w:t>
    </w:r>
    <w:r w:rsidR="00C771A7" w:rsidRPr="00C771A7">
      <w:rPr>
        <w:sz w:val="13"/>
        <w:szCs w:val="13"/>
      </w:rPr>
      <w:t xml:space="preserve"> U</w:t>
    </w:r>
    <w:r w:rsidR="0087556D">
      <w:rPr>
        <w:sz w:val="13"/>
        <w:szCs w:val="13"/>
      </w:rPr>
      <w:t>S</w:t>
    </w:r>
    <w:r w:rsidR="00295E0C">
      <w:rPr>
        <w:sz w:val="13"/>
        <w:szCs w:val="13"/>
      </w:rPr>
      <w:t>t</w:t>
    </w:r>
    <w:r w:rsidR="00C771A7" w:rsidRPr="00C771A7">
      <w:rPr>
        <w:sz w:val="13"/>
        <w:szCs w:val="13"/>
      </w:rPr>
      <w:t>-IdNr. DE 113 539 225</w:t>
    </w:r>
    <w:r w:rsidR="004E26FD" w:rsidRPr="00C771A7">
      <w:rPr>
        <w:sz w:val="13"/>
        <w:szCs w:val="13"/>
      </w:rPr>
      <w:t xml:space="preserve"> </w:t>
    </w:r>
    <w:r w:rsidR="004E26FD" w:rsidRPr="00C771A7">
      <w:rPr>
        <w:rFonts w:ascii="Webdings" w:hAnsi="Webdings"/>
        <w:sz w:val="11"/>
        <w:szCs w:val="13"/>
        <w:vertAlign w:val="superscript"/>
      </w:rPr>
      <w:t></w:t>
    </w:r>
    <w:r w:rsidR="004E26FD" w:rsidRPr="00C771A7">
      <w:rPr>
        <w:sz w:val="13"/>
        <w:szCs w:val="13"/>
      </w:rPr>
      <w:t xml:space="preserve"> </w:t>
    </w:r>
    <w:r w:rsidR="00972F17" w:rsidRPr="00C771A7">
      <w:rPr>
        <w:sz w:val="13"/>
        <w:szCs w:val="13"/>
      </w:rPr>
      <w:t>Steuernummer 3523035235</w:t>
    </w:r>
    <w:r w:rsidR="004E26FD">
      <w:rPr>
        <w:sz w:val="13"/>
        <w:szCs w:val="13"/>
      </w:rPr>
      <w:br/>
    </w:r>
    <w:r w:rsidR="00F23E2F" w:rsidRPr="00C771A7">
      <w:rPr>
        <w:sz w:val="13"/>
        <w:szCs w:val="13"/>
      </w:rPr>
      <w:t>Geschäftsführer</w:t>
    </w:r>
    <w:r w:rsidR="00F23E2F">
      <w:rPr>
        <w:sz w:val="13"/>
        <w:szCs w:val="13"/>
      </w:rPr>
      <w:t>:</w:t>
    </w:r>
    <w:r w:rsidR="00F23E2F" w:rsidRPr="00C771A7">
      <w:rPr>
        <w:sz w:val="13"/>
        <w:szCs w:val="13"/>
      </w:rPr>
      <w:t xml:space="preserve"> Bernd Schwefing</w:t>
    </w:r>
    <w:r w:rsidR="00F23E2F">
      <w:rPr>
        <w:sz w:val="13"/>
        <w:szCs w:val="13"/>
      </w:rPr>
      <w:t>, Michael Küchen; Aufsichtsratsvorsitzender: Christof Ziegler</w:t>
    </w:r>
    <w:r w:rsidR="00F23E2F">
      <w:rPr>
        <w:sz w:val="13"/>
        <w:szCs w:val="13"/>
      </w:rPr>
      <w:br/>
    </w:r>
  </w:p>
  <w:p w14:paraId="0AA957BD" w14:textId="5C59AF2C" w:rsidR="00FA5C0E" w:rsidRPr="00C771A7" w:rsidRDefault="00803503" w:rsidP="00375D32">
    <w:pPr>
      <w:pStyle w:val="Fuzeile"/>
      <w:tabs>
        <w:tab w:val="left" w:pos="2676"/>
        <w:tab w:val="left" w:pos="3410"/>
      </w:tabs>
      <w:rPr>
        <w:sz w:val="13"/>
        <w:szCs w:val="13"/>
      </w:rPr>
    </w:pPr>
    <w:r>
      <w:rPr>
        <w:sz w:val="13"/>
        <w:szCs w:val="13"/>
      </w:rPr>
      <w:t xml:space="preserve">Klassifizierung: </w:t>
    </w:r>
    <w:r w:rsidR="00D02923">
      <w:rPr>
        <w:sz w:val="16"/>
      </w:rPr>
      <w:t>ÖFFENTLICH</w:t>
    </w:r>
    <w:r>
      <w:rPr>
        <w:sz w:val="13"/>
        <w:szCs w:val="13"/>
      </w:rPr>
      <w:br/>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B99221B" w14:textId="77777777" w:rsidR="00EC2943" w:rsidRDefault="00EC2943">
      <w:r>
        <w:separator/>
      </w:r>
    </w:p>
  </w:footnote>
  <w:footnote w:type="continuationSeparator" w:id="0">
    <w:p w14:paraId="179FCBDF" w14:textId="77777777" w:rsidR="00EC2943" w:rsidRDefault="00EC2943">
      <w:r>
        <w:continuationSeparator/>
      </w:r>
    </w:p>
  </w:footnote>
  <w:footnote w:type="continuationNotice" w:id="1">
    <w:p w14:paraId="4DACB5F4" w14:textId="77777777" w:rsidR="00EC2943" w:rsidRDefault="00EC294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9C8978" w14:textId="77777777" w:rsidR="005538DB" w:rsidRDefault="005538DB" w:rsidP="005538DB">
    <w:pPr>
      <w:pStyle w:val="Kopfzeile"/>
      <w:jc w:val="right"/>
    </w:pPr>
    <w:r>
      <w:rPr>
        <w:noProof/>
      </w:rPr>
      <w:drawing>
        <wp:inline distT="0" distB="0" distL="0" distR="0" wp14:anchorId="3AE40F1D" wp14:editId="5A24B15D">
          <wp:extent cx="1620000" cy="399600"/>
          <wp:effectExtent l="0" t="0" r="0" b="635"/>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CW_Logo_4.5cm.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20000" cy="39960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3B25AF" w14:textId="77777777" w:rsidR="005E73DD" w:rsidRDefault="005E73DD" w:rsidP="00C50C17">
    <w:pPr>
      <w:pStyle w:val="Kopfzeile"/>
      <w:jc w:val="right"/>
    </w:pPr>
    <w:r>
      <w:rPr>
        <w:noProof/>
      </w:rPr>
      <w:drawing>
        <wp:inline distT="0" distB="0" distL="0" distR="0" wp14:anchorId="4CB510DB" wp14:editId="595473C1">
          <wp:extent cx="1620000" cy="399600"/>
          <wp:effectExtent l="0" t="0" r="0" b="635"/>
          <wp:docPr id="267" name="Grafik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CW_Logo_4.5cm.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20000" cy="399600"/>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955FC8" w14:textId="77777777" w:rsidR="00FA5C0E" w:rsidRDefault="00BB4835">
    <w:pPr>
      <w:pStyle w:val="Kopfzeile"/>
    </w:pPr>
    <w:r>
      <w:rPr>
        <w:noProof/>
      </w:rPr>
      <w:drawing>
        <wp:anchor distT="0" distB="0" distL="114300" distR="114300" simplePos="0" relativeHeight="251674624" behindDoc="1" locked="1" layoutInCell="1" allowOverlap="0" wp14:anchorId="6A487CB3" wp14:editId="79E4DF4D">
          <wp:simplePos x="0" y="0"/>
          <wp:positionH relativeFrom="outsideMargin">
            <wp:posOffset>-1620520</wp:posOffset>
          </wp:positionH>
          <wp:positionV relativeFrom="page">
            <wp:posOffset>540385</wp:posOffset>
          </wp:positionV>
          <wp:extent cx="1620000" cy="399600"/>
          <wp:effectExtent l="0" t="0" r="0" b="635"/>
          <wp:wrapNone/>
          <wp:docPr id="273" name="Grafik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W_Logo_4.5cm.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20000" cy="399600"/>
                  </a:xfrm>
                  <a:prstGeom prst="rect">
                    <a:avLst/>
                  </a:prstGeom>
                </pic:spPr>
              </pic:pic>
            </a:graphicData>
          </a:graphic>
          <wp14:sizeRelH relativeFrom="page">
            <wp14:pctWidth>0</wp14:pctWidth>
          </wp14:sizeRelH>
          <wp14:sizeRelV relativeFrom="page">
            <wp14:pctHeight>0</wp14:pctHeight>
          </wp14:sizeRelV>
        </wp:anchor>
      </w:drawing>
    </w:r>
    <w:r w:rsidR="00C45E26">
      <w:rPr>
        <w:noProof/>
      </w:rPr>
      <mc:AlternateContent>
        <mc:Choice Requires="wps">
          <w:drawing>
            <wp:anchor distT="0" distB="0" distL="114300" distR="114300" simplePos="0" relativeHeight="251657216" behindDoc="0" locked="1" layoutInCell="0" allowOverlap="1" wp14:anchorId="5C578BFA" wp14:editId="25A1CB2A">
              <wp:simplePos x="0" y="0"/>
              <wp:positionH relativeFrom="column">
                <wp:posOffset>-684530</wp:posOffset>
              </wp:positionH>
              <wp:positionV relativeFrom="page">
                <wp:posOffset>0</wp:posOffset>
              </wp:positionV>
              <wp:extent cx="274320" cy="3840480"/>
              <wp:effectExtent l="1270" t="0" r="635" b="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 cy="38404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850F2F3" w14:textId="77777777" w:rsidR="00FA5C0E" w:rsidRDefault="00FA5C0E">
                          <w:pPr>
                            <w:rPr>
                              <w:sz w:val="10"/>
                            </w:rPr>
                          </w:pPr>
                          <w:r>
                            <w:rPr>
                              <w:sz w:val="10"/>
                            </w:rPr>
                            <w:t xml:space="preserve">                                                                                                                                                                                                     </w:t>
                          </w:r>
                          <w:r>
                            <w:rPr>
                              <w:sz w:val="10"/>
                            </w:rPr>
                            <w:sym w:font="Wingdings" w:char="F0D9"/>
                          </w:r>
                          <w:r>
                            <w:rPr>
                              <w:sz w:val="10"/>
                            </w:rPr>
                            <w:t xml:space="preserve">  </w:t>
                          </w:r>
                        </w:p>
                        <w:p w14:paraId="748514DD" w14:textId="77777777" w:rsidR="00FA5C0E" w:rsidRDefault="00FA5C0E">
                          <w:pPr>
                            <w:rPr>
                              <w:sz w:val="16"/>
                            </w:rPr>
                          </w:pPr>
                        </w:p>
                        <w:p w14:paraId="307E6086" w14:textId="77777777" w:rsidR="00FA5C0E" w:rsidRDefault="00FA5C0E">
                          <w:pPr>
                            <w:rPr>
                              <w:sz w:val="16"/>
                            </w:rPr>
                          </w:pPr>
                        </w:p>
                        <w:p w14:paraId="7B49B27E" w14:textId="77777777" w:rsidR="00FA5C0E" w:rsidRDefault="00FA5C0E">
                          <w:pPr>
                            <w:rPr>
                              <w:sz w:val="16"/>
                            </w:rPr>
                          </w:pPr>
                        </w:p>
                        <w:p w14:paraId="5551865B" w14:textId="77777777" w:rsidR="00FA5C0E" w:rsidRDefault="00FA5C0E">
                          <w:pPr>
                            <w:rPr>
                              <w:sz w:val="16"/>
                            </w:rPr>
                          </w:pPr>
                        </w:p>
                        <w:p w14:paraId="339C3131" w14:textId="77777777" w:rsidR="00FA5C0E" w:rsidRDefault="00FA5C0E">
                          <w:pPr>
                            <w:rPr>
                              <w:sz w:val="16"/>
                            </w:rPr>
                          </w:pPr>
                          <w:r>
                            <w:rPr>
                              <w:sz w:val="16"/>
                            </w:rPr>
                            <w:sym w:font="Wingdings" w:char="F0D9"/>
                          </w:r>
                        </w:p>
                      </w:txbxContent>
                    </wps:txbx>
                    <wps:bodyPr rot="0" vert="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C578BFA" id="_x0000_t202" coordsize="21600,21600" o:spt="202" path="m,l,21600r21600,l21600,xe">
              <v:stroke joinstyle="miter"/>
              <v:path gradientshapeok="t" o:connecttype="rect"/>
            </v:shapetype>
            <v:shape id="Text Box 2" o:spid="_x0000_s1028" type="#_x0000_t202" style="position:absolute;margin-left:-53.9pt;margin-top:0;width:21.6pt;height:302.4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" o:allowincell="f" stroked="f">
              <v:textbox style="layout-flow:vertical">
                <w:txbxContent>
                  <w:p w14:paraId="1850F2F3" w14:textId="77777777" w:rsidR="00FA5C0E" w:rsidRDefault="00FA5C0E">
                    <w:pPr>
                      <w:rPr>
                        <w:sz w:val="10"/>
                      </w:rPr>
                    </w:pPr>
                    <w:r>
                      <w:rPr>
                        <w:sz w:val="10"/>
                      </w:rPr>
                      <w:t xml:space="preserve">                                                                                                                                                                                                     </w:t>
                    </w:r>
                    <w:r>
                      <w:rPr>
                        <w:sz w:val="10"/>
                      </w:rPr>
                      <w:sym w:font="Wingdings" w:char="F0D9"/>
                    </w:r>
                    <w:r>
                      <w:rPr>
                        <w:sz w:val="10"/>
                      </w:rPr>
                      <w:t xml:space="preserve">  </w:t>
                    </w:r>
                  </w:p>
                  <w:p w14:paraId="748514DD" w14:textId="77777777" w:rsidR="00FA5C0E" w:rsidRDefault="00FA5C0E">
                    <w:pPr>
                      <w:rPr>
                        <w:sz w:val="16"/>
                      </w:rPr>
                    </w:pPr>
                  </w:p>
                  <w:p w14:paraId="307E6086" w14:textId="77777777" w:rsidR="00FA5C0E" w:rsidRDefault="00FA5C0E">
                    <w:pPr>
                      <w:rPr>
                        <w:sz w:val="16"/>
                      </w:rPr>
                    </w:pPr>
                  </w:p>
                  <w:p w14:paraId="7B49B27E" w14:textId="77777777" w:rsidR="00FA5C0E" w:rsidRDefault="00FA5C0E">
                    <w:pPr>
                      <w:rPr>
                        <w:sz w:val="16"/>
                      </w:rPr>
                    </w:pPr>
                  </w:p>
                  <w:p w14:paraId="5551865B" w14:textId="77777777" w:rsidR="00FA5C0E" w:rsidRDefault="00FA5C0E">
                    <w:pPr>
                      <w:rPr>
                        <w:sz w:val="16"/>
                      </w:rPr>
                    </w:pPr>
                  </w:p>
                  <w:p w14:paraId="339C3131" w14:textId="77777777" w:rsidR="00FA5C0E" w:rsidRDefault="00FA5C0E">
                    <w:pPr>
                      <w:rPr>
                        <w:sz w:val="16"/>
                      </w:rPr>
                    </w:pPr>
                    <w:r>
                      <w:rPr>
                        <w:sz w:val="16"/>
                      </w:rPr>
                      <w:sym w:font="Wingdings" w:char="F0D9"/>
                    </w:r>
                  </w:p>
                </w:txbxContent>
              </v:textbox>
              <w10:wrap anchory="page"/>
              <w10:anchorlock/>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92745D"/>
    <w:multiLevelType w:val="hybridMultilevel"/>
    <w:tmpl w:val="CA9EC5D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744653A"/>
    <w:multiLevelType w:val="hybridMultilevel"/>
    <w:tmpl w:val="4DE83E9C"/>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2" w15:restartNumberingAfterBreak="0">
    <w:nsid w:val="14E70766"/>
    <w:multiLevelType w:val="hybridMultilevel"/>
    <w:tmpl w:val="FE383F36"/>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 w15:restartNumberingAfterBreak="0">
    <w:nsid w:val="3BC52840"/>
    <w:multiLevelType w:val="hybridMultilevel"/>
    <w:tmpl w:val="CAD290A4"/>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4" w15:restartNumberingAfterBreak="0">
    <w:nsid w:val="75587F75"/>
    <w:multiLevelType w:val="hybridMultilevel"/>
    <w:tmpl w:val="FAC4B340"/>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num w:numId="1" w16cid:durableId="780997043">
    <w:abstractNumId w:val="4"/>
  </w:num>
  <w:num w:numId="2" w16cid:durableId="1821265603">
    <w:abstractNumId w:val="0"/>
  </w:num>
  <w:num w:numId="3" w16cid:durableId="1499728779">
    <w:abstractNumId w:val="1"/>
  </w:num>
  <w:num w:numId="4" w16cid:durableId="72971040">
    <w:abstractNumId w:val="2"/>
  </w:num>
  <w:num w:numId="5" w16cid:durableId="184165352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intFractionalCharacterWidth/>
  <w:embedTrueTypeFonts/>
  <w:saveSubset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021"/>
  <w:hyphenationZone w:val="425"/>
  <w:doNotHyphenateCaps/>
  <w:evenAndOddHeaders/>
  <w:drawingGridHorizontalSpacing w:val="100"/>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I2MrI0MTA2NDawsDRS0lEKTi0uzszPAykwrAUARkxQZywAAAA="/>
  </w:docVars>
  <w:rsids>
    <w:rsidRoot w:val="006309BD"/>
    <w:rsid w:val="000013F3"/>
    <w:rsid w:val="0000172A"/>
    <w:rsid w:val="000023D7"/>
    <w:rsid w:val="00002F92"/>
    <w:rsid w:val="000031CD"/>
    <w:rsid w:val="000038A5"/>
    <w:rsid w:val="00004A97"/>
    <w:rsid w:val="000058E7"/>
    <w:rsid w:val="000059C6"/>
    <w:rsid w:val="00005D6D"/>
    <w:rsid w:val="000103F4"/>
    <w:rsid w:val="00010AF9"/>
    <w:rsid w:val="0001212A"/>
    <w:rsid w:val="0001307A"/>
    <w:rsid w:val="00013218"/>
    <w:rsid w:val="000137FB"/>
    <w:rsid w:val="00013B49"/>
    <w:rsid w:val="00013D5F"/>
    <w:rsid w:val="0001421C"/>
    <w:rsid w:val="00014538"/>
    <w:rsid w:val="00014FE4"/>
    <w:rsid w:val="00016051"/>
    <w:rsid w:val="0001616E"/>
    <w:rsid w:val="00016680"/>
    <w:rsid w:val="0001695E"/>
    <w:rsid w:val="000202FE"/>
    <w:rsid w:val="000208C0"/>
    <w:rsid w:val="00020AE5"/>
    <w:rsid w:val="000236BD"/>
    <w:rsid w:val="00026690"/>
    <w:rsid w:val="000334DB"/>
    <w:rsid w:val="00035EED"/>
    <w:rsid w:val="000363EE"/>
    <w:rsid w:val="00036A08"/>
    <w:rsid w:val="00037AFB"/>
    <w:rsid w:val="00040FEC"/>
    <w:rsid w:val="00043219"/>
    <w:rsid w:val="00044D85"/>
    <w:rsid w:val="0004616C"/>
    <w:rsid w:val="0004721A"/>
    <w:rsid w:val="00047D9C"/>
    <w:rsid w:val="000503EC"/>
    <w:rsid w:val="000504D3"/>
    <w:rsid w:val="000507B2"/>
    <w:rsid w:val="00053B71"/>
    <w:rsid w:val="0005465F"/>
    <w:rsid w:val="00054C9E"/>
    <w:rsid w:val="00054FF9"/>
    <w:rsid w:val="000566F9"/>
    <w:rsid w:val="0005798A"/>
    <w:rsid w:val="00060B2E"/>
    <w:rsid w:val="00062BAC"/>
    <w:rsid w:val="000644D0"/>
    <w:rsid w:val="0006644A"/>
    <w:rsid w:val="000671DD"/>
    <w:rsid w:val="00070E19"/>
    <w:rsid w:val="00071469"/>
    <w:rsid w:val="00073BF2"/>
    <w:rsid w:val="00075D82"/>
    <w:rsid w:val="000817C1"/>
    <w:rsid w:val="000824DA"/>
    <w:rsid w:val="00082636"/>
    <w:rsid w:val="00083242"/>
    <w:rsid w:val="00086274"/>
    <w:rsid w:val="00091657"/>
    <w:rsid w:val="00091CA2"/>
    <w:rsid w:val="000931F0"/>
    <w:rsid w:val="00094CBF"/>
    <w:rsid w:val="00094CE3"/>
    <w:rsid w:val="00094ED4"/>
    <w:rsid w:val="00096078"/>
    <w:rsid w:val="00097C9D"/>
    <w:rsid w:val="000A005D"/>
    <w:rsid w:val="000A0ED4"/>
    <w:rsid w:val="000A129F"/>
    <w:rsid w:val="000A1B0F"/>
    <w:rsid w:val="000A2023"/>
    <w:rsid w:val="000A20C5"/>
    <w:rsid w:val="000A26FF"/>
    <w:rsid w:val="000A2FA3"/>
    <w:rsid w:val="000A40F0"/>
    <w:rsid w:val="000A4E4A"/>
    <w:rsid w:val="000A56AD"/>
    <w:rsid w:val="000A6665"/>
    <w:rsid w:val="000A7398"/>
    <w:rsid w:val="000B0EA2"/>
    <w:rsid w:val="000B1F89"/>
    <w:rsid w:val="000B31AD"/>
    <w:rsid w:val="000B3D24"/>
    <w:rsid w:val="000B3F32"/>
    <w:rsid w:val="000B44F3"/>
    <w:rsid w:val="000B5058"/>
    <w:rsid w:val="000B5D97"/>
    <w:rsid w:val="000B692B"/>
    <w:rsid w:val="000B6B74"/>
    <w:rsid w:val="000C30FD"/>
    <w:rsid w:val="000C3127"/>
    <w:rsid w:val="000C4F46"/>
    <w:rsid w:val="000C57BA"/>
    <w:rsid w:val="000C5A32"/>
    <w:rsid w:val="000C6371"/>
    <w:rsid w:val="000C78FF"/>
    <w:rsid w:val="000D2461"/>
    <w:rsid w:val="000D4338"/>
    <w:rsid w:val="000D4871"/>
    <w:rsid w:val="000D4B9F"/>
    <w:rsid w:val="000E00C1"/>
    <w:rsid w:val="000E1245"/>
    <w:rsid w:val="000E2CB0"/>
    <w:rsid w:val="000E4725"/>
    <w:rsid w:val="000E4D68"/>
    <w:rsid w:val="000E5837"/>
    <w:rsid w:val="000F1A4A"/>
    <w:rsid w:val="000F4BD6"/>
    <w:rsid w:val="000F4F4B"/>
    <w:rsid w:val="000F51EB"/>
    <w:rsid w:val="0010165B"/>
    <w:rsid w:val="00103A75"/>
    <w:rsid w:val="00103CB2"/>
    <w:rsid w:val="0010673E"/>
    <w:rsid w:val="00106C49"/>
    <w:rsid w:val="0010703C"/>
    <w:rsid w:val="00107EC1"/>
    <w:rsid w:val="00107FE8"/>
    <w:rsid w:val="00110025"/>
    <w:rsid w:val="00110038"/>
    <w:rsid w:val="00111031"/>
    <w:rsid w:val="00111DE6"/>
    <w:rsid w:val="00112A6D"/>
    <w:rsid w:val="001139FB"/>
    <w:rsid w:val="00114370"/>
    <w:rsid w:val="0011703A"/>
    <w:rsid w:val="00117C2D"/>
    <w:rsid w:val="001207E2"/>
    <w:rsid w:val="00120AB9"/>
    <w:rsid w:val="00122F1E"/>
    <w:rsid w:val="00123511"/>
    <w:rsid w:val="001235EA"/>
    <w:rsid w:val="0012488A"/>
    <w:rsid w:val="001254B7"/>
    <w:rsid w:val="00126366"/>
    <w:rsid w:val="00130A0B"/>
    <w:rsid w:val="00134764"/>
    <w:rsid w:val="00136258"/>
    <w:rsid w:val="00136C86"/>
    <w:rsid w:val="001370D8"/>
    <w:rsid w:val="00142763"/>
    <w:rsid w:val="001433AE"/>
    <w:rsid w:val="00144068"/>
    <w:rsid w:val="0014446C"/>
    <w:rsid w:val="001452FE"/>
    <w:rsid w:val="00146957"/>
    <w:rsid w:val="00146FC5"/>
    <w:rsid w:val="001519AB"/>
    <w:rsid w:val="00151D16"/>
    <w:rsid w:val="00152790"/>
    <w:rsid w:val="0015398C"/>
    <w:rsid w:val="00154698"/>
    <w:rsid w:val="00156889"/>
    <w:rsid w:val="001613A4"/>
    <w:rsid w:val="0016518C"/>
    <w:rsid w:val="001654EC"/>
    <w:rsid w:val="0016570A"/>
    <w:rsid w:val="001658CC"/>
    <w:rsid w:val="001662B1"/>
    <w:rsid w:val="00166EB2"/>
    <w:rsid w:val="00166FF2"/>
    <w:rsid w:val="00170D5E"/>
    <w:rsid w:val="00171844"/>
    <w:rsid w:val="00171D14"/>
    <w:rsid w:val="00173C44"/>
    <w:rsid w:val="00174072"/>
    <w:rsid w:val="00174C6C"/>
    <w:rsid w:val="00175566"/>
    <w:rsid w:val="00175F33"/>
    <w:rsid w:val="001764F8"/>
    <w:rsid w:val="00176A3E"/>
    <w:rsid w:val="001810CC"/>
    <w:rsid w:val="001816B0"/>
    <w:rsid w:val="001817B9"/>
    <w:rsid w:val="00182330"/>
    <w:rsid w:val="001823BC"/>
    <w:rsid w:val="00182E06"/>
    <w:rsid w:val="0018364C"/>
    <w:rsid w:val="001838EB"/>
    <w:rsid w:val="00183E42"/>
    <w:rsid w:val="00183FBA"/>
    <w:rsid w:val="00184956"/>
    <w:rsid w:val="00187221"/>
    <w:rsid w:val="00191421"/>
    <w:rsid w:val="001916DF"/>
    <w:rsid w:val="00193122"/>
    <w:rsid w:val="0019415A"/>
    <w:rsid w:val="001947D2"/>
    <w:rsid w:val="00195364"/>
    <w:rsid w:val="00197FDE"/>
    <w:rsid w:val="001A0390"/>
    <w:rsid w:val="001A1300"/>
    <w:rsid w:val="001A2442"/>
    <w:rsid w:val="001A268B"/>
    <w:rsid w:val="001A3223"/>
    <w:rsid w:val="001A4929"/>
    <w:rsid w:val="001A59DF"/>
    <w:rsid w:val="001A6132"/>
    <w:rsid w:val="001A79B0"/>
    <w:rsid w:val="001A7B82"/>
    <w:rsid w:val="001A7D25"/>
    <w:rsid w:val="001B277E"/>
    <w:rsid w:val="001B55B0"/>
    <w:rsid w:val="001B56B4"/>
    <w:rsid w:val="001B6353"/>
    <w:rsid w:val="001B6657"/>
    <w:rsid w:val="001B6DC3"/>
    <w:rsid w:val="001B776E"/>
    <w:rsid w:val="001C134C"/>
    <w:rsid w:val="001C1755"/>
    <w:rsid w:val="001C1ECC"/>
    <w:rsid w:val="001C266A"/>
    <w:rsid w:val="001C2A3C"/>
    <w:rsid w:val="001C2CB7"/>
    <w:rsid w:val="001C2F48"/>
    <w:rsid w:val="001C3305"/>
    <w:rsid w:val="001C3365"/>
    <w:rsid w:val="001C3B0C"/>
    <w:rsid w:val="001C3F55"/>
    <w:rsid w:val="001C49C0"/>
    <w:rsid w:val="001C4FF0"/>
    <w:rsid w:val="001D0F74"/>
    <w:rsid w:val="001D173E"/>
    <w:rsid w:val="001D1D59"/>
    <w:rsid w:val="001D2356"/>
    <w:rsid w:val="001D6C92"/>
    <w:rsid w:val="001D7351"/>
    <w:rsid w:val="001E0AA2"/>
    <w:rsid w:val="001F01A6"/>
    <w:rsid w:val="001F1381"/>
    <w:rsid w:val="001F1D3E"/>
    <w:rsid w:val="001F43DA"/>
    <w:rsid w:val="001F628B"/>
    <w:rsid w:val="001F63C4"/>
    <w:rsid w:val="001F6ACB"/>
    <w:rsid w:val="001F7019"/>
    <w:rsid w:val="0020004F"/>
    <w:rsid w:val="00202F02"/>
    <w:rsid w:val="00205736"/>
    <w:rsid w:val="00205ADD"/>
    <w:rsid w:val="00211DF9"/>
    <w:rsid w:val="002122A9"/>
    <w:rsid w:val="00212511"/>
    <w:rsid w:val="00212F65"/>
    <w:rsid w:val="00213B7F"/>
    <w:rsid w:val="00214AE8"/>
    <w:rsid w:val="00214C7A"/>
    <w:rsid w:val="00215604"/>
    <w:rsid w:val="0022196A"/>
    <w:rsid w:val="00222E4F"/>
    <w:rsid w:val="00225757"/>
    <w:rsid w:val="00225B4D"/>
    <w:rsid w:val="002267E9"/>
    <w:rsid w:val="00231111"/>
    <w:rsid w:val="00232021"/>
    <w:rsid w:val="00232C01"/>
    <w:rsid w:val="0023335C"/>
    <w:rsid w:val="0023506A"/>
    <w:rsid w:val="00235C16"/>
    <w:rsid w:val="002368A8"/>
    <w:rsid w:val="00237D4D"/>
    <w:rsid w:val="00245793"/>
    <w:rsid w:val="00245A88"/>
    <w:rsid w:val="00245E87"/>
    <w:rsid w:val="00245F90"/>
    <w:rsid w:val="0024619C"/>
    <w:rsid w:val="00246216"/>
    <w:rsid w:val="00246985"/>
    <w:rsid w:val="002473E5"/>
    <w:rsid w:val="00250246"/>
    <w:rsid w:val="002502BB"/>
    <w:rsid w:val="002504B7"/>
    <w:rsid w:val="00250E38"/>
    <w:rsid w:val="002536DB"/>
    <w:rsid w:val="00253B98"/>
    <w:rsid w:val="00254376"/>
    <w:rsid w:val="00254B11"/>
    <w:rsid w:val="00255F2B"/>
    <w:rsid w:val="002568AE"/>
    <w:rsid w:val="00256B33"/>
    <w:rsid w:val="00256CAC"/>
    <w:rsid w:val="00257450"/>
    <w:rsid w:val="00261C9E"/>
    <w:rsid w:val="00262443"/>
    <w:rsid w:val="002635AC"/>
    <w:rsid w:val="0026500C"/>
    <w:rsid w:val="0026539E"/>
    <w:rsid w:val="002653B1"/>
    <w:rsid w:val="002661E7"/>
    <w:rsid w:val="00266A1E"/>
    <w:rsid w:val="00270CFF"/>
    <w:rsid w:val="00270E50"/>
    <w:rsid w:val="00271BDC"/>
    <w:rsid w:val="00271F6E"/>
    <w:rsid w:val="0027315B"/>
    <w:rsid w:val="00275E70"/>
    <w:rsid w:val="002806B3"/>
    <w:rsid w:val="00280F91"/>
    <w:rsid w:val="00283689"/>
    <w:rsid w:val="002841C4"/>
    <w:rsid w:val="002844F9"/>
    <w:rsid w:val="002858EA"/>
    <w:rsid w:val="00286DFC"/>
    <w:rsid w:val="00287025"/>
    <w:rsid w:val="00287751"/>
    <w:rsid w:val="002908DB"/>
    <w:rsid w:val="00292F37"/>
    <w:rsid w:val="0029312A"/>
    <w:rsid w:val="00293C26"/>
    <w:rsid w:val="002956D1"/>
    <w:rsid w:val="00295E0C"/>
    <w:rsid w:val="00297550"/>
    <w:rsid w:val="002A174D"/>
    <w:rsid w:val="002A210D"/>
    <w:rsid w:val="002A35B9"/>
    <w:rsid w:val="002A3E9E"/>
    <w:rsid w:val="002A53F5"/>
    <w:rsid w:val="002A6DD1"/>
    <w:rsid w:val="002B1642"/>
    <w:rsid w:val="002B60D9"/>
    <w:rsid w:val="002B6458"/>
    <w:rsid w:val="002B66E9"/>
    <w:rsid w:val="002B6FB4"/>
    <w:rsid w:val="002C08D8"/>
    <w:rsid w:val="002C1412"/>
    <w:rsid w:val="002C2563"/>
    <w:rsid w:val="002C34EF"/>
    <w:rsid w:val="002C4527"/>
    <w:rsid w:val="002C4E93"/>
    <w:rsid w:val="002C5B73"/>
    <w:rsid w:val="002C7035"/>
    <w:rsid w:val="002C71CC"/>
    <w:rsid w:val="002C7562"/>
    <w:rsid w:val="002C7950"/>
    <w:rsid w:val="002D0B8A"/>
    <w:rsid w:val="002D1EA9"/>
    <w:rsid w:val="002D31B1"/>
    <w:rsid w:val="002D43F2"/>
    <w:rsid w:val="002D4898"/>
    <w:rsid w:val="002D66B4"/>
    <w:rsid w:val="002D6F4F"/>
    <w:rsid w:val="002E3FD6"/>
    <w:rsid w:val="002E4F5F"/>
    <w:rsid w:val="002E5157"/>
    <w:rsid w:val="002E60B9"/>
    <w:rsid w:val="002E71D1"/>
    <w:rsid w:val="002F03FA"/>
    <w:rsid w:val="002F0457"/>
    <w:rsid w:val="002F069D"/>
    <w:rsid w:val="002F0C0F"/>
    <w:rsid w:val="002F18BE"/>
    <w:rsid w:val="002F4AEC"/>
    <w:rsid w:val="002F4D13"/>
    <w:rsid w:val="002F66AE"/>
    <w:rsid w:val="002F68DF"/>
    <w:rsid w:val="00300DED"/>
    <w:rsid w:val="00301360"/>
    <w:rsid w:val="00304DFC"/>
    <w:rsid w:val="00304F15"/>
    <w:rsid w:val="003055F0"/>
    <w:rsid w:val="003064DB"/>
    <w:rsid w:val="0030663D"/>
    <w:rsid w:val="00306B1A"/>
    <w:rsid w:val="00306BC5"/>
    <w:rsid w:val="00310CF3"/>
    <w:rsid w:val="00310EB0"/>
    <w:rsid w:val="003113A9"/>
    <w:rsid w:val="00311A5C"/>
    <w:rsid w:val="00311DFF"/>
    <w:rsid w:val="00314435"/>
    <w:rsid w:val="003177DE"/>
    <w:rsid w:val="0032080D"/>
    <w:rsid w:val="00320FE6"/>
    <w:rsid w:val="00323118"/>
    <w:rsid w:val="003232FE"/>
    <w:rsid w:val="003237B6"/>
    <w:rsid w:val="00323F43"/>
    <w:rsid w:val="00324847"/>
    <w:rsid w:val="00325DDD"/>
    <w:rsid w:val="003265C9"/>
    <w:rsid w:val="00326691"/>
    <w:rsid w:val="003268D6"/>
    <w:rsid w:val="00327076"/>
    <w:rsid w:val="003276AB"/>
    <w:rsid w:val="00330537"/>
    <w:rsid w:val="00330775"/>
    <w:rsid w:val="00331394"/>
    <w:rsid w:val="00333DCF"/>
    <w:rsid w:val="00337C80"/>
    <w:rsid w:val="00340B9B"/>
    <w:rsid w:val="00340C98"/>
    <w:rsid w:val="00340CE8"/>
    <w:rsid w:val="00342609"/>
    <w:rsid w:val="00342633"/>
    <w:rsid w:val="00343001"/>
    <w:rsid w:val="00344818"/>
    <w:rsid w:val="00345E9C"/>
    <w:rsid w:val="00352021"/>
    <w:rsid w:val="003529DB"/>
    <w:rsid w:val="00352B28"/>
    <w:rsid w:val="00355019"/>
    <w:rsid w:val="003552FA"/>
    <w:rsid w:val="00356C66"/>
    <w:rsid w:val="003575C1"/>
    <w:rsid w:val="00360D25"/>
    <w:rsid w:val="00362E4D"/>
    <w:rsid w:val="00365C56"/>
    <w:rsid w:val="00366015"/>
    <w:rsid w:val="003661F4"/>
    <w:rsid w:val="00366488"/>
    <w:rsid w:val="0036724D"/>
    <w:rsid w:val="003673F1"/>
    <w:rsid w:val="00370075"/>
    <w:rsid w:val="00370DDA"/>
    <w:rsid w:val="00372CA6"/>
    <w:rsid w:val="00373134"/>
    <w:rsid w:val="00373823"/>
    <w:rsid w:val="00375D32"/>
    <w:rsid w:val="00376ECD"/>
    <w:rsid w:val="003779E3"/>
    <w:rsid w:val="00380503"/>
    <w:rsid w:val="00380874"/>
    <w:rsid w:val="00381D55"/>
    <w:rsid w:val="003827BF"/>
    <w:rsid w:val="003850D6"/>
    <w:rsid w:val="003852C2"/>
    <w:rsid w:val="0038592B"/>
    <w:rsid w:val="003866B0"/>
    <w:rsid w:val="00386F05"/>
    <w:rsid w:val="00390177"/>
    <w:rsid w:val="00390967"/>
    <w:rsid w:val="00390F25"/>
    <w:rsid w:val="0039214F"/>
    <w:rsid w:val="003937B3"/>
    <w:rsid w:val="00394687"/>
    <w:rsid w:val="00397A34"/>
    <w:rsid w:val="003A091C"/>
    <w:rsid w:val="003A09D5"/>
    <w:rsid w:val="003A2480"/>
    <w:rsid w:val="003A24F9"/>
    <w:rsid w:val="003A2CCE"/>
    <w:rsid w:val="003A405E"/>
    <w:rsid w:val="003A6725"/>
    <w:rsid w:val="003B13BA"/>
    <w:rsid w:val="003B2020"/>
    <w:rsid w:val="003B23F8"/>
    <w:rsid w:val="003B27EA"/>
    <w:rsid w:val="003B370A"/>
    <w:rsid w:val="003B4A9E"/>
    <w:rsid w:val="003B5E25"/>
    <w:rsid w:val="003C3F83"/>
    <w:rsid w:val="003C43F9"/>
    <w:rsid w:val="003C601F"/>
    <w:rsid w:val="003C6296"/>
    <w:rsid w:val="003C6BF8"/>
    <w:rsid w:val="003C7E31"/>
    <w:rsid w:val="003C7FAB"/>
    <w:rsid w:val="003D22D6"/>
    <w:rsid w:val="003D2965"/>
    <w:rsid w:val="003D357F"/>
    <w:rsid w:val="003D5703"/>
    <w:rsid w:val="003D5E27"/>
    <w:rsid w:val="003D666B"/>
    <w:rsid w:val="003D7BEE"/>
    <w:rsid w:val="003E10CB"/>
    <w:rsid w:val="003E1CF4"/>
    <w:rsid w:val="003E21D1"/>
    <w:rsid w:val="003E26E4"/>
    <w:rsid w:val="003E307D"/>
    <w:rsid w:val="003E3EB4"/>
    <w:rsid w:val="003E45A5"/>
    <w:rsid w:val="003E5D5D"/>
    <w:rsid w:val="003E5F28"/>
    <w:rsid w:val="003E66EB"/>
    <w:rsid w:val="003E7904"/>
    <w:rsid w:val="003F20CD"/>
    <w:rsid w:val="003F28A0"/>
    <w:rsid w:val="003F393A"/>
    <w:rsid w:val="003F3FC7"/>
    <w:rsid w:val="003F43E3"/>
    <w:rsid w:val="003F6164"/>
    <w:rsid w:val="003F6194"/>
    <w:rsid w:val="003F6D69"/>
    <w:rsid w:val="003F70DF"/>
    <w:rsid w:val="003F7274"/>
    <w:rsid w:val="0040126F"/>
    <w:rsid w:val="0040140C"/>
    <w:rsid w:val="0040463E"/>
    <w:rsid w:val="00404A88"/>
    <w:rsid w:val="00405160"/>
    <w:rsid w:val="004067B4"/>
    <w:rsid w:val="00407EA7"/>
    <w:rsid w:val="0041166C"/>
    <w:rsid w:val="00412654"/>
    <w:rsid w:val="00412EA6"/>
    <w:rsid w:val="0041303D"/>
    <w:rsid w:val="00413D7F"/>
    <w:rsid w:val="004153DC"/>
    <w:rsid w:val="00415DB7"/>
    <w:rsid w:val="00416D3B"/>
    <w:rsid w:val="00417220"/>
    <w:rsid w:val="00417538"/>
    <w:rsid w:val="0042003B"/>
    <w:rsid w:val="0042055B"/>
    <w:rsid w:val="00420ECE"/>
    <w:rsid w:val="00421C4D"/>
    <w:rsid w:val="00422B45"/>
    <w:rsid w:val="00422C5D"/>
    <w:rsid w:val="00430150"/>
    <w:rsid w:val="00430AA5"/>
    <w:rsid w:val="00430B88"/>
    <w:rsid w:val="004320B9"/>
    <w:rsid w:val="00432A68"/>
    <w:rsid w:val="00432F21"/>
    <w:rsid w:val="0043320A"/>
    <w:rsid w:val="0043425F"/>
    <w:rsid w:val="00434532"/>
    <w:rsid w:val="00436456"/>
    <w:rsid w:val="004371F8"/>
    <w:rsid w:val="004375C9"/>
    <w:rsid w:val="0043796A"/>
    <w:rsid w:val="00441335"/>
    <w:rsid w:val="0044247A"/>
    <w:rsid w:val="00443C0B"/>
    <w:rsid w:val="0044480E"/>
    <w:rsid w:val="00444F52"/>
    <w:rsid w:val="004453F1"/>
    <w:rsid w:val="00445BC3"/>
    <w:rsid w:val="00445CE7"/>
    <w:rsid w:val="00447386"/>
    <w:rsid w:val="00447AB9"/>
    <w:rsid w:val="004506BF"/>
    <w:rsid w:val="0045100B"/>
    <w:rsid w:val="00451810"/>
    <w:rsid w:val="00453EE9"/>
    <w:rsid w:val="00454D62"/>
    <w:rsid w:val="00455C4E"/>
    <w:rsid w:val="0045788B"/>
    <w:rsid w:val="004603F2"/>
    <w:rsid w:val="00460C7F"/>
    <w:rsid w:val="00461FE6"/>
    <w:rsid w:val="0046279C"/>
    <w:rsid w:val="00462AA2"/>
    <w:rsid w:val="004637FB"/>
    <w:rsid w:val="00464467"/>
    <w:rsid w:val="00466FBD"/>
    <w:rsid w:val="004670A9"/>
    <w:rsid w:val="004675DA"/>
    <w:rsid w:val="00472514"/>
    <w:rsid w:val="0047402B"/>
    <w:rsid w:val="004740D7"/>
    <w:rsid w:val="00477E09"/>
    <w:rsid w:val="00480083"/>
    <w:rsid w:val="004813F3"/>
    <w:rsid w:val="00482664"/>
    <w:rsid w:val="004838E3"/>
    <w:rsid w:val="00486437"/>
    <w:rsid w:val="0048646B"/>
    <w:rsid w:val="004864E3"/>
    <w:rsid w:val="00495E86"/>
    <w:rsid w:val="004964E8"/>
    <w:rsid w:val="00496774"/>
    <w:rsid w:val="00496D06"/>
    <w:rsid w:val="004A0B03"/>
    <w:rsid w:val="004A30A9"/>
    <w:rsid w:val="004A3B25"/>
    <w:rsid w:val="004A48B9"/>
    <w:rsid w:val="004A5957"/>
    <w:rsid w:val="004A5E34"/>
    <w:rsid w:val="004A69EA"/>
    <w:rsid w:val="004A78C3"/>
    <w:rsid w:val="004A7B3C"/>
    <w:rsid w:val="004B0423"/>
    <w:rsid w:val="004B2484"/>
    <w:rsid w:val="004B6369"/>
    <w:rsid w:val="004B6ACD"/>
    <w:rsid w:val="004B7F5F"/>
    <w:rsid w:val="004C1130"/>
    <w:rsid w:val="004C3887"/>
    <w:rsid w:val="004C3BF5"/>
    <w:rsid w:val="004C4B78"/>
    <w:rsid w:val="004C4BB5"/>
    <w:rsid w:val="004C56CB"/>
    <w:rsid w:val="004C6E9E"/>
    <w:rsid w:val="004D2DEA"/>
    <w:rsid w:val="004D638D"/>
    <w:rsid w:val="004D6B10"/>
    <w:rsid w:val="004D6B1C"/>
    <w:rsid w:val="004D7B90"/>
    <w:rsid w:val="004E1C4B"/>
    <w:rsid w:val="004E26FD"/>
    <w:rsid w:val="004E30F3"/>
    <w:rsid w:val="004E5BEF"/>
    <w:rsid w:val="004E5CD6"/>
    <w:rsid w:val="004E5E21"/>
    <w:rsid w:val="004E5F61"/>
    <w:rsid w:val="004E693B"/>
    <w:rsid w:val="004E7DB4"/>
    <w:rsid w:val="004E7F9E"/>
    <w:rsid w:val="004F0B80"/>
    <w:rsid w:val="004F24B3"/>
    <w:rsid w:val="004F3230"/>
    <w:rsid w:val="004F3465"/>
    <w:rsid w:val="004F3FF8"/>
    <w:rsid w:val="004F4C70"/>
    <w:rsid w:val="004F6B8B"/>
    <w:rsid w:val="004F7059"/>
    <w:rsid w:val="004F70EE"/>
    <w:rsid w:val="00501427"/>
    <w:rsid w:val="00501F45"/>
    <w:rsid w:val="00502A7D"/>
    <w:rsid w:val="00502A8A"/>
    <w:rsid w:val="00502B79"/>
    <w:rsid w:val="00503931"/>
    <w:rsid w:val="0050456C"/>
    <w:rsid w:val="00504FE3"/>
    <w:rsid w:val="0050567B"/>
    <w:rsid w:val="005059AB"/>
    <w:rsid w:val="00506286"/>
    <w:rsid w:val="00506C6F"/>
    <w:rsid w:val="00510671"/>
    <w:rsid w:val="005113A8"/>
    <w:rsid w:val="00512AD9"/>
    <w:rsid w:val="0051341B"/>
    <w:rsid w:val="00513C83"/>
    <w:rsid w:val="00513F6D"/>
    <w:rsid w:val="00514798"/>
    <w:rsid w:val="00514CAC"/>
    <w:rsid w:val="00515FD4"/>
    <w:rsid w:val="00516751"/>
    <w:rsid w:val="00516DE4"/>
    <w:rsid w:val="00517881"/>
    <w:rsid w:val="00521F2F"/>
    <w:rsid w:val="0052320F"/>
    <w:rsid w:val="00523F0E"/>
    <w:rsid w:val="0052435D"/>
    <w:rsid w:val="00525B8F"/>
    <w:rsid w:val="00526AFB"/>
    <w:rsid w:val="0052767A"/>
    <w:rsid w:val="005279CF"/>
    <w:rsid w:val="00530BDB"/>
    <w:rsid w:val="0053107E"/>
    <w:rsid w:val="0053270A"/>
    <w:rsid w:val="00533FB8"/>
    <w:rsid w:val="005356F1"/>
    <w:rsid w:val="005357B8"/>
    <w:rsid w:val="00535949"/>
    <w:rsid w:val="00535A9B"/>
    <w:rsid w:val="00535E2E"/>
    <w:rsid w:val="00536EE3"/>
    <w:rsid w:val="005411C9"/>
    <w:rsid w:val="00542D20"/>
    <w:rsid w:val="0054444D"/>
    <w:rsid w:val="00544643"/>
    <w:rsid w:val="00544D5A"/>
    <w:rsid w:val="00546524"/>
    <w:rsid w:val="00546D61"/>
    <w:rsid w:val="00547754"/>
    <w:rsid w:val="005478F8"/>
    <w:rsid w:val="00547E31"/>
    <w:rsid w:val="00550266"/>
    <w:rsid w:val="0055056A"/>
    <w:rsid w:val="005522C7"/>
    <w:rsid w:val="0055233F"/>
    <w:rsid w:val="005538DB"/>
    <w:rsid w:val="00554BCD"/>
    <w:rsid w:val="005552FA"/>
    <w:rsid w:val="00555904"/>
    <w:rsid w:val="00556709"/>
    <w:rsid w:val="0055750A"/>
    <w:rsid w:val="00557DCF"/>
    <w:rsid w:val="00562027"/>
    <w:rsid w:val="00562713"/>
    <w:rsid w:val="00562EAE"/>
    <w:rsid w:val="00563884"/>
    <w:rsid w:val="0056438C"/>
    <w:rsid w:val="005659C2"/>
    <w:rsid w:val="00567181"/>
    <w:rsid w:val="00567DCC"/>
    <w:rsid w:val="0057066E"/>
    <w:rsid w:val="005707A7"/>
    <w:rsid w:val="0057216B"/>
    <w:rsid w:val="0057236A"/>
    <w:rsid w:val="005727AF"/>
    <w:rsid w:val="00574B7A"/>
    <w:rsid w:val="0057517E"/>
    <w:rsid w:val="00576226"/>
    <w:rsid w:val="0057671F"/>
    <w:rsid w:val="00580DB8"/>
    <w:rsid w:val="00581B81"/>
    <w:rsid w:val="005825D1"/>
    <w:rsid w:val="00583843"/>
    <w:rsid w:val="00583D80"/>
    <w:rsid w:val="00584F89"/>
    <w:rsid w:val="00586052"/>
    <w:rsid w:val="00586B24"/>
    <w:rsid w:val="00587437"/>
    <w:rsid w:val="005874E5"/>
    <w:rsid w:val="00593602"/>
    <w:rsid w:val="005947FB"/>
    <w:rsid w:val="00594FEC"/>
    <w:rsid w:val="00595AEA"/>
    <w:rsid w:val="005A3066"/>
    <w:rsid w:val="005A4D6D"/>
    <w:rsid w:val="005A59DF"/>
    <w:rsid w:val="005A602E"/>
    <w:rsid w:val="005A6339"/>
    <w:rsid w:val="005A7CEA"/>
    <w:rsid w:val="005B110E"/>
    <w:rsid w:val="005B1C55"/>
    <w:rsid w:val="005B303F"/>
    <w:rsid w:val="005B4505"/>
    <w:rsid w:val="005B4D62"/>
    <w:rsid w:val="005B6E3F"/>
    <w:rsid w:val="005B7D80"/>
    <w:rsid w:val="005C2ED1"/>
    <w:rsid w:val="005C3EAD"/>
    <w:rsid w:val="005C3F0D"/>
    <w:rsid w:val="005C66E5"/>
    <w:rsid w:val="005C6DE3"/>
    <w:rsid w:val="005D02DB"/>
    <w:rsid w:val="005D0B06"/>
    <w:rsid w:val="005D1DB3"/>
    <w:rsid w:val="005D612A"/>
    <w:rsid w:val="005D6D3D"/>
    <w:rsid w:val="005D76A3"/>
    <w:rsid w:val="005E31C8"/>
    <w:rsid w:val="005E678A"/>
    <w:rsid w:val="005E73DD"/>
    <w:rsid w:val="005E7BBF"/>
    <w:rsid w:val="005E7E23"/>
    <w:rsid w:val="005F07E2"/>
    <w:rsid w:val="005F08CF"/>
    <w:rsid w:val="005F1FB6"/>
    <w:rsid w:val="005F2151"/>
    <w:rsid w:val="005F2C9A"/>
    <w:rsid w:val="005F3A54"/>
    <w:rsid w:val="005F3B3C"/>
    <w:rsid w:val="005F4269"/>
    <w:rsid w:val="005F5299"/>
    <w:rsid w:val="005F53B2"/>
    <w:rsid w:val="005F73D8"/>
    <w:rsid w:val="006010D2"/>
    <w:rsid w:val="00601213"/>
    <w:rsid w:val="0060149E"/>
    <w:rsid w:val="0060460E"/>
    <w:rsid w:val="00605C61"/>
    <w:rsid w:val="00606C64"/>
    <w:rsid w:val="00607E2F"/>
    <w:rsid w:val="0061073A"/>
    <w:rsid w:val="0061083D"/>
    <w:rsid w:val="00610CA3"/>
    <w:rsid w:val="00610F67"/>
    <w:rsid w:val="00611733"/>
    <w:rsid w:val="00611AB6"/>
    <w:rsid w:val="00612515"/>
    <w:rsid w:val="00613242"/>
    <w:rsid w:val="0061395E"/>
    <w:rsid w:val="00613ABA"/>
    <w:rsid w:val="00620188"/>
    <w:rsid w:val="006203DE"/>
    <w:rsid w:val="00624F0E"/>
    <w:rsid w:val="00626890"/>
    <w:rsid w:val="00626A5B"/>
    <w:rsid w:val="0063047D"/>
    <w:rsid w:val="00630539"/>
    <w:rsid w:val="006309BD"/>
    <w:rsid w:val="0063127C"/>
    <w:rsid w:val="0063205B"/>
    <w:rsid w:val="0063236D"/>
    <w:rsid w:val="006334AE"/>
    <w:rsid w:val="006337BA"/>
    <w:rsid w:val="006338CA"/>
    <w:rsid w:val="00635351"/>
    <w:rsid w:val="00635AEF"/>
    <w:rsid w:val="00640415"/>
    <w:rsid w:val="0064120F"/>
    <w:rsid w:val="006419E6"/>
    <w:rsid w:val="00641AC7"/>
    <w:rsid w:val="0064317F"/>
    <w:rsid w:val="00645FA2"/>
    <w:rsid w:val="00647786"/>
    <w:rsid w:val="00650AC8"/>
    <w:rsid w:val="0065149D"/>
    <w:rsid w:val="00652C97"/>
    <w:rsid w:val="006534F3"/>
    <w:rsid w:val="006546D2"/>
    <w:rsid w:val="0065770B"/>
    <w:rsid w:val="006600C7"/>
    <w:rsid w:val="00662A82"/>
    <w:rsid w:val="0066395D"/>
    <w:rsid w:val="00664134"/>
    <w:rsid w:val="0066527D"/>
    <w:rsid w:val="00666AF6"/>
    <w:rsid w:val="006703C8"/>
    <w:rsid w:val="0067049E"/>
    <w:rsid w:val="00671CC1"/>
    <w:rsid w:val="00673111"/>
    <w:rsid w:val="00674D74"/>
    <w:rsid w:val="00677E68"/>
    <w:rsid w:val="006827DD"/>
    <w:rsid w:val="00682CB1"/>
    <w:rsid w:val="00685048"/>
    <w:rsid w:val="006869BB"/>
    <w:rsid w:val="00694195"/>
    <w:rsid w:val="00694FD8"/>
    <w:rsid w:val="00695B03"/>
    <w:rsid w:val="00696A14"/>
    <w:rsid w:val="00696AF3"/>
    <w:rsid w:val="006A1412"/>
    <w:rsid w:val="006A48CE"/>
    <w:rsid w:val="006A50B5"/>
    <w:rsid w:val="006A6CAE"/>
    <w:rsid w:val="006A7C51"/>
    <w:rsid w:val="006B13A0"/>
    <w:rsid w:val="006B1E8D"/>
    <w:rsid w:val="006B3D1A"/>
    <w:rsid w:val="006B408B"/>
    <w:rsid w:val="006B424D"/>
    <w:rsid w:val="006B480F"/>
    <w:rsid w:val="006B48C1"/>
    <w:rsid w:val="006B4ED2"/>
    <w:rsid w:val="006C0656"/>
    <w:rsid w:val="006C31F3"/>
    <w:rsid w:val="006C34BE"/>
    <w:rsid w:val="006C37C5"/>
    <w:rsid w:val="006C3D60"/>
    <w:rsid w:val="006C3D73"/>
    <w:rsid w:val="006C4454"/>
    <w:rsid w:val="006C48AF"/>
    <w:rsid w:val="006C61A8"/>
    <w:rsid w:val="006C7039"/>
    <w:rsid w:val="006D17F1"/>
    <w:rsid w:val="006D2191"/>
    <w:rsid w:val="006D29EF"/>
    <w:rsid w:val="006D3347"/>
    <w:rsid w:val="006D544F"/>
    <w:rsid w:val="006D58C0"/>
    <w:rsid w:val="006D6755"/>
    <w:rsid w:val="006E1F7A"/>
    <w:rsid w:val="006E226D"/>
    <w:rsid w:val="006E25E0"/>
    <w:rsid w:val="006E35D8"/>
    <w:rsid w:val="006E4F9F"/>
    <w:rsid w:val="006E5C53"/>
    <w:rsid w:val="006E6385"/>
    <w:rsid w:val="006F0889"/>
    <w:rsid w:val="006F1644"/>
    <w:rsid w:val="006F1816"/>
    <w:rsid w:val="006F1D4A"/>
    <w:rsid w:val="006F1F47"/>
    <w:rsid w:val="006F2D37"/>
    <w:rsid w:val="006F2EE7"/>
    <w:rsid w:val="006F3B10"/>
    <w:rsid w:val="006F48C0"/>
    <w:rsid w:val="006F4F12"/>
    <w:rsid w:val="006F779B"/>
    <w:rsid w:val="006F7B7C"/>
    <w:rsid w:val="006F7FB2"/>
    <w:rsid w:val="007048B2"/>
    <w:rsid w:val="00704A46"/>
    <w:rsid w:val="0070716F"/>
    <w:rsid w:val="007079E7"/>
    <w:rsid w:val="00707AB7"/>
    <w:rsid w:val="00707BB8"/>
    <w:rsid w:val="00707C2F"/>
    <w:rsid w:val="007105AE"/>
    <w:rsid w:val="00711983"/>
    <w:rsid w:val="00714E3B"/>
    <w:rsid w:val="00716946"/>
    <w:rsid w:val="00721D34"/>
    <w:rsid w:val="00722C92"/>
    <w:rsid w:val="0072417E"/>
    <w:rsid w:val="007247AA"/>
    <w:rsid w:val="00724AC6"/>
    <w:rsid w:val="00725274"/>
    <w:rsid w:val="0072674E"/>
    <w:rsid w:val="00727A53"/>
    <w:rsid w:val="007300EE"/>
    <w:rsid w:val="00731FE8"/>
    <w:rsid w:val="007338B7"/>
    <w:rsid w:val="00734CF1"/>
    <w:rsid w:val="00735914"/>
    <w:rsid w:val="00736B2D"/>
    <w:rsid w:val="007377B8"/>
    <w:rsid w:val="00741830"/>
    <w:rsid w:val="00742164"/>
    <w:rsid w:val="00742BA5"/>
    <w:rsid w:val="00744F6A"/>
    <w:rsid w:val="00746B12"/>
    <w:rsid w:val="00747038"/>
    <w:rsid w:val="007472E7"/>
    <w:rsid w:val="007523A2"/>
    <w:rsid w:val="00752421"/>
    <w:rsid w:val="00752BBB"/>
    <w:rsid w:val="00753029"/>
    <w:rsid w:val="0075375D"/>
    <w:rsid w:val="0075385B"/>
    <w:rsid w:val="00753DE6"/>
    <w:rsid w:val="007547EE"/>
    <w:rsid w:val="00755CE4"/>
    <w:rsid w:val="007578C5"/>
    <w:rsid w:val="0076206F"/>
    <w:rsid w:val="00762C28"/>
    <w:rsid w:val="00762D00"/>
    <w:rsid w:val="007654B4"/>
    <w:rsid w:val="007656EE"/>
    <w:rsid w:val="00766624"/>
    <w:rsid w:val="00770BB1"/>
    <w:rsid w:val="00770CC9"/>
    <w:rsid w:val="00776140"/>
    <w:rsid w:val="00776751"/>
    <w:rsid w:val="0077796A"/>
    <w:rsid w:val="00780A70"/>
    <w:rsid w:val="007813CC"/>
    <w:rsid w:val="007818F0"/>
    <w:rsid w:val="00781C64"/>
    <w:rsid w:val="00781D6A"/>
    <w:rsid w:val="00784781"/>
    <w:rsid w:val="00784C87"/>
    <w:rsid w:val="0078563B"/>
    <w:rsid w:val="00786FCB"/>
    <w:rsid w:val="00787DCA"/>
    <w:rsid w:val="007901F8"/>
    <w:rsid w:val="00794463"/>
    <w:rsid w:val="007A082D"/>
    <w:rsid w:val="007A0C42"/>
    <w:rsid w:val="007A2615"/>
    <w:rsid w:val="007A327B"/>
    <w:rsid w:val="007A358E"/>
    <w:rsid w:val="007A5140"/>
    <w:rsid w:val="007A5B9A"/>
    <w:rsid w:val="007A6842"/>
    <w:rsid w:val="007A7163"/>
    <w:rsid w:val="007A718F"/>
    <w:rsid w:val="007A7753"/>
    <w:rsid w:val="007A7764"/>
    <w:rsid w:val="007B1838"/>
    <w:rsid w:val="007B1FD1"/>
    <w:rsid w:val="007B26D7"/>
    <w:rsid w:val="007B4418"/>
    <w:rsid w:val="007B521D"/>
    <w:rsid w:val="007B6547"/>
    <w:rsid w:val="007B6E53"/>
    <w:rsid w:val="007C0DBA"/>
    <w:rsid w:val="007C1921"/>
    <w:rsid w:val="007C3515"/>
    <w:rsid w:val="007C3E8B"/>
    <w:rsid w:val="007C3EDD"/>
    <w:rsid w:val="007C46BA"/>
    <w:rsid w:val="007C61F9"/>
    <w:rsid w:val="007C6265"/>
    <w:rsid w:val="007D2893"/>
    <w:rsid w:val="007D28EA"/>
    <w:rsid w:val="007D3754"/>
    <w:rsid w:val="007D384D"/>
    <w:rsid w:val="007D4A02"/>
    <w:rsid w:val="007D5693"/>
    <w:rsid w:val="007D5F6A"/>
    <w:rsid w:val="007D62F8"/>
    <w:rsid w:val="007D6C33"/>
    <w:rsid w:val="007D6C5E"/>
    <w:rsid w:val="007D722F"/>
    <w:rsid w:val="007E294C"/>
    <w:rsid w:val="007E622F"/>
    <w:rsid w:val="007E796B"/>
    <w:rsid w:val="007F0329"/>
    <w:rsid w:val="007F0B18"/>
    <w:rsid w:val="007F0C9B"/>
    <w:rsid w:val="007F0FAD"/>
    <w:rsid w:val="007F1786"/>
    <w:rsid w:val="007F2920"/>
    <w:rsid w:val="007F3243"/>
    <w:rsid w:val="007F4A1B"/>
    <w:rsid w:val="007F5538"/>
    <w:rsid w:val="007F7B5F"/>
    <w:rsid w:val="007F7C64"/>
    <w:rsid w:val="00803267"/>
    <w:rsid w:val="00803503"/>
    <w:rsid w:val="0080427C"/>
    <w:rsid w:val="00804AF7"/>
    <w:rsid w:val="00804CB1"/>
    <w:rsid w:val="00804FB6"/>
    <w:rsid w:val="008065FD"/>
    <w:rsid w:val="0081217A"/>
    <w:rsid w:val="008128BD"/>
    <w:rsid w:val="008147BE"/>
    <w:rsid w:val="00814965"/>
    <w:rsid w:val="00815ADA"/>
    <w:rsid w:val="00816F9F"/>
    <w:rsid w:val="0082013B"/>
    <w:rsid w:val="0082072C"/>
    <w:rsid w:val="00820BAE"/>
    <w:rsid w:val="0082164C"/>
    <w:rsid w:val="00822742"/>
    <w:rsid w:val="00824124"/>
    <w:rsid w:val="008247BF"/>
    <w:rsid w:val="00830679"/>
    <w:rsid w:val="00830E4B"/>
    <w:rsid w:val="008338DD"/>
    <w:rsid w:val="00834760"/>
    <w:rsid w:val="00834BFC"/>
    <w:rsid w:val="00834C17"/>
    <w:rsid w:val="008365BC"/>
    <w:rsid w:val="0083662B"/>
    <w:rsid w:val="008378EA"/>
    <w:rsid w:val="00840645"/>
    <w:rsid w:val="00840F2E"/>
    <w:rsid w:val="00843C49"/>
    <w:rsid w:val="00843F59"/>
    <w:rsid w:val="00844F52"/>
    <w:rsid w:val="00844F87"/>
    <w:rsid w:val="00845A50"/>
    <w:rsid w:val="00846050"/>
    <w:rsid w:val="008476FF"/>
    <w:rsid w:val="00850A32"/>
    <w:rsid w:val="00850F2B"/>
    <w:rsid w:val="00852420"/>
    <w:rsid w:val="008532F2"/>
    <w:rsid w:val="008536B3"/>
    <w:rsid w:val="008559ED"/>
    <w:rsid w:val="00855C6F"/>
    <w:rsid w:val="008560A2"/>
    <w:rsid w:val="00856665"/>
    <w:rsid w:val="00856C95"/>
    <w:rsid w:val="00862E8D"/>
    <w:rsid w:val="00862F72"/>
    <w:rsid w:val="00863609"/>
    <w:rsid w:val="00863C60"/>
    <w:rsid w:val="008645F6"/>
    <w:rsid w:val="00864A10"/>
    <w:rsid w:val="00865021"/>
    <w:rsid w:val="0086649D"/>
    <w:rsid w:val="008665F7"/>
    <w:rsid w:val="00867821"/>
    <w:rsid w:val="008679BE"/>
    <w:rsid w:val="00867CA6"/>
    <w:rsid w:val="008715A0"/>
    <w:rsid w:val="00871698"/>
    <w:rsid w:val="00871A23"/>
    <w:rsid w:val="008736EF"/>
    <w:rsid w:val="0087556D"/>
    <w:rsid w:val="00875A03"/>
    <w:rsid w:val="00876875"/>
    <w:rsid w:val="00876DBF"/>
    <w:rsid w:val="00876DCC"/>
    <w:rsid w:val="008806FF"/>
    <w:rsid w:val="00880D86"/>
    <w:rsid w:val="008815DB"/>
    <w:rsid w:val="00882282"/>
    <w:rsid w:val="00883323"/>
    <w:rsid w:val="00884233"/>
    <w:rsid w:val="00884282"/>
    <w:rsid w:val="00885D87"/>
    <w:rsid w:val="008867BF"/>
    <w:rsid w:val="00887D51"/>
    <w:rsid w:val="00891ADB"/>
    <w:rsid w:val="008933A6"/>
    <w:rsid w:val="00893F34"/>
    <w:rsid w:val="00896462"/>
    <w:rsid w:val="00896A05"/>
    <w:rsid w:val="008974B2"/>
    <w:rsid w:val="008A0726"/>
    <w:rsid w:val="008A0DA7"/>
    <w:rsid w:val="008A0DAB"/>
    <w:rsid w:val="008A19D7"/>
    <w:rsid w:val="008A29B5"/>
    <w:rsid w:val="008A330F"/>
    <w:rsid w:val="008A6247"/>
    <w:rsid w:val="008A65EA"/>
    <w:rsid w:val="008A6CFC"/>
    <w:rsid w:val="008A75EB"/>
    <w:rsid w:val="008A7CF3"/>
    <w:rsid w:val="008B055F"/>
    <w:rsid w:val="008B0AF9"/>
    <w:rsid w:val="008B0D08"/>
    <w:rsid w:val="008B19D7"/>
    <w:rsid w:val="008B22DD"/>
    <w:rsid w:val="008B2A72"/>
    <w:rsid w:val="008B3E93"/>
    <w:rsid w:val="008B3FF6"/>
    <w:rsid w:val="008B4A6B"/>
    <w:rsid w:val="008B6903"/>
    <w:rsid w:val="008B772F"/>
    <w:rsid w:val="008B7E30"/>
    <w:rsid w:val="008C08EA"/>
    <w:rsid w:val="008C1E69"/>
    <w:rsid w:val="008C2259"/>
    <w:rsid w:val="008C4B7C"/>
    <w:rsid w:val="008C5CBB"/>
    <w:rsid w:val="008C6645"/>
    <w:rsid w:val="008C70F1"/>
    <w:rsid w:val="008D0AAA"/>
    <w:rsid w:val="008D1C77"/>
    <w:rsid w:val="008D2297"/>
    <w:rsid w:val="008D3751"/>
    <w:rsid w:val="008D42E3"/>
    <w:rsid w:val="008D510A"/>
    <w:rsid w:val="008D539C"/>
    <w:rsid w:val="008D775F"/>
    <w:rsid w:val="008D79E5"/>
    <w:rsid w:val="008E2D2A"/>
    <w:rsid w:val="008E46A0"/>
    <w:rsid w:val="008E473E"/>
    <w:rsid w:val="008E546F"/>
    <w:rsid w:val="008E7C04"/>
    <w:rsid w:val="008F0455"/>
    <w:rsid w:val="008F061A"/>
    <w:rsid w:val="008F1C98"/>
    <w:rsid w:val="008F203A"/>
    <w:rsid w:val="008F33BF"/>
    <w:rsid w:val="008F394D"/>
    <w:rsid w:val="008F49CC"/>
    <w:rsid w:val="008F6B92"/>
    <w:rsid w:val="0090259D"/>
    <w:rsid w:val="009026C2"/>
    <w:rsid w:val="0090291C"/>
    <w:rsid w:val="00902D2B"/>
    <w:rsid w:val="00907BB3"/>
    <w:rsid w:val="009102F6"/>
    <w:rsid w:val="009104B1"/>
    <w:rsid w:val="009119EB"/>
    <w:rsid w:val="00912C34"/>
    <w:rsid w:val="00913C29"/>
    <w:rsid w:val="009165B2"/>
    <w:rsid w:val="00920877"/>
    <w:rsid w:val="0092095D"/>
    <w:rsid w:val="0092317B"/>
    <w:rsid w:val="0092443A"/>
    <w:rsid w:val="009256B2"/>
    <w:rsid w:val="00926845"/>
    <w:rsid w:val="00926EC1"/>
    <w:rsid w:val="00927787"/>
    <w:rsid w:val="00931E1B"/>
    <w:rsid w:val="009353E8"/>
    <w:rsid w:val="00937D3F"/>
    <w:rsid w:val="00945A07"/>
    <w:rsid w:val="00945C79"/>
    <w:rsid w:val="00945E9F"/>
    <w:rsid w:val="00950731"/>
    <w:rsid w:val="009529FE"/>
    <w:rsid w:val="009536E5"/>
    <w:rsid w:val="0095420A"/>
    <w:rsid w:val="00955D2E"/>
    <w:rsid w:val="00957259"/>
    <w:rsid w:val="00960880"/>
    <w:rsid w:val="00960DA5"/>
    <w:rsid w:val="00961231"/>
    <w:rsid w:val="00962A30"/>
    <w:rsid w:val="009648B6"/>
    <w:rsid w:val="0096493C"/>
    <w:rsid w:val="0096595D"/>
    <w:rsid w:val="00966949"/>
    <w:rsid w:val="00971261"/>
    <w:rsid w:val="00972F17"/>
    <w:rsid w:val="009745CD"/>
    <w:rsid w:val="00975864"/>
    <w:rsid w:val="0097646A"/>
    <w:rsid w:val="009772F6"/>
    <w:rsid w:val="00977577"/>
    <w:rsid w:val="009779B4"/>
    <w:rsid w:val="009814FA"/>
    <w:rsid w:val="0098202A"/>
    <w:rsid w:val="009820DA"/>
    <w:rsid w:val="009829A7"/>
    <w:rsid w:val="009836A5"/>
    <w:rsid w:val="009861E7"/>
    <w:rsid w:val="009872B0"/>
    <w:rsid w:val="00987754"/>
    <w:rsid w:val="00992C97"/>
    <w:rsid w:val="00996A90"/>
    <w:rsid w:val="00997A63"/>
    <w:rsid w:val="009A3524"/>
    <w:rsid w:val="009A37D5"/>
    <w:rsid w:val="009A3FB2"/>
    <w:rsid w:val="009A56D3"/>
    <w:rsid w:val="009A5B42"/>
    <w:rsid w:val="009A77DA"/>
    <w:rsid w:val="009A78FD"/>
    <w:rsid w:val="009B04EF"/>
    <w:rsid w:val="009B095C"/>
    <w:rsid w:val="009B1F22"/>
    <w:rsid w:val="009B3A1A"/>
    <w:rsid w:val="009B4778"/>
    <w:rsid w:val="009B5B94"/>
    <w:rsid w:val="009B6395"/>
    <w:rsid w:val="009B7B54"/>
    <w:rsid w:val="009C0EE5"/>
    <w:rsid w:val="009C24CE"/>
    <w:rsid w:val="009C328E"/>
    <w:rsid w:val="009C49B5"/>
    <w:rsid w:val="009C6C36"/>
    <w:rsid w:val="009D0D37"/>
    <w:rsid w:val="009D0DAB"/>
    <w:rsid w:val="009D3260"/>
    <w:rsid w:val="009D4573"/>
    <w:rsid w:val="009D47BB"/>
    <w:rsid w:val="009D5CC8"/>
    <w:rsid w:val="009D71E7"/>
    <w:rsid w:val="009D73F9"/>
    <w:rsid w:val="009E0223"/>
    <w:rsid w:val="009E03A1"/>
    <w:rsid w:val="009E0460"/>
    <w:rsid w:val="009E18D0"/>
    <w:rsid w:val="009E256A"/>
    <w:rsid w:val="009E5497"/>
    <w:rsid w:val="009F0A7D"/>
    <w:rsid w:val="009F1873"/>
    <w:rsid w:val="009F2197"/>
    <w:rsid w:val="009F297F"/>
    <w:rsid w:val="009F4925"/>
    <w:rsid w:val="009F4937"/>
    <w:rsid w:val="00A0014F"/>
    <w:rsid w:val="00A02DDD"/>
    <w:rsid w:val="00A03DED"/>
    <w:rsid w:val="00A03E37"/>
    <w:rsid w:val="00A04283"/>
    <w:rsid w:val="00A05879"/>
    <w:rsid w:val="00A07E73"/>
    <w:rsid w:val="00A14F8B"/>
    <w:rsid w:val="00A16A8D"/>
    <w:rsid w:val="00A16AAB"/>
    <w:rsid w:val="00A2045D"/>
    <w:rsid w:val="00A2080D"/>
    <w:rsid w:val="00A2644A"/>
    <w:rsid w:val="00A26B81"/>
    <w:rsid w:val="00A26BA8"/>
    <w:rsid w:val="00A344CA"/>
    <w:rsid w:val="00A351C4"/>
    <w:rsid w:val="00A40067"/>
    <w:rsid w:val="00A40AF0"/>
    <w:rsid w:val="00A40DA4"/>
    <w:rsid w:val="00A40FCC"/>
    <w:rsid w:val="00A418E5"/>
    <w:rsid w:val="00A42D1F"/>
    <w:rsid w:val="00A42F56"/>
    <w:rsid w:val="00A43D4F"/>
    <w:rsid w:val="00A4470E"/>
    <w:rsid w:val="00A46D88"/>
    <w:rsid w:val="00A476B5"/>
    <w:rsid w:val="00A5063D"/>
    <w:rsid w:val="00A5308F"/>
    <w:rsid w:val="00A537C0"/>
    <w:rsid w:val="00A53BAD"/>
    <w:rsid w:val="00A54958"/>
    <w:rsid w:val="00A55FDC"/>
    <w:rsid w:val="00A565AB"/>
    <w:rsid w:val="00A56B69"/>
    <w:rsid w:val="00A60C8C"/>
    <w:rsid w:val="00A61A5D"/>
    <w:rsid w:val="00A63571"/>
    <w:rsid w:val="00A6513E"/>
    <w:rsid w:val="00A66A85"/>
    <w:rsid w:val="00A6798D"/>
    <w:rsid w:val="00A67C8D"/>
    <w:rsid w:val="00A74EA0"/>
    <w:rsid w:val="00A75DC3"/>
    <w:rsid w:val="00A771ED"/>
    <w:rsid w:val="00A77BFC"/>
    <w:rsid w:val="00A83398"/>
    <w:rsid w:val="00A85CEB"/>
    <w:rsid w:val="00A86CD1"/>
    <w:rsid w:val="00A86E8A"/>
    <w:rsid w:val="00A9122B"/>
    <w:rsid w:val="00A91640"/>
    <w:rsid w:val="00A92D21"/>
    <w:rsid w:val="00A92DDE"/>
    <w:rsid w:val="00A92E73"/>
    <w:rsid w:val="00A93B8B"/>
    <w:rsid w:val="00A93C24"/>
    <w:rsid w:val="00A93E9B"/>
    <w:rsid w:val="00A946BE"/>
    <w:rsid w:val="00A957A4"/>
    <w:rsid w:val="00AA01EB"/>
    <w:rsid w:val="00AA060D"/>
    <w:rsid w:val="00AA0D26"/>
    <w:rsid w:val="00AA1E7F"/>
    <w:rsid w:val="00AA351B"/>
    <w:rsid w:val="00AA3BA3"/>
    <w:rsid w:val="00AA4700"/>
    <w:rsid w:val="00AA4D29"/>
    <w:rsid w:val="00AA5847"/>
    <w:rsid w:val="00AA77BD"/>
    <w:rsid w:val="00AB0E2C"/>
    <w:rsid w:val="00AB1018"/>
    <w:rsid w:val="00AB1FA4"/>
    <w:rsid w:val="00AB5405"/>
    <w:rsid w:val="00AB58D7"/>
    <w:rsid w:val="00AB5B32"/>
    <w:rsid w:val="00AB6CE8"/>
    <w:rsid w:val="00AB6F66"/>
    <w:rsid w:val="00AC0902"/>
    <w:rsid w:val="00AC1721"/>
    <w:rsid w:val="00AC2494"/>
    <w:rsid w:val="00AC26B9"/>
    <w:rsid w:val="00AC308B"/>
    <w:rsid w:val="00AC42F6"/>
    <w:rsid w:val="00AC4B29"/>
    <w:rsid w:val="00AC64EA"/>
    <w:rsid w:val="00AD18A8"/>
    <w:rsid w:val="00AD243B"/>
    <w:rsid w:val="00AD2DDE"/>
    <w:rsid w:val="00AD38D8"/>
    <w:rsid w:val="00AD4B2C"/>
    <w:rsid w:val="00AD53CD"/>
    <w:rsid w:val="00AD5820"/>
    <w:rsid w:val="00AD5E6A"/>
    <w:rsid w:val="00AD5F26"/>
    <w:rsid w:val="00AD7C39"/>
    <w:rsid w:val="00AD7DBF"/>
    <w:rsid w:val="00AE0286"/>
    <w:rsid w:val="00AE0AED"/>
    <w:rsid w:val="00AE2088"/>
    <w:rsid w:val="00AE2759"/>
    <w:rsid w:val="00AE2A55"/>
    <w:rsid w:val="00AE2C1B"/>
    <w:rsid w:val="00AE4CFF"/>
    <w:rsid w:val="00AE4D80"/>
    <w:rsid w:val="00AE4F1D"/>
    <w:rsid w:val="00AE60F9"/>
    <w:rsid w:val="00AE699F"/>
    <w:rsid w:val="00AE7B84"/>
    <w:rsid w:val="00AF060F"/>
    <w:rsid w:val="00AF1419"/>
    <w:rsid w:val="00AF153B"/>
    <w:rsid w:val="00AF3FF3"/>
    <w:rsid w:val="00AF4042"/>
    <w:rsid w:val="00AF4C79"/>
    <w:rsid w:val="00B0020A"/>
    <w:rsid w:val="00B01677"/>
    <w:rsid w:val="00B05C0C"/>
    <w:rsid w:val="00B05C47"/>
    <w:rsid w:val="00B079CC"/>
    <w:rsid w:val="00B133D6"/>
    <w:rsid w:val="00B1343C"/>
    <w:rsid w:val="00B13A6D"/>
    <w:rsid w:val="00B140F8"/>
    <w:rsid w:val="00B14838"/>
    <w:rsid w:val="00B15308"/>
    <w:rsid w:val="00B16C3F"/>
    <w:rsid w:val="00B20E88"/>
    <w:rsid w:val="00B219B9"/>
    <w:rsid w:val="00B21EFB"/>
    <w:rsid w:val="00B22DCC"/>
    <w:rsid w:val="00B26CA1"/>
    <w:rsid w:val="00B27143"/>
    <w:rsid w:val="00B340FA"/>
    <w:rsid w:val="00B34555"/>
    <w:rsid w:val="00B349C3"/>
    <w:rsid w:val="00B35008"/>
    <w:rsid w:val="00B3589D"/>
    <w:rsid w:val="00B41D2C"/>
    <w:rsid w:val="00B43784"/>
    <w:rsid w:val="00B43F13"/>
    <w:rsid w:val="00B4492F"/>
    <w:rsid w:val="00B461FE"/>
    <w:rsid w:val="00B50670"/>
    <w:rsid w:val="00B52D9C"/>
    <w:rsid w:val="00B53C78"/>
    <w:rsid w:val="00B543B5"/>
    <w:rsid w:val="00B565E4"/>
    <w:rsid w:val="00B57997"/>
    <w:rsid w:val="00B608D2"/>
    <w:rsid w:val="00B60AAA"/>
    <w:rsid w:val="00B63D57"/>
    <w:rsid w:val="00B654CA"/>
    <w:rsid w:val="00B6639A"/>
    <w:rsid w:val="00B66AFC"/>
    <w:rsid w:val="00B67613"/>
    <w:rsid w:val="00B710A9"/>
    <w:rsid w:val="00B71526"/>
    <w:rsid w:val="00B71FB1"/>
    <w:rsid w:val="00B73492"/>
    <w:rsid w:val="00B766A7"/>
    <w:rsid w:val="00B771B3"/>
    <w:rsid w:val="00B816B9"/>
    <w:rsid w:val="00B83240"/>
    <w:rsid w:val="00B8484D"/>
    <w:rsid w:val="00B85171"/>
    <w:rsid w:val="00B85D26"/>
    <w:rsid w:val="00B862A3"/>
    <w:rsid w:val="00B87F1D"/>
    <w:rsid w:val="00B90B47"/>
    <w:rsid w:val="00B92BAE"/>
    <w:rsid w:val="00B93F97"/>
    <w:rsid w:val="00B9516A"/>
    <w:rsid w:val="00B96160"/>
    <w:rsid w:val="00B96467"/>
    <w:rsid w:val="00B96479"/>
    <w:rsid w:val="00B97B70"/>
    <w:rsid w:val="00BA1204"/>
    <w:rsid w:val="00BA1E96"/>
    <w:rsid w:val="00BA333F"/>
    <w:rsid w:val="00BA36AB"/>
    <w:rsid w:val="00BA7D4D"/>
    <w:rsid w:val="00BB0D99"/>
    <w:rsid w:val="00BB0E3C"/>
    <w:rsid w:val="00BB1F5E"/>
    <w:rsid w:val="00BB3677"/>
    <w:rsid w:val="00BB472A"/>
    <w:rsid w:val="00BB4835"/>
    <w:rsid w:val="00BB5682"/>
    <w:rsid w:val="00BB64D8"/>
    <w:rsid w:val="00BB6525"/>
    <w:rsid w:val="00BB7739"/>
    <w:rsid w:val="00BC0F6E"/>
    <w:rsid w:val="00BC1B43"/>
    <w:rsid w:val="00BC64D6"/>
    <w:rsid w:val="00BC6EE5"/>
    <w:rsid w:val="00BC7981"/>
    <w:rsid w:val="00BD0F50"/>
    <w:rsid w:val="00BD11D1"/>
    <w:rsid w:val="00BD12C4"/>
    <w:rsid w:val="00BD16E7"/>
    <w:rsid w:val="00BD1C0C"/>
    <w:rsid w:val="00BD4975"/>
    <w:rsid w:val="00BD5AB6"/>
    <w:rsid w:val="00BD7C85"/>
    <w:rsid w:val="00BE4524"/>
    <w:rsid w:val="00BE67D1"/>
    <w:rsid w:val="00BE69AE"/>
    <w:rsid w:val="00BE7891"/>
    <w:rsid w:val="00BF0AA1"/>
    <w:rsid w:val="00BF1A71"/>
    <w:rsid w:val="00BF25FD"/>
    <w:rsid w:val="00BF29CB"/>
    <w:rsid w:val="00BF3F27"/>
    <w:rsid w:val="00BF59CC"/>
    <w:rsid w:val="00BF5D85"/>
    <w:rsid w:val="00BF738A"/>
    <w:rsid w:val="00BF73CC"/>
    <w:rsid w:val="00BF7DBE"/>
    <w:rsid w:val="00C006A0"/>
    <w:rsid w:val="00C0108E"/>
    <w:rsid w:val="00C01635"/>
    <w:rsid w:val="00C01A04"/>
    <w:rsid w:val="00C02096"/>
    <w:rsid w:val="00C06DA9"/>
    <w:rsid w:val="00C06E21"/>
    <w:rsid w:val="00C101BE"/>
    <w:rsid w:val="00C10978"/>
    <w:rsid w:val="00C149EA"/>
    <w:rsid w:val="00C1764B"/>
    <w:rsid w:val="00C17F4A"/>
    <w:rsid w:val="00C2046C"/>
    <w:rsid w:val="00C21EDB"/>
    <w:rsid w:val="00C24720"/>
    <w:rsid w:val="00C25EA0"/>
    <w:rsid w:val="00C26579"/>
    <w:rsid w:val="00C302EF"/>
    <w:rsid w:val="00C30F87"/>
    <w:rsid w:val="00C31B79"/>
    <w:rsid w:val="00C327E2"/>
    <w:rsid w:val="00C32D3B"/>
    <w:rsid w:val="00C333AB"/>
    <w:rsid w:val="00C34A93"/>
    <w:rsid w:val="00C37CB6"/>
    <w:rsid w:val="00C4041C"/>
    <w:rsid w:val="00C40953"/>
    <w:rsid w:val="00C4131D"/>
    <w:rsid w:val="00C42CB8"/>
    <w:rsid w:val="00C453EB"/>
    <w:rsid w:val="00C45E26"/>
    <w:rsid w:val="00C47514"/>
    <w:rsid w:val="00C50C17"/>
    <w:rsid w:val="00C50F1D"/>
    <w:rsid w:val="00C52EF5"/>
    <w:rsid w:val="00C52F1E"/>
    <w:rsid w:val="00C55EC1"/>
    <w:rsid w:val="00C5631D"/>
    <w:rsid w:val="00C57359"/>
    <w:rsid w:val="00C57E3D"/>
    <w:rsid w:val="00C62350"/>
    <w:rsid w:val="00C63DDF"/>
    <w:rsid w:val="00C63EB6"/>
    <w:rsid w:val="00C64866"/>
    <w:rsid w:val="00C66E0B"/>
    <w:rsid w:val="00C66F5A"/>
    <w:rsid w:val="00C675AB"/>
    <w:rsid w:val="00C7004C"/>
    <w:rsid w:val="00C70A97"/>
    <w:rsid w:val="00C70EFA"/>
    <w:rsid w:val="00C711C3"/>
    <w:rsid w:val="00C71EE6"/>
    <w:rsid w:val="00C7444C"/>
    <w:rsid w:val="00C7642F"/>
    <w:rsid w:val="00C771A7"/>
    <w:rsid w:val="00C77B33"/>
    <w:rsid w:val="00C8037C"/>
    <w:rsid w:val="00C814AE"/>
    <w:rsid w:val="00C8307F"/>
    <w:rsid w:val="00C8344F"/>
    <w:rsid w:val="00C8349B"/>
    <w:rsid w:val="00C841C5"/>
    <w:rsid w:val="00C84572"/>
    <w:rsid w:val="00C84631"/>
    <w:rsid w:val="00C86B7C"/>
    <w:rsid w:val="00C86DB0"/>
    <w:rsid w:val="00C8739E"/>
    <w:rsid w:val="00C87D55"/>
    <w:rsid w:val="00C90142"/>
    <w:rsid w:val="00C91B7D"/>
    <w:rsid w:val="00C94372"/>
    <w:rsid w:val="00C966E2"/>
    <w:rsid w:val="00CA062B"/>
    <w:rsid w:val="00CA0881"/>
    <w:rsid w:val="00CA24C2"/>
    <w:rsid w:val="00CA3BE2"/>
    <w:rsid w:val="00CA3F6D"/>
    <w:rsid w:val="00CA6B87"/>
    <w:rsid w:val="00CA7D95"/>
    <w:rsid w:val="00CB2AE6"/>
    <w:rsid w:val="00CB2BED"/>
    <w:rsid w:val="00CB48F1"/>
    <w:rsid w:val="00CB500D"/>
    <w:rsid w:val="00CB5DDD"/>
    <w:rsid w:val="00CB64B3"/>
    <w:rsid w:val="00CB6E80"/>
    <w:rsid w:val="00CC41F0"/>
    <w:rsid w:val="00CC421D"/>
    <w:rsid w:val="00CC4468"/>
    <w:rsid w:val="00CC4751"/>
    <w:rsid w:val="00CC62E2"/>
    <w:rsid w:val="00CC6566"/>
    <w:rsid w:val="00CC67C8"/>
    <w:rsid w:val="00CC7A32"/>
    <w:rsid w:val="00CD0CF1"/>
    <w:rsid w:val="00CD1242"/>
    <w:rsid w:val="00CD26CF"/>
    <w:rsid w:val="00CD3CFF"/>
    <w:rsid w:val="00CD414D"/>
    <w:rsid w:val="00CD4D6D"/>
    <w:rsid w:val="00CD531A"/>
    <w:rsid w:val="00CD58A6"/>
    <w:rsid w:val="00CD67AB"/>
    <w:rsid w:val="00CD6B0B"/>
    <w:rsid w:val="00CD7FCF"/>
    <w:rsid w:val="00CE0D35"/>
    <w:rsid w:val="00CE334B"/>
    <w:rsid w:val="00CE3CD7"/>
    <w:rsid w:val="00CE5783"/>
    <w:rsid w:val="00CE63D6"/>
    <w:rsid w:val="00CE652A"/>
    <w:rsid w:val="00CE6CE3"/>
    <w:rsid w:val="00CF00E5"/>
    <w:rsid w:val="00CF0240"/>
    <w:rsid w:val="00CF2143"/>
    <w:rsid w:val="00CF2B04"/>
    <w:rsid w:val="00CF42B5"/>
    <w:rsid w:val="00CF62E6"/>
    <w:rsid w:val="00CF6D4C"/>
    <w:rsid w:val="00CF71E4"/>
    <w:rsid w:val="00CF7BCA"/>
    <w:rsid w:val="00D00AC1"/>
    <w:rsid w:val="00D02923"/>
    <w:rsid w:val="00D03851"/>
    <w:rsid w:val="00D03874"/>
    <w:rsid w:val="00D0635C"/>
    <w:rsid w:val="00D06488"/>
    <w:rsid w:val="00D07D7A"/>
    <w:rsid w:val="00D120B2"/>
    <w:rsid w:val="00D1277A"/>
    <w:rsid w:val="00D127A5"/>
    <w:rsid w:val="00D1489B"/>
    <w:rsid w:val="00D20E73"/>
    <w:rsid w:val="00D2191D"/>
    <w:rsid w:val="00D238EF"/>
    <w:rsid w:val="00D24EB3"/>
    <w:rsid w:val="00D24F2F"/>
    <w:rsid w:val="00D2505D"/>
    <w:rsid w:val="00D276EE"/>
    <w:rsid w:val="00D32A33"/>
    <w:rsid w:val="00D32F14"/>
    <w:rsid w:val="00D33D36"/>
    <w:rsid w:val="00D34207"/>
    <w:rsid w:val="00D34B75"/>
    <w:rsid w:val="00D356D8"/>
    <w:rsid w:val="00D35875"/>
    <w:rsid w:val="00D3760B"/>
    <w:rsid w:val="00D377C2"/>
    <w:rsid w:val="00D40BBB"/>
    <w:rsid w:val="00D4257D"/>
    <w:rsid w:val="00D42722"/>
    <w:rsid w:val="00D43B4E"/>
    <w:rsid w:val="00D45726"/>
    <w:rsid w:val="00D463C4"/>
    <w:rsid w:val="00D47FBA"/>
    <w:rsid w:val="00D518B5"/>
    <w:rsid w:val="00D51A40"/>
    <w:rsid w:val="00D54E3D"/>
    <w:rsid w:val="00D6075A"/>
    <w:rsid w:val="00D61CA1"/>
    <w:rsid w:val="00D61DE7"/>
    <w:rsid w:val="00D64B86"/>
    <w:rsid w:val="00D66447"/>
    <w:rsid w:val="00D71430"/>
    <w:rsid w:val="00D71985"/>
    <w:rsid w:val="00D7247A"/>
    <w:rsid w:val="00D7273E"/>
    <w:rsid w:val="00D73B4A"/>
    <w:rsid w:val="00D73F93"/>
    <w:rsid w:val="00D741D7"/>
    <w:rsid w:val="00D741EA"/>
    <w:rsid w:val="00D7484C"/>
    <w:rsid w:val="00D74F2B"/>
    <w:rsid w:val="00D75A91"/>
    <w:rsid w:val="00D81D06"/>
    <w:rsid w:val="00D826ED"/>
    <w:rsid w:val="00D83312"/>
    <w:rsid w:val="00D85F75"/>
    <w:rsid w:val="00D87375"/>
    <w:rsid w:val="00D875D3"/>
    <w:rsid w:val="00D87D10"/>
    <w:rsid w:val="00D9018A"/>
    <w:rsid w:val="00D90C9B"/>
    <w:rsid w:val="00D93E14"/>
    <w:rsid w:val="00D95E92"/>
    <w:rsid w:val="00D97E6B"/>
    <w:rsid w:val="00DA117C"/>
    <w:rsid w:val="00DA1BD9"/>
    <w:rsid w:val="00DA38A3"/>
    <w:rsid w:val="00DA3CCE"/>
    <w:rsid w:val="00DA5545"/>
    <w:rsid w:val="00DA6D1E"/>
    <w:rsid w:val="00DA7719"/>
    <w:rsid w:val="00DB06CC"/>
    <w:rsid w:val="00DB0C21"/>
    <w:rsid w:val="00DB1160"/>
    <w:rsid w:val="00DB303E"/>
    <w:rsid w:val="00DB3DD5"/>
    <w:rsid w:val="00DB4E0A"/>
    <w:rsid w:val="00DB4F7C"/>
    <w:rsid w:val="00DB52BB"/>
    <w:rsid w:val="00DB553F"/>
    <w:rsid w:val="00DB5677"/>
    <w:rsid w:val="00DB61FE"/>
    <w:rsid w:val="00DB7928"/>
    <w:rsid w:val="00DB7B12"/>
    <w:rsid w:val="00DC16FB"/>
    <w:rsid w:val="00DC22A4"/>
    <w:rsid w:val="00DC3549"/>
    <w:rsid w:val="00DC3E8D"/>
    <w:rsid w:val="00DC4243"/>
    <w:rsid w:val="00DC5AC0"/>
    <w:rsid w:val="00DC6913"/>
    <w:rsid w:val="00DC6BDE"/>
    <w:rsid w:val="00DC6EA3"/>
    <w:rsid w:val="00DD2531"/>
    <w:rsid w:val="00DD2661"/>
    <w:rsid w:val="00DD2D92"/>
    <w:rsid w:val="00DD2D98"/>
    <w:rsid w:val="00DD35C7"/>
    <w:rsid w:val="00DD38C2"/>
    <w:rsid w:val="00DD70FC"/>
    <w:rsid w:val="00DD7AF1"/>
    <w:rsid w:val="00DE25E8"/>
    <w:rsid w:val="00DE308E"/>
    <w:rsid w:val="00DE3129"/>
    <w:rsid w:val="00DE45DE"/>
    <w:rsid w:val="00DE7104"/>
    <w:rsid w:val="00DE768E"/>
    <w:rsid w:val="00DF10E3"/>
    <w:rsid w:val="00DF1D01"/>
    <w:rsid w:val="00DF1EA0"/>
    <w:rsid w:val="00DF1EE7"/>
    <w:rsid w:val="00DF22F2"/>
    <w:rsid w:val="00DF29C5"/>
    <w:rsid w:val="00DF6D59"/>
    <w:rsid w:val="00E00A77"/>
    <w:rsid w:val="00E00B9C"/>
    <w:rsid w:val="00E01724"/>
    <w:rsid w:val="00E0183F"/>
    <w:rsid w:val="00E022E0"/>
    <w:rsid w:val="00E02447"/>
    <w:rsid w:val="00E039EF"/>
    <w:rsid w:val="00E046E0"/>
    <w:rsid w:val="00E0683F"/>
    <w:rsid w:val="00E071AA"/>
    <w:rsid w:val="00E07E05"/>
    <w:rsid w:val="00E07F03"/>
    <w:rsid w:val="00E10045"/>
    <w:rsid w:val="00E11C37"/>
    <w:rsid w:val="00E125E9"/>
    <w:rsid w:val="00E12DBA"/>
    <w:rsid w:val="00E14058"/>
    <w:rsid w:val="00E20AD6"/>
    <w:rsid w:val="00E2132C"/>
    <w:rsid w:val="00E22188"/>
    <w:rsid w:val="00E22D5F"/>
    <w:rsid w:val="00E24440"/>
    <w:rsid w:val="00E24447"/>
    <w:rsid w:val="00E25BCB"/>
    <w:rsid w:val="00E26B74"/>
    <w:rsid w:val="00E2783E"/>
    <w:rsid w:val="00E304E8"/>
    <w:rsid w:val="00E31288"/>
    <w:rsid w:val="00E31E36"/>
    <w:rsid w:val="00E32AE6"/>
    <w:rsid w:val="00E3741D"/>
    <w:rsid w:val="00E37799"/>
    <w:rsid w:val="00E40CAE"/>
    <w:rsid w:val="00E412DA"/>
    <w:rsid w:val="00E43C5A"/>
    <w:rsid w:val="00E44380"/>
    <w:rsid w:val="00E45766"/>
    <w:rsid w:val="00E459EF"/>
    <w:rsid w:val="00E508D4"/>
    <w:rsid w:val="00E50AB0"/>
    <w:rsid w:val="00E50BA9"/>
    <w:rsid w:val="00E555D7"/>
    <w:rsid w:val="00E57047"/>
    <w:rsid w:val="00E6059E"/>
    <w:rsid w:val="00E62C9A"/>
    <w:rsid w:val="00E62CC1"/>
    <w:rsid w:val="00E6398C"/>
    <w:rsid w:val="00E63B15"/>
    <w:rsid w:val="00E64187"/>
    <w:rsid w:val="00E64BAD"/>
    <w:rsid w:val="00E6536F"/>
    <w:rsid w:val="00E665A3"/>
    <w:rsid w:val="00E70564"/>
    <w:rsid w:val="00E7304C"/>
    <w:rsid w:val="00E740FB"/>
    <w:rsid w:val="00E7467B"/>
    <w:rsid w:val="00E75FEE"/>
    <w:rsid w:val="00E80CAA"/>
    <w:rsid w:val="00E8293D"/>
    <w:rsid w:val="00E8314B"/>
    <w:rsid w:val="00E83418"/>
    <w:rsid w:val="00E8347D"/>
    <w:rsid w:val="00E85231"/>
    <w:rsid w:val="00E85DF2"/>
    <w:rsid w:val="00E865E0"/>
    <w:rsid w:val="00E8688D"/>
    <w:rsid w:val="00E87C99"/>
    <w:rsid w:val="00E9014F"/>
    <w:rsid w:val="00E90CDC"/>
    <w:rsid w:val="00E90FD9"/>
    <w:rsid w:val="00E92B8A"/>
    <w:rsid w:val="00E9396C"/>
    <w:rsid w:val="00E95CA5"/>
    <w:rsid w:val="00E96462"/>
    <w:rsid w:val="00EA0220"/>
    <w:rsid w:val="00EA089D"/>
    <w:rsid w:val="00EA0DB7"/>
    <w:rsid w:val="00EA28B6"/>
    <w:rsid w:val="00EA3D92"/>
    <w:rsid w:val="00EA5585"/>
    <w:rsid w:val="00EB0691"/>
    <w:rsid w:val="00EB0811"/>
    <w:rsid w:val="00EB0EAA"/>
    <w:rsid w:val="00EB3318"/>
    <w:rsid w:val="00EB33D6"/>
    <w:rsid w:val="00EB3729"/>
    <w:rsid w:val="00EB3A51"/>
    <w:rsid w:val="00EB5625"/>
    <w:rsid w:val="00EB5A60"/>
    <w:rsid w:val="00EB6387"/>
    <w:rsid w:val="00EB64BB"/>
    <w:rsid w:val="00EB7865"/>
    <w:rsid w:val="00EC2943"/>
    <w:rsid w:val="00EC2B56"/>
    <w:rsid w:val="00ED14F2"/>
    <w:rsid w:val="00ED2618"/>
    <w:rsid w:val="00ED2695"/>
    <w:rsid w:val="00ED27DD"/>
    <w:rsid w:val="00ED3842"/>
    <w:rsid w:val="00ED43DA"/>
    <w:rsid w:val="00ED6D5E"/>
    <w:rsid w:val="00ED6E49"/>
    <w:rsid w:val="00ED715E"/>
    <w:rsid w:val="00ED7452"/>
    <w:rsid w:val="00ED7793"/>
    <w:rsid w:val="00ED79F2"/>
    <w:rsid w:val="00EE05BA"/>
    <w:rsid w:val="00EE0FF1"/>
    <w:rsid w:val="00EE4F8E"/>
    <w:rsid w:val="00EE5347"/>
    <w:rsid w:val="00EF1735"/>
    <w:rsid w:val="00EF290D"/>
    <w:rsid w:val="00EF2C42"/>
    <w:rsid w:val="00EF40FA"/>
    <w:rsid w:val="00EF4F9F"/>
    <w:rsid w:val="00EF5910"/>
    <w:rsid w:val="00EF5F67"/>
    <w:rsid w:val="00EF6669"/>
    <w:rsid w:val="00EF76C5"/>
    <w:rsid w:val="00F00D97"/>
    <w:rsid w:val="00F03CCD"/>
    <w:rsid w:val="00F05D7A"/>
    <w:rsid w:val="00F06C11"/>
    <w:rsid w:val="00F10754"/>
    <w:rsid w:val="00F13595"/>
    <w:rsid w:val="00F138C3"/>
    <w:rsid w:val="00F13E33"/>
    <w:rsid w:val="00F16DCE"/>
    <w:rsid w:val="00F21653"/>
    <w:rsid w:val="00F21DCD"/>
    <w:rsid w:val="00F23E2F"/>
    <w:rsid w:val="00F260B6"/>
    <w:rsid w:val="00F30E72"/>
    <w:rsid w:val="00F31708"/>
    <w:rsid w:val="00F31BC9"/>
    <w:rsid w:val="00F323D4"/>
    <w:rsid w:val="00F3373F"/>
    <w:rsid w:val="00F350CC"/>
    <w:rsid w:val="00F3584C"/>
    <w:rsid w:val="00F36BE5"/>
    <w:rsid w:val="00F40E66"/>
    <w:rsid w:val="00F41809"/>
    <w:rsid w:val="00F43792"/>
    <w:rsid w:val="00F517C0"/>
    <w:rsid w:val="00F525F7"/>
    <w:rsid w:val="00F5278E"/>
    <w:rsid w:val="00F52A76"/>
    <w:rsid w:val="00F52C31"/>
    <w:rsid w:val="00F540F6"/>
    <w:rsid w:val="00F54E58"/>
    <w:rsid w:val="00F573FF"/>
    <w:rsid w:val="00F604DA"/>
    <w:rsid w:val="00F62346"/>
    <w:rsid w:val="00F6308D"/>
    <w:rsid w:val="00F636A5"/>
    <w:rsid w:val="00F63B3A"/>
    <w:rsid w:val="00F63E3B"/>
    <w:rsid w:val="00F66E2C"/>
    <w:rsid w:val="00F7310A"/>
    <w:rsid w:val="00F73952"/>
    <w:rsid w:val="00F751D3"/>
    <w:rsid w:val="00F75D60"/>
    <w:rsid w:val="00F765AD"/>
    <w:rsid w:val="00F76C06"/>
    <w:rsid w:val="00F76DB9"/>
    <w:rsid w:val="00F8073E"/>
    <w:rsid w:val="00F808DA"/>
    <w:rsid w:val="00F80A26"/>
    <w:rsid w:val="00F8406A"/>
    <w:rsid w:val="00F851C3"/>
    <w:rsid w:val="00F8584B"/>
    <w:rsid w:val="00F90872"/>
    <w:rsid w:val="00F95D39"/>
    <w:rsid w:val="00F95F64"/>
    <w:rsid w:val="00F9721C"/>
    <w:rsid w:val="00FA0701"/>
    <w:rsid w:val="00FA1E99"/>
    <w:rsid w:val="00FA208E"/>
    <w:rsid w:val="00FA234D"/>
    <w:rsid w:val="00FA4E73"/>
    <w:rsid w:val="00FA5C0E"/>
    <w:rsid w:val="00FA6633"/>
    <w:rsid w:val="00FA6CA0"/>
    <w:rsid w:val="00FA739B"/>
    <w:rsid w:val="00FB19F8"/>
    <w:rsid w:val="00FB32EA"/>
    <w:rsid w:val="00FB65DD"/>
    <w:rsid w:val="00FB78EE"/>
    <w:rsid w:val="00FC04F4"/>
    <w:rsid w:val="00FC2659"/>
    <w:rsid w:val="00FC2BED"/>
    <w:rsid w:val="00FC2F08"/>
    <w:rsid w:val="00FC366C"/>
    <w:rsid w:val="00FC4A62"/>
    <w:rsid w:val="00FC715B"/>
    <w:rsid w:val="00FC7EED"/>
    <w:rsid w:val="00FD0EEE"/>
    <w:rsid w:val="00FD54BC"/>
    <w:rsid w:val="00FD5624"/>
    <w:rsid w:val="00FD71B9"/>
    <w:rsid w:val="00FD7DFD"/>
    <w:rsid w:val="00FE0731"/>
    <w:rsid w:val="00FE35D5"/>
    <w:rsid w:val="00FE3E81"/>
    <w:rsid w:val="00FE589A"/>
    <w:rsid w:val="00FE59A9"/>
    <w:rsid w:val="00FE5A6A"/>
    <w:rsid w:val="00FE64C4"/>
    <w:rsid w:val="00FE6BEE"/>
    <w:rsid w:val="00FF119F"/>
    <w:rsid w:val="00FF206F"/>
    <w:rsid w:val="00FF21D8"/>
    <w:rsid w:val="00FF56CB"/>
    <w:rsid w:val="00FF5DC9"/>
    <w:rsid w:val="00FF63F4"/>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95B958"/>
  <w15:docId w15:val="{21AC2A0E-CD3C-45F5-BA43-1C30A32258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961231"/>
    <w:pPr>
      <w:keepLines/>
      <w:tabs>
        <w:tab w:val="left" w:pos="567"/>
        <w:tab w:val="left" w:pos="709"/>
        <w:tab w:val="left" w:pos="851"/>
        <w:tab w:val="left" w:pos="1134"/>
        <w:tab w:val="left" w:pos="1418"/>
        <w:tab w:val="left" w:pos="1560"/>
        <w:tab w:val="left" w:pos="1701"/>
        <w:tab w:val="left" w:pos="1985"/>
      </w:tabs>
    </w:pPr>
    <w:rPr>
      <w:rFonts w:ascii="Arial" w:hAnsi="Arial"/>
    </w:rPr>
  </w:style>
  <w:style w:type="paragraph" w:styleId="berschrift1">
    <w:name w:val="heading 1"/>
    <w:basedOn w:val="Standard"/>
    <w:next w:val="Standard"/>
    <w:qFormat/>
    <w:rsid w:val="00961231"/>
    <w:pPr>
      <w:spacing w:before="240"/>
      <w:outlineLvl w:val="0"/>
    </w:pPr>
    <w:rPr>
      <w:b/>
      <w:sz w:val="24"/>
      <w:u w:val="single"/>
    </w:rPr>
  </w:style>
  <w:style w:type="paragraph" w:styleId="berschrift2">
    <w:name w:val="heading 2"/>
    <w:basedOn w:val="Standard"/>
    <w:next w:val="Standard"/>
    <w:qFormat/>
    <w:rsid w:val="00961231"/>
    <w:pPr>
      <w:spacing w:before="120"/>
      <w:outlineLvl w:val="1"/>
    </w:pPr>
    <w:rPr>
      <w:b/>
      <w:sz w:val="24"/>
    </w:rPr>
  </w:style>
  <w:style w:type="paragraph" w:styleId="berschrift3">
    <w:name w:val="heading 3"/>
    <w:basedOn w:val="Standard"/>
    <w:next w:val="Standard"/>
    <w:qFormat/>
    <w:rsid w:val="00961231"/>
    <w:pPr>
      <w:ind w:left="354"/>
      <w:outlineLvl w:val="2"/>
    </w:pPr>
    <w:rPr>
      <w:rFonts w:ascii="Times New Roman" w:hAnsi="Times New Roman"/>
      <w:b/>
      <w:sz w:val="24"/>
    </w:rPr>
  </w:style>
  <w:style w:type="paragraph" w:styleId="berschrift4">
    <w:name w:val="heading 4"/>
    <w:basedOn w:val="Standard"/>
    <w:next w:val="Standard"/>
    <w:qFormat/>
    <w:rsid w:val="00961231"/>
    <w:pPr>
      <w:keepNext/>
      <w:framePr w:w="4897" w:h="2737" w:hRule="exact" w:wrap="around" w:vAnchor="page" w:hAnchor="page" w:x="6481" w:y="2593"/>
      <w:tabs>
        <w:tab w:val="clear" w:pos="567"/>
        <w:tab w:val="clear" w:pos="709"/>
        <w:tab w:val="clear" w:pos="851"/>
        <w:tab w:val="clear" w:pos="1134"/>
        <w:tab w:val="clear" w:pos="1418"/>
        <w:tab w:val="clear" w:pos="1560"/>
        <w:tab w:val="clear" w:pos="1701"/>
        <w:tab w:val="clear" w:pos="1985"/>
      </w:tabs>
      <w:outlineLvl w:val="3"/>
    </w:pPr>
    <w:rPr>
      <w: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rsid w:val="00961231"/>
    <w:pPr>
      <w:tabs>
        <w:tab w:val="clear" w:pos="567"/>
        <w:tab w:val="clear" w:pos="709"/>
        <w:tab w:val="clear" w:pos="851"/>
        <w:tab w:val="clear" w:pos="1134"/>
        <w:tab w:val="clear" w:pos="1418"/>
        <w:tab w:val="clear" w:pos="1560"/>
        <w:tab w:val="clear" w:pos="1701"/>
        <w:tab w:val="clear" w:pos="1985"/>
        <w:tab w:val="center" w:pos="4536"/>
        <w:tab w:val="right" w:pos="9072"/>
      </w:tabs>
    </w:pPr>
  </w:style>
  <w:style w:type="paragraph" w:styleId="Fuzeile">
    <w:name w:val="footer"/>
    <w:basedOn w:val="Standard"/>
    <w:link w:val="FuzeileZchn"/>
    <w:uiPriority w:val="99"/>
    <w:rsid w:val="00961231"/>
    <w:pPr>
      <w:tabs>
        <w:tab w:val="clear" w:pos="567"/>
        <w:tab w:val="clear" w:pos="709"/>
        <w:tab w:val="clear" w:pos="851"/>
        <w:tab w:val="clear" w:pos="1134"/>
        <w:tab w:val="clear" w:pos="1418"/>
        <w:tab w:val="clear" w:pos="1560"/>
        <w:tab w:val="clear" w:pos="1701"/>
        <w:tab w:val="clear" w:pos="1985"/>
        <w:tab w:val="center" w:pos="4536"/>
        <w:tab w:val="right" w:pos="9072"/>
      </w:tabs>
    </w:pPr>
  </w:style>
  <w:style w:type="character" w:styleId="Seitenzahl">
    <w:name w:val="page number"/>
    <w:basedOn w:val="Absatz-Standardschriftart"/>
    <w:rsid w:val="00961231"/>
  </w:style>
  <w:style w:type="paragraph" w:styleId="Textkrper">
    <w:name w:val="Body Text"/>
    <w:basedOn w:val="Standard"/>
    <w:rsid w:val="00961231"/>
    <w:pPr>
      <w:framePr w:w="4156" w:h="2737" w:hRule="exact" w:wrap="around" w:vAnchor="page" w:hAnchor="page" w:x="7057" w:y="2593"/>
      <w:tabs>
        <w:tab w:val="clear" w:pos="709"/>
        <w:tab w:val="clear" w:pos="851"/>
        <w:tab w:val="clear" w:pos="1134"/>
        <w:tab w:val="clear" w:pos="1418"/>
        <w:tab w:val="clear" w:pos="1560"/>
        <w:tab w:val="clear" w:pos="1701"/>
        <w:tab w:val="clear" w:pos="1985"/>
      </w:tabs>
    </w:pPr>
    <w:rPr>
      <w:sz w:val="16"/>
    </w:rPr>
  </w:style>
  <w:style w:type="paragraph" w:styleId="Textkrper2">
    <w:name w:val="Body Text 2"/>
    <w:basedOn w:val="Standard"/>
    <w:link w:val="Textkrper2Zchn"/>
    <w:rsid w:val="00961231"/>
    <w:pPr>
      <w:tabs>
        <w:tab w:val="clear" w:pos="567"/>
        <w:tab w:val="clear" w:pos="709"/>
        <w:tab w:val="clear" w:pos="851"/>
        <w:tab w:val="clear" w:pos="1134"/>
        <w:tab w:val="clear" w:pos="1418"/>
        <w:tab w:val="clear" w:pos="1560"/>
        <w:tab w:val="clear" w:pos="1701"/>
        <w:tab w:val="clear" w:pos="1985"/>
      </w:tabs>
    </w:pPr>
    <w:rPr>
      <w:sz w:val="13"/>
    </w:rPr>
  </w:style>
  <w:style w:type="paragraph" w:styleId="Sprechblasentext">
    <w:name w:val="Balloon Text"/>
    <w:basedOn w:val="Standard"/>
    <w:link w:val="SprechblasentextZchn"/>
    <w:rsid w:val="00DB61FE"/>
    <w:rPr>
      <w:rFonts w:ascii="Tahoma" w:hAnsi="Tahoma" w:cs="Tahoma"/>
      <w:sz w:val="16"/>
      <w:szCs w:val="16"/>
    </w:rPr>
  </w:style>
  <w:style w:type="character" w:customStyle="1" w:styleId="SprechblasentextZchn">
    <w:name w:val="Sprechblasentext Zchn"/>
    <w:basedOn w:val="Absatz-Standardschriftart"/>
    <w:link w:val="Sprechblasentext"/>
    <w:rsid w:val="00DB61FE"/>
    <w:rPr>
      <w:rFonts w:ascii="Tahoma" w:hAnsi="Tahoma" w:cs="Tahoma"/>
      <w:sz w:val="16"/>
      <w:szCs w:val="16"/>
    </w:rPr>
  </w:style>
  <w:style w:type="paragraph" w:styleId="Textkrper-Zeileneinzug">
    <w:name w:val="Body Text Indent"/>
    <w:basedOn w:val="Standard"/>
    <w:link w:val="Textkrper-ZeileneinzugZchn"/>
    <w:unhideWhenUsed/>
    <w:rsid w:val="00ED6D5E"/>
    <w:pPr>
      <w:tabs>
        <w:tab w:val="clear" w:pos="567"/>
        <w:tab w:val="clear" w:pos="709"/>
        <w:tab w:val="clear" w:pos="851"/>
        <w:tab w:val="clear" w:pos="1134"/>
        <w:tab w:val="clear" w:pos="1418"/>
        <w:tab w:val="clear" w:pos="1560"/>
        <w:tab w:val="clear" w:pos="1701"/>
        <w:tab w:val="clear" w:pos="1985"/>
      </w:tabs>
    </w:pPr>
    <w:rPr>
      <w:sz w:val="13"/>
    </w:rPr>
  </w:style>
  <w:style w:type="character" w:customStyle="1" w:styleId="Textkrper-ZeileneinzugZchn">
    <w:name w:val="Textkörper-Zeileneinzug Zchn"/>
    <w:basedOn w:val="Absatz-Standardschriftart"/>
    <w:link w:val="Textkrper-Zeileneinzug"/>
    <w:rsid w:val="00ED6D5E"/>
    <w:rPr>
      <w:rFonts w:ascii="Arial" w:hAnsi="Arial"/>
      <w:sz w:val="13"/>
    </w:rPr>
  </w:style>
  <w:style w:type="character" w:styleId="Hyperlink">
    <w:name w:val="Hyperlink"/>
    <w:basedOn w:val="Absatz-Standardschriftart"/>
    <w:uiPriority w:val="99"/>
    <w:unhideWhenUsed/>
    <w:rsid w:val="00DC6913"/>
    <w:rPr>
      <w:color w:val="0000FF" w:themeColor="hyperlink"/>
      <w:u w:val="single"/>
    </w:rPr>
  </w:style>
  <w:style w:type="character" w:customStyle="1" w:styleId="FuzeileZchn">
    <w:name w:val="Fußzeile Zchn"/>
    <w:basedOn w:val="Absatz-Standardschriftart"/>
    <w:link w:val="Fuzeile"/>
    <w:uiPriority w:val="99"/>
    <w:rsid w:val="002D43F2"/>
    <w:rPr>
      <w:rFonts w:ascii="Arial" w:hAnsi="Arial"/>
    </w:rPr>
  </w:style>
  <w:style w:type="character" w:customStyle="1" w:styleId="Textkrper2Zchn">
    <w:name w:val="Textkörper 2 Zchn"/>
    <w:basedOn w:val="Absatz-Standardschriftart"/>
    <w:link w:val="Textkrper2"/>
    <w:rsid w:val="006309BD"/>
    <w:rPr>
      <w:rFonts w:ascii="Arial" w:hAnsi="Arial"/>
      <w:sz w:val="13"/>
    </w:rPr>
  </w:style>
  <w:style w:type="table" w:styleId="Tabellenraster">
    <w:name w:val="Table Grid"/>
    <w:basedOn w:val="NormaleTabelle"/>
    <w:uiPriority w:val="59"/>
    <w:rsid w:val="00430B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xmsonormal">
    <w:name w:val="x_xmsonormal"/>
    <w:basedOn w:val="Standard"/>
    <w:rsid w:val="00A83398"/>
    <w:pPr>
      <w:keepLines w:val="0"/>
      <w:tabs>
        <w:tab w:val="clear" w:pos="567"/>
        <w:tab w:val="clear" w:pos="709"/>
        <w:tab w:val="clear" w:pos="851"/>
        <w:tab w:val="clear" w:pos="1134"/>
        <w:tab w:val="clear" w:pos="1418"/>
        <w:tab w:val="clear" w:pos="1560"/>
        <w:tab w:val="clear" w:pos="1701"/>
        <w:tab w:val="clear" w:pos="1985"/>
      </w:tabs>
      <w:spacing w:before="100" w:beforeAutospacing="1" w:after="100" w:afterAutospacing="1"/>
    </w:pPr>
    <w:rPr>
      <w:rFonts w:ascii="Times New Roman" w:eastAsia="Cambria" w:hAnsi="Times New Roman"/>
      <w:sz w:val="24"/>
      <w:szCs w:val="24"/>
    </w:rPr>
  </w:style>
  <w:style w:type="paragraph" w:styleId="Listenabsatz">
    <w:name w:val="List Paragraph"/>
    <w:basedOn w:val="Standard"/>
    <w:uiPriority w:val="34"/>
    <w:qFormat/>
    <w:rsid w:val="00C302EF"/>
    <w:pPr>
      <w:ind w:left="720"/>
      <w:contextualSpacing/>
    </w:pPr>
  </w:style>
  <w:style w:type="character" w:customStyle="1" w:styleId="NichtaufgelsteErwhnung1">
    <w:name w:val="Nicht aufgelöste Erwähnung1"/>
    <w:basedOn w:val="Absatz-Standardschriftart"/>
    <w:uiPriority w:val="99"/>
    <w:semiHidden/>
    <w:unhideWhenUsed/>
    <w:rsid w:val="007377B8"/>
    <w:rPr>
      <w:color w:val="605E5C"/>
      <w:shd w:val="clear" w:color="auto" w:fill="E1DFDD"/>
    </w:rPr>
  </w:style>
  <w:style w:type="character" w:styleId="BesuchterLink">
    <w:name w:val="FollowedHyperlink"/>
    <w:basedOn w:val="Absatz-Standardschriftart"/>
    <w:semiHidden/>
    <w:unhideWhenUsed/>
    <w:rsid w:val="00C70A97"/>
    <w:rPr>
      <w:color w:val="800080" w:themeColor="followedHyperlink"/>
      <w:u w:val="single"/>
    </w:rPr>
  </w:style>
  <w:style w:type="character" w:customStyle="1" w:styleId="NichtaufgelsteErwhnung2">
    <w:name w:val="Nicht aufgelöste Erwähnung2"/>
    <w:basedOn w:val="Absatz-Standardschriftart"/>
    <w:uiPriority w:val="99"/>
    <w:semiHidden/>
    <w:unhideWhenUsed/>
    <w:rsid w:val="00FB65DD"/>
    <w:rPr>
      <w:color w:val="605E5C"/>
      <w:shd w:val="clear" w:color="auto" w:fill="E1DFDD"/>
    </w:rPr>
  </w:style>
  <w:style w:type="character" w:customStyle="1" w:styleId="NichtaufgelsteErwhnung3">
    <w:name w:val="Nicht aufgelöste Erwähnung3"/>
    <w:basedOn w:val="Absatz-Standardschriftart"/>
    <w:uiPriority w:val="99"/>
    <w:semiHidden/>
    <w:unhideWhenUsed/>
    <w:rsid w:val="00EB0EAA"/>
    <w:rPr>
      <w:color w:val="605E5C"/>
      <w:shd w:val="clear" w:color="auto" w:fill="E1DFDD"/>
    </w:rPr>
  </w:style>
  <w:style w:type="character" w:styleId="Kommentarzeichen">
    <w:name w:val="annotation reference"/>
    <w:basedOn w:val="Absatz-Standardschriftart"/>
    <w:semiHidden/>
    <w:unhideWhenUsed/>
    <w:rsid w:val="00752421"/>
    <w:rPr>
      <w:sz w:val="16"/>
      <w:szCs w:val="16"/>
    </w:rPr>
  </w:style>
  <w:style w:type="paragraph" w:styleId="Kommentartext">
    <w:name w:val="annotation text"/>
    <w:basedOn w:val="Standard"/>
    <w:link w:val="KommentartextZchn"/>
    <w:unhideWhenUsed/>
    <w:rsid w:val="00752421"/>
  </w:style>
  <w:style w:type="character" w:customStyle="1" w:styleId="KommentartextZchn">
    <w:name w:val="Kommentartext Zchn"/>
    <w:basedOn w:val="Absatz-Standardschriftart"/>
    <w:link w:val="Kommentartext"/>
    <w:rsid w:val="00752421"/>
    <w:rPr>
      <w:rFonts w:ascii="Arial" w:hAnsi="Arial"/>
    </w:rPr>
  </w:style>
  <w:style w:type="paragraph" w:styleId="Kommentarthema">
    <w:name w:val="annotation subject"/>
    <w:basedOn w:val="Kommentartext"/>
    <w:next w:val="Kommentartext"/>
    <w:link w:val="KommentarthemaZchn"/>
    <w:semiHidden/>
    <w:unhideWhenUsed/>
    <w:rsid w:val="00752421"/>
    <w:rPr>
      <w:b/>
      <w:bCs/>
    </w:rPr>
  </w:style>
  <w:style w:type="character" w:customStyle="1" w:styleId="KommentarthemaZchn">
    <w:name w:val="Kommentarthema Zchn"/>
    <w:basedOn w:val="KommentartextZchn"/>
    <w:link w:val="Kommentarthema"/>
    <w:semiHidden/>
    <w:rsid w:val="00752421"/>
    <w:rPr>
      <w:rFonts w:ascii="Arial" w:hAnsi="Arial"/>
      <w:b/>
      <w:bCs/>
    </w:rPr>
  </w:style>
  <w:style w:type="character" w:customStyle="1" w:styleId="NichtaufgelsteErwhnung4">
    <w:name w:val="Nicht aufgelöste Erwähnung4"/>
    <w:basedOn w:val="Absatz-Standardschriftart"/>
    <w:uiPriority w:val="99"/>
    <w:semiHidden/>
    <w:unhideWhenUsed/>
    <w:rsid w:val="00F6308D"/>
    <w:rPr>
      <w:color w:val="605E5C"/>
      <w:shd w:val="clear" w:color="auto" w:fill="E1DFDD"/>
    </w:rPr>
  </w:style>
  <w:style w:type="paragraph" w:styleId="berarbeitung">
    <w:name w:val="Revision"/>
    <w:hidden/>
    <w:uiPriority w:val="99"/>
    <w:semiHidden/>
    <w:rsid w:val="00613242"/>
    <w:rPr>
      <w:rFonts w:ascii="Arial" w:hAnsi="Arial"/>
    </w:rPr>
  </w:style>
  <w:style w:type="character" w:customStyle="1" w:styleId="NichtaufgelsteErwhnung5">
    <w:name w:val="Nicht aufgelöste Erwähnung5"/>
    <w:basedOn w:val="Absatz-Standardschriftart"/>
    <w:uiPriority w:val="99"/>
    <w:semiHidden/>
    <w:unhideWhenUsed/>
    <w:rsid w:val="000B44F3"/>
    <w:rPr>
      <w:color w:val="605E5C"/>
      <w:shd w:val="clear" w:color="auto" w:fill="E1DFDD"/>
    </w:rPr>
  </w:style>
  <w:style w:type="character" w:customStyle="1" w:styleId="NichtaufgelsteErwhnung6">
    <w:name w:val="Nicht aufgelöste Erwähnung6"/>
    <w:basedOn w:val="Absatz-Standardschriftart"/>
    <w:uiPriority w:val="99"/>
    <w:semiHidden/>
    <w:unhideWhenUsed/>
    <w:rsid w:val="002C4E93"/>
    <w:rPr>
      <w:color w:val="605E5C"/>
      <w:shd w:val="clear" w:color="auto" w:fill="E1DFDD"/>
    </w:rPr>
  </w:style>
  <w:style w:type="character" w:styleId="NichtaufgelsteErwhnung">
    <w:name w:val="Unresolved Mention"/>
    <w:basedOn w:val="Absatz-Standardschriftart"/>
    <w:uiPriority w:val="99"/>
    <w:semiHidden/>
    <w:unhideWhenUsed/>
    <w:rsid w:val="008476FF"/>
    <w:rPr>
      <w:color w:val="605E5C"/>
      <w:shd w:val="clear" w:color="auto" w:fill="E1DFDD"/>
    </w:rPr>
  </w:style>
  <w:style w:type="paragraph" w:styleId="StandardWeb">
    <w:name w:val="Normal (Web)"/>
    <w:basedOn w:val="Standard"/>
    <w:uiPriority w:val="99"/>
    <w:unhideWhenUsed/>
    <w:rsid w:val="00A946BE"/>
    <w:pPr>
      <w:keepLines w:val="0"/>
      <w:tabs>
        <w:tab w:val="clear" w:pos="567"/>
        <w:tab w:val="clear" w:pos="709"/>
        <w:tab w:val="clear" w:pos="851"/>
        <w:tab w:val="clear" w:pos="1134"/>
        <w:tab w:val="clear" w:pos="1418"/>
        <w:tab w:val="clear" w:pos="1560"/>
        <w:tab w:val="clear" w:pos="1701"/>
        <w:tab w:val="clear" w:pos="1985"/>
      </w:tabs>
      <w:spacing w:before="100" w:beforeAutospacing="1" w:after="100" w:afterAutospacing="1"/>
    </w:pPr>
    <w:rPr>
      <w:rFonts w:ascii="Times New Roman" w:hAnsi="Times New Roman"/>
      <w:sz w:val="24"/>
      <w:szCs w:val="24"/>
    </w:rPr>
  </w:style>
  <w:style w:type="character" w:styleId="Fett">
    <w:name w:val="Strong"/>
    <w:basedOn w:val="Absatz-Standardschriftart"/>
    <w:uiPriority w:val="22"/>
    <w:qFormat/>
    <w:rsid w:val="00A946BE"/>
    <w:rPr>
      <w:b/>
      <w:bCs/>
    </w:rPr>
  </w:style>
  <w:style w:type="character" w:styleId="Hervorhebung">
    <w:name w:val="Emphasis"/>
    <w:basedOn w:val="Absatz-Standardschriftart"/>
    <w:uiPriority w:val="20"/>
    <w:qFormat/>
    <w:rsid w:val="00A946B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7100062">
      <w:bodyDiv w:val="1"/>
      <w:marLeft w:val="0"/>
      <w:marRight w:val="0"/>
      <w:marTop w:val="0"/>
      <w:marBottom w:val="0"/>
      <w:divBdr>
        <w:top w:val="none" w:sz="0" w:space="0" w:color="auto"/>
        <w:left w:val="none" w:sz="0" w:space="0" w:color="auto"/>
        <w:bottom w:val="none" w:sz="0" w:space="0" w:color="auto"/>
        <w:right w:val="none" w:sz="0" w:space="0" w:color="auto"/>
      </w:divBdr>
    </w:div>
    <w:div w:id="86733321">
      <w:bodyDiv w:val="1"/>
      <w:marLeft w:val="0"/>
      <w:marRight w:val="0"/>
      <w:marTop w:val="0"/>
      <w:marBottom w:val="0"/>
      <w:divBdr>
        <w:top w:val="none" w:sz="0" w:space="0" w:color="auto"/>
        <w:left w:val="none" w:sz="0" w:space="0" w:color="auto"/>
        <w:bottom w:val="none" w:sz="0" w:space="0" w:color="auto"/>
        <w:right w:val="none" w:sz="0" w:space="0" w:color="auto"/>
      </w:divBdr>
    </w:div>
    <w:div w:id="101804207">
      <w:bodyDiv w:val="1"/>
      <w:marLeft w:val="0"/>
      <w:marRight w:val="0"/>
      <w:marTop w:val="0"/>
      <w:marBottom w:val="0"/>
      <w:divBdr>
        <w:top w:val="none" w:sz="0" w:space="0" w:color="auto"/>
        <w:left w:val="none" w:sz="0" w:space="0" w:color="auto"/>
        <w:bottom w:val="none" w:sz="0" w:space="0" w:color="auto"/>
        <w:right w:val="none" w:sz="0" w:space="0" w:color="auto"/>
      </w:divBdr>
    </w:div>
    <w:div w:id="423231886">
      <w:bodyDiv w:val="1"/>
      <w:marLeft w:val="0"/>
      <w:marRight w:val="0"/>
      <w:marTop w:val="0"/>
      <w:marBottom w:val="0"/>
      <w:divBdr>
        <w:top w:val="none" w:sz="0" w:space="0" w:color="auto"/>
        <w:left w:val="none" w:sz="0" w:space="0" w:color="auto"/>
        <w:bottom w:val="none" w:sz="0" w:space="0" w:color="auto"/>
        <w:right w:val="none" w:sz="0" w:space="0" w:color="auto"/>
      </w:divBdr>
    </w:div>
    <w:div w:id="457381059">
      <w:bodyDiv w:val="1"/>
      <w:marLeft w:val="0"/>
      <w:marRight w:val="0"/>
      <w:marTop w:val="0"/>
      <w:marBottom w:val="0"/>
      <w:divBdr>
        <w:top w:val="none" w:sz="0" w:space="0" w:color="auto"/>
        <w:left w:val="none" w:sz="0" w:space="0" w:color="auto"/>
        <w:bottom w:val="none" w:sz="0" w:space="0" w:color="auto"/>
        <w:right w:val="none" w:sz="0" w:space="0" w:color="auto"/>
      </w:divBdr>
    </w:div>
    <w:div w:id="1032608029">
      <w:bodyDiv w:val="1"/>
      <w:marLeft w:val="0"/>
      <w:marRight w:val="0"/>
      <w:marTop w:val="0"/>
      <w:marBottom w:val="0"/>
      <w:divBdr>
        <w:top w:val="none" w:sz="0" w:space="0" w:color="auto"/>
        <w:left w:val="none" w:sz="0" w:space="0" w:color="auto"/>
        <w:bottom w:val="none" w:sz="0" w:space="0" w:color="auto"/>
        <w:right w:val="none" w:sz="0" w:space="0" w:color="auto"/>
      </w:divBdr>
    </w:div>
    <w:div w:id="1387024271">
      <w:bodyDiv w:val="1"/>
      <w:marLeft w:val="0"/>
      <w:marRight w:val="0"/>
      <w:marTop w:val="0"/>
      <w:marBottom w:val="0"/>
      <w:divBdr>
        <w:top w:val="none" w:sz="0" w:space="0" w:color="auto"/>
        <w:left w:val="none" w:sz="0" w:space="0" w:color="auto"/>
        <w:bottom w:val="none" w:sz="0" w:space="0" w:color="auto"/>
        <w:right w:val="none" w:sz="0" w:space="0" w:color="auto"/>
      </w:divBdr>
    </w:div>
    <w:div w:id="1711226743">
      <w:bodyDiv w:val="1"/>
      <w:marLeft w:val="0"/>
      <w:marRight w:val="0"/>
      <w:marTop w:val="0"/>
      <w:marBottom w:val="0"/>
      <w:divBdr>
        <w:top w:val="none" w:sz="0" w:space="0" w:color="auto"/>
        <w:left w:val="none" w:sz="0" w:space="0" w:color="auto"/>
        <w:bottom w:val="none" w:sz="0" w:space="0" w:color="auto"/>
        <w:right w:val="none" w:sz="0" w:space="0" w:color="auto"/>
      </w:divBdr>
    </w:div>
    <w:div w:id="1786777036">
      <w:bodyDiv w:val="1"/>
      <w:marLeft w:val="0"/>
      <w:marRight w:val="0"/>
      <w:marTop w:val="0"/>
      <w:marBottom w:val="0"/>
      <w:divBdr>
        <w:top w:val="none" w:sz="0" w:space="0" w:color="auto"/>
        <w:left w:val="none" w:sz="0" w:space="0" w:color="auto"/>
        <w:bottom w:val="none" w:sz="0" w:space="0" w:color="auto"/>
        <w:right w:val="none" w:sz="0" w:space="0" w:color="auto"/>
      </w:divBdr>
    </w:div>
    <w:div w:id="1885482678">
      <w:bodyDiv w:val="1"/>
      <w:marLeft w:val="0"/>
      <w:marRight w:val="0"/>
      <w:marTop w:val="0"/>
      <w:marBottom w:val="0"/>
      <w:divBdr>
        <w:top w:val="none" w:sz="0" w:space="0" w:color="auto"/>
        <w:left w:val="none" w:sz="0" w:space="0" w:color="auto"/>
        <w:bottom w:val="none" w:sz="0" w:space="0" w:color="auto"/>
        <w:right w:val="none" w:sz="0" w:space="0" w:color="auto"/>
      </w:divBdr>
    </w:div>
    <w:div w:id="1889953913">
      <w:bodyDiv w:val="1"/>
      <w:marLeft w:val="0"/>
      <w:marRight w:val="0"/>
      <w:marTop w:val="0"/>
      <w:marBottom w:val="0"/>
      <w:divBdr>
        <w:top w:val="none" w:sz="0" w:space="0" w:color="auto"/>
        <w:left w:val="none" w:sz="0" w:space="0" w:color="auto"/>
        <w:bottom w:val="none" w:sz="0" w:space="0" w:color="auto"/>
        <w:right w:val="none" w:sz="0" w:space="0" w:color="auto"/>
      </w:divBdr>
    </w:div>
    <w:div w:id="1974941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ichal.vitkovsky@h-zwo-b.de"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cid:f8931259-ae35-4d75-86bb-468408603e5a@fortinet-us.com"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foot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tiff"/></Relationships>
</file>

<file path=word/_rels/foot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tiff"/></Relationships>
</file>

<file path=word/_rels/foot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tiff"/></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BC63EAEAD7DA8840AA92FA52FB953E77" ma:contentTypeVersion="11" ma:contentTypeDescription="Ein neues Dokument erstellen." ma:contentTypeScope="" ma:versionID="e00f2e5d31cdc082b09554fe3e8d69c2">
  <xsd:schema xmlns:xsd="http://www.w3.org/2001/XMLSchema" xmlns:xs="http://www.w3.org/2001/XMLSchema" xmlns:p="http://schemas.microsoft.com/office/2006/metadata/properties" xmlns:ns3="551d978a-4cfb-41cc-9ae8-8d56c8d5b166" xmlns:ns4="fe67f807-a1fa-4e23-bfc2-85d5fcef90e7" targetNamespace="http://schemas.microsoft.com/office/2006/metadata/properties" ma:root="true" ma:fieldsID="2586ceec4d89388f0a7442455dbadb54" ns3:_="" ns4:_="">
    <xsd:import namespace="551d978a-4cfb-41cc-9ae8-8d56c8d5b166"/>
    <xsd:import namespace="fe67f807-a1fa-4e23-bfc2-85d5fcef90e7"/>
    <xsd:element name="properties">
      <xsd:complexType>
        <xsd:sequence>
          <xsd:element name="documentManagement">
            <xsd:complexType>
              <xsd:all>
                <xsd:element ref="ns3:_activity" minOccurs="0"/>
                <xsd:element ref="ns4:SharedWithUsers" minOccurs="0"/>
                <xsd:element ref="ns4:SharedWithDetails" minOccurs="0"/>
                <xsd:element ref="ns4:SharingHintHash" minOccurs="0"/>
                <xsd:element ref="ns3:MediaServiceMetadata" minOccurs="0"/>
                <xsd:element ref="ns3:MediaServiceFastMetadata" minOccurs="0"/>
                <xsd:element ref="ns3:MediaServiceSearchProperties" minOccurs="0"/>
                <xsd:element ref="ns3:MediaServiceDateTaken" minOccurs="0"/>
                <xsd:element ref="ns3:MediaServiceAutoTags" minOccurs="0"/>
                <xsd:element ref="ns3:MediaLengthInSecond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1d978a-4cfb-41cc-9ae8-8d56c8d5b166" elementFormDefault="qualified">
    <xsd:import namespace="http://schemas.microsoft.com/office/2006/documentManagement/types"/>
    <xsd:import namespace="http://schemas.microsoft.com/office/infopath/2007/PartnerControls"/>
    <xsd:element name="_activity" ma:index="8" nillable="true" ma:displayName="_activity" ma:hidden="true" ma:internalName="_activity">
      <xsd:simpleType>
        <xsd:restriction base="dms:Note"/>
      </xsd:simple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SearchProperties" ma:index="14" nillable="true" ma:displayName="MediaServiceSearchProperties" ma:hidden="true" ma:internalName="MediaServiceSearchProperties" ma:readOnly="true">
      <xsd:simpleType>
        <xsd:restriction base="dms:Note"/>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67f807-a1fa-4e23-bfc2-85d5fcef90e7" elementFormDefault="qualified">
    <xsd:import namespace="http://schemas.microsoft.com/office/2006/documentManagement/types"/>
    <xsd:import namespace="http://schemas.microsoft.com/office/infopath/2007/PartnerControls"/>
    <xsd:element name="SharedWithUsers" ma:index="9"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Freigegeben für - Details" ma:internalName="SharedWithDetails" ma:readOnly="true">
      <xsd:simpleType>
        <xsd:restriction base="dms:Note">
          <xsd:maxLength value="255"/>
        </xsd:restriction>
      </xsd:simpleType>
    </xsd:element>
    <xsd:element name="SharingHintHash" ma:index="11" nillable="true" ma:displayName="Freigabehinweis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activity xmlns="551d978a-4cfb-41cc-9ae8-8d56c8d5b16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102B2C3-CB77-46C2-A6EF-C38028451F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1d978a-4cfb-41cc-9ae8-8d56c8d5b166"/>
    <ds:schemaRef ds:uri="fe67f807-a1fa-4e23-bfc2-85d5fcef90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158BE3F-8FB9-442D-A981-B39C72DF6AB2}">
  <ds:schemaRefs>
    <ds:schemaRef ds:uri="http://schemas.openxmlformats.org/officeDocument/2006/bibliography"/>
  </ds:schemaRefs>
</ds:datastoreItem>
</file>

<file path=customXml/itemProps3.xml><?xml version="1.0" encoding="utf-8"?>
<ds:datastoreItem xmlns:ds="http://schemas.openxmlformats.org/officeDocument/2006/customXml" ds:itemID="{A77A84E1-22A7-46F2-9339-655B69880028}">
  <ds:schemaRefs>
    <ds:schemaRef ds:uri="http://schemas.microsoft.com/office/2006/metadata/properties"/>
    <ds:schemaRef ds:uri="http://schemas.microsoft.com/office/infopath/2007/PartnerControls"/>
    <ds:schemaRef ds:uri="551d978a-4cfb-41cc-9ae8-8d56c8d5b166"/>
  </ds:schemaRefs>
</ds:datastoreItem>
</file>

<file path=customXml/itemProps4.xml><?xml version="1.0" encoding="utf-8"?>
<ds:datastoreItem xmlns:ds="http://schemas.openxmlformats.org/officeDocument/2006/customXml" ds:itemID="{1B59C5B6-D253-40E9-900C-F2E1CC020796}">
  <ds:schemaRefs>
    <ds:schemaRef ds:uri="http://schemas.microsoft.com/sharepoint/v3/contenttype/forms"/>
  </ds:schemaRefs>
</ds:datastoreItem>
</file>

<file path=docMetadata/LabelInfo.xml><?xml version="1.0" encoding="utf-8"?>
<clbl:labelList xmlns:clbl="http://schemas.microsoft.com/office/2020/mipLabelMetadata">
  <clbl:label id="{864c5099-eee3-4084-a962-78e1fb0001af}" enabled="1" method="Standard" siteId="{d4b72ec1-987c-4f50-ae1a-3c8674481f1c}" removed="0"/>
</clbl:labelList>
</file>

<file path=docProps/app.xml><?xml version="1.0" encoding="utf-8"?>
<Properties xmlns="http://schemas.openxmlformats.org/officeDocument/2006/extended-properties" xmlns:vt="http://schemas.openxmlformats.org/officeDocument/2006/docPropsVTypes">
  <Template>Normal</Template>
  <TotalTime>0</TotalTime>
  <Pages>3</Pages>
  <Words>868</Words>
  <Characters>5470</Characters>
  <Application>Microsoft Office Word</Application>
  <DocSecurity>0</DocSecurity>
  <Lines>45</Lines>
  <Paragraphs>1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Controlware GmbH</vt:lpstr>
      <vt:lpstr>Controlware GmbH</vt:lpstr>
    </vt:vector>
  </TitlesOfParts>
  <Company>Controlware GmbH</Company>
  <LinksUpToDate>false</LinksUpToDate>
  <CharactersWithSpaces>6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olware GmbH</dc:title>
  <dc:subject>Controlware Briefvorlage Dietzenbach</dc:subject>
  <dc:creator>Lössner, Ralf</dc:creator>
  <cp:lastModifiedBy>Jan Wilhelm</cp:lastModifiedBy>
  <cp:revision>5</cp:revision>
  <cp:lastPrinted>2024-11-05T09:26:00Z</cp:lastPrinted>
  <dcterms:created xsi:type="dcterms:W3CDTF">2024-10-28T16:19:00Z</dcterms:created>
  <dcterms:modified xsi:type="dcterms:W3CDTF">2024-11-05T09:26:00Z</dcterms:modified>
  <cp:category>Vorlage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lassifizierung">
    <vt:lpwstr>ÖFFENTLICH</vt:lpwstr>
  </property>
  <property fmtid="{D5CDD505-2E9C-101B-9397-08002B2CF9AE}" pid="3" name="ContentTypeId">
    <vt:lpwstr>0x010100BC63EAEAD7DA8840AA92FA52FB953E77</vt:lpwstr>
  </property>
</Properties>
</file>